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57535" w14:textId="0CC74DF2" w:rsidR="00173351" w:rsidRPr="00173351" w:rsidRDefault="00173351" w:rsidP="00173351">
      <w:pPr>
        <w:keepNext/>
        <w:spacing w:line="240" w:lineRule="auto"/>
        <w:jc w:val="center"/>
        <w:rPr>
          <w:b/>
          <w:bCs/>
          <w:sz w:val="36"/>
          <w:szCs w:val="36"/>
        </w:rPr>
      </w:pPr>
      <w:bookmarkStart w:id="0" w:name="_Ref143516684"/>
      <w:r w:rsidRPr="00173351">
        <w:rPr>
          <w:b/>
          <w:bCs/>
          <w:sz w:val="36"/>
          <w:szCs w:val="36"/>
        </w:rPr>
        <w:t>Anexo N°</w:t>
      </w:r>
      <w:r w:rsidRPr="00173351">
        <w:rPr>
          <w:b/>
          <w:bCs/>
          <w:sz w:val="36"/>
          <w:szCs w:val="36"/>
        </w:rPr>
        <w:fldChar w:fldCharType="begin"/>
      </w:r>
      <w:r w:rsidRPr="00173351">
        <w:rPr>
          <w:b/>
          <w:bCs/>
          <w:sz w:val="36"/>
          <w:szCs w:val="36"/>
        </w:rPr>
        <w:instrText xml:space="preserve"> SEQ Anexo_N° \* ARABIC </w:instrText>
      </w:r>
      <w:r w:rsidRPr="00173351">
        <w:rPr>
          <w:b/>
          <w:bCs/>
          <w:sz w:val="36"/>
          <w:szCs w:val="36"/>
        </w:rPr>
        <w:fldChar w:fldCharType="separate"/>
      </w:r>
      <w:r w:rsidR="00055000">
        <w:rPr>
          <w:b/>
          <w:bCs/>
          <w:noProof/>
          <w:sz w:val="36"/>
          <w:szCs w:val="36"/>
        </w:rPr>
        <w:t>11</w:t>
      </w:r>
      <w:r w:rsidRPr="00173351">
        <w:rPr>
          <w:b/>
          <w:bCs/>
          <w:sz w:val="36"/>
          <w:szCs w:val="36"/>
        </w:rPr>
        <w:fldChar w:fldCharType="end"/>
      </w:r>
      <w:bookmarkEnd w:id="0"/>
    </w:p>
    <w:p w14:paraId="3C1B091B" w14:textId="7EED0D57" w:rsidR="00E01826" w:rsidRDefault="00173351" w:rsidP="0023263D">
      <w:pPr>
        <w:jc w:val="center"/>
        <w:rPr>
          <w:b/>
          <w:bCs/>
        </w:rPr>
      </w:pPr>
      <w:r>
        <w:rPr>
          <w:b/>
          <w:bCs/>
        </w:rPr>
        <w:t>FORMULARIO DE RENDICIÓN</w:t>
      </w:r>
    </w:p>
    <w:p w14:paraId="07FDD787" w14:textId="77777777" w:rsidR="000207F1" w:rsidRDefault="003E50FA" w:rsidP="0023263D">
      <w:pPr>
        <w:jc w:val="center"/>
        <w:rPr>
          <w:b/>
          <w:bCs/>
        </w:rPr>
      </w:pPr>
      <w:r w:rsidRPr="003E50FA">
        <w:rPr>
          <w:b/>
          <w:bCs/>
        </w:rPr>
        <w:t>E</w:t>
      </w:r>
      <w:r>
        <w:rPr>
          <w:b/>
          <w:bCs/>
        </w:rPr>
        <w:t xml:space="preserve">STE ANEXO SOLO APLICA UNA VEZ ADJUDICADO </w:t>
      </w:r>
      <w:r w:rsidR="000207F1">
        <w:rPr>
          <w:b/>
          <w:bCs/>
        </w:rPr>
        <w:t xml:space="preserve">EL PROOYECTO </w:t>
      </w:r>
    </w:p>
    <w:p w14:paraId="6752D191" w14:textId="3042027A" w:rsidR="003E50FA" w:rsidRPr="003E50FA" w:rsidRDefault="000207F1" w:rsidP="0023263D">
      <w:pPr>
        <w:jc w:val="center"/>
        <w:rPr>
          <w:b/>
          <w:bCs/>
        </w:rPr>
      </w:pPr>
      <w:r>
        <w:rPr>
          <w:b/>
          <w:bCs/>
        </w:rPr>
        <w:t>(NO SE REQUIERE EN LA POSTULACIÓN)</w:t>
      </w:r>
    </w:p>
    <w:tbl>
      <w:tblPr>
        <w:tblW w:w="935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30"/>
        <w:gridCol w:w="240"/>
        <w:gridCol w:w="1553"/>
        <w:gridCol w:w="708"/>
        <w:gridCol w:w="2127"/>
        <w:gridCol w:w="213"/>
        <w:gridCol w:w="654"/>
        <w:gridCol w:w="985"/>
        <w:gridCol w:w="841"/>
      </w:tblGrid>
      <w:tr w:rsidR="00E01826" w:rsidRPr="00DD4A45" w14:paraId="788FB714" w14:textId="77777777" w:rsidTr="002E61EB">
        <w:trPr>
          <w:trHeight w:val="256"/>
        </w:trPr>
        <w:tc>
          <w:tcPr>
            <w:tcW w:w="203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0BBD92D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1876FCF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3D9379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30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F3631BC" w14:textId="77777777" w:rsidR="00DD4A45" w:rsidRPr="00DD4A45" w:rsidRDefault="00DD4A45" w:rsidP="00DD4A4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Planilla de Ingresos y Gastos</w:t>
            </w:r>
          </w:p>
        </w:tc>
        <w:tc>
          <w:tcPr>
            <w:tcW w:w="6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6D1ED4A2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2D034CD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67052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1848691A" w14:textId="77777777" w:rsidTr="002E61EB">
        <w:trPr>
          <w:trHeight w:val="256"/>
        </w:trPr>
        <w:tc>
          <w:tcPr>
            <w:tcW w:w="3823" w:type="dxa"/>
            <w:gridSpan w:val="3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shd w:val="clear" w:color="D8D8D8" w:fill="D8D8D8"/>
            <w:noWrap/>
            <w:vAlign w:val="center"/>
            <w:hideMark/>
          </w:tcPr>
          <w:p w14:paraId="27E6FE9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I Antecedentes Generales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3C15060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A356033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CB8388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25D6F22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57D27E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04D0B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2E00F952" w14:textId="77777777" w:rsidTr="002E61EB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CF4D693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7D88DDC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9C6FD33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1EC63EB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4C218C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53D14B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350471C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9C4D17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4A956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4C948E55" w14:textId="77777777" w:rsidTr="002E61EB">
        <w:trPr>
          <w:trHeight w:val="256"/>
        </w:trPr>
        <w:tc>
          <w:tcPr>
            <w:tcW w:w="2270" w:type="dxa"/>
            <w:gridSpan w:val="2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66997A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Rendición </w:t>
            </w:r>
            <w:proofErr w:type="spellStart"/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N°</w:t>
            </w:r>
            <w:proofErr w:type="spellEnd"/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BEBCBD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FF7DFC8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5350CBFB" w14:textId="77777777" w:rsidR="00DD4A45" w:rsidRPr="00DD4A45" w:rsidRDefault="00DD4A45" w:rsidP="00DD4A4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DAE2B3B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DBD6879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65DD554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DDC98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7A3FF4B3" w14:textId="77777777" w:rsidTr="002E61EB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A2527EB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E7968CA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2B6087E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C708E08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505B4F4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6FBCBC8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4C59B02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BD89662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E14C8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3EF2E388" w14:textId="77777777" w:rsidTr="002E61EB">
        <w:trPr>
          <w:trHeight w:val="256"/>
        </w:trPr>
        <w:tc>
          <w:tcPr>
            <w:tcW w:w="2270" w:type="dxa"/>
            <w:gridSpan w:val="2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29B7223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Institución Receptora: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0766CFA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A3F7881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9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6FFEDADB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F1EF64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AB8DF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735008BD" w14:textId="77777777" w:rsidTr="002E61EB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70FABCF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F3ECEAE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78BE90A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D77F9FA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EBDC164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0B0DD71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C2BEFCC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C9B445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9B8B7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08638DB0" w14:textId="77777777" w:rsidTr="002E61EB">
        <w:trPr>
          <w:trHeight w:val="256"/>
        </w:trPr>
        <w:tc>
          <w:tcPr>
            <w:tcW w:w="2270" w:type="dxa"/>
            <w:gridSpan w:val="2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06C26B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Período Informado: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015C4E6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E2F688C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BCA9728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6159A44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5CC2082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307F42A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EE067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0C35B7FB" w14:textId="77777777" w:rsidTr="002E61EB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E3F4A3D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D0FF3EF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80DCF59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4D853AA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A0E5B6C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3D6470E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E70B1A4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45B93FA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8CEE4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DD4A45" w:rsidRPr="00DD4A45" w14:paraId="3098095F" w14:textId="77777777" w:rsidTr="002E61EB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3DFBFAD" w14:textId="1B452536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Fecha</w:t>
            </w:r>
            <w:r w:rsidR="00E01826"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9C8F8C2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DFC0B0F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9411D7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213F7A1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30FCB81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FFF02E8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51F5F7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E2256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DD4A45" w:rsidRPr="00DD4A45" w14:paraId="5AB11166" w14:textId="77777777" w:rsidTr="00027D1C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3AC49F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39E7B60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1EFC1E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5EEA551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F48EB91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B81FD08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4D4F034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80FBBA0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DE6EF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7663F196" w14:textId="77777777" w:rsidTr="00027D1C">
        <w:trPr>
          <w:trHeight w:val="256"/>
        </w:trPr>
        <w:tc>
          <w:tcPr>
            <w:tcW w:w="2270" w:type="dxa"/>
            <w:gridSpan w:val="2"/>
            <w:tcBorders>
              <w:top w:val="nil"/>
              <w:left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55F56732" w14:textId="46B15BDD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Monto Adjudicado</w:t>
            </w:r>
            <w:r w:rsidR="00E01826"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</w:p>
        </w:tc>
        <w:tc>
          <w:tcPr>
            <w:tcW w:w="1553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284CDA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BD1FCAB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72222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5454F7C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F073FC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426BFAF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4894B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40E73DAA" w14:textId="77777777" w:rsidTr="00027D1C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733804B2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47190E9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275155F4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765B33B9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23DC485B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4D0802F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DD25C98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6A372508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4A0BC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6489B71A" w14:textId="77777777" w:rsidTr="002E61EB">
        <w:trPr>
          <w:trHeight w:val="256"/>
        </w:trPr>
        <w:tc>
          <w:tcPr>
            <w:tcW w:w="3823" w:type="dxa"/>
            <w:gridSpan w:val="3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shd w:val="clear" w:color="D8D8D8" w:fill="D8D8D8"/>
            <w:noWrap/>
            <w:vAlign w:val="center"/>
            <w:hideMark/>
          </w:tcPr>
          <w:p w14:paraId="783C5C92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II Identificación de los Fondos Recibidos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EB84C4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F52B70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34457B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FE5EEF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30D00EC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9485B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4187AAB0" w14:textId="77777777" w:rsidTr="002E61EB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2425DCE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71556E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8B3455E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078E724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9480833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B6F683E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BFEDE0E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B997629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6C9C6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62D16F87" w14:textId="77777777" w:rsidTr="002E61EB">
        <w:trPr>
          <w:trHeight w:val="1582"/>
        </w:trPr>
        <w:tc>
          <w:tcPr>
            <w:tcW w:w="3823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hideMark/>
          </w:tcPr>
          <w:p w14:paraId="0CAC0226" w14:textId="63E93A2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Finalidad de los Fondos</w:t>
            </w:r>
            <w:r w:rsidR="00E01826"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                                    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3DDB27F9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397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B994FD4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83FB8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1046DA3A" w14:textId="77777777" w:rsidTr="002E61EB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7B06749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5771BCE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572A832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AAB516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595E5141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126001FC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0838CC1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05FA0990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D9B2C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664C05A0" w14:textId="77777777" w:rsidTr="002E61EB">
        <w:trPr>
          <w:trHeight w:val="617"/>
        </w:trPr>
        <w:tc>
          <w:tcPr>
            <w:tcW w:w="3823" w:type="dxa"/>
            <w:gridSpan w:val="3"/>
            <w:tcBorders>
              <w:top w:val="nil"/>
              <w:left w:val="single" w:sz="4" w:space="0" w:color="000000"/>
              <w:right w:val="nil"/>
            </w:tcBorders>
            <w:shd w:val="clear" w:color="FFFFFF" w:fill="FFFFFF"/>
            <w:hideMark/>
          </w:tcPr>
          <w:p w14:paraId="092EA47D" w14:textId="2F2F78D4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proofErr w:type="spellStart"/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N°</w:t>
            </w:r>
            <w:proofErr w:type="spellEnd"/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de Resolución y/o Decreto que aprueba el Convenio</w:t>
            </w:r>
            <w:r w:rsidR="00E01826"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 xml:space="preserve">                                                           </w:t>
            </w:r>
          </w:p>
        </w:tc>
        <w:tc>
          <w:tcPr>
            <w:tcW w:w="708" w:type="dxa"/>
            <w:tcBorders>
              <w:top w:val="nil"/>
              <w:left w:val="nil"/>
              <w:right w:val="single" w:sz="4" w:space="0" w:color="000000"/>
            </w:tcBorders>
            <w:shd w:val="clear" w:color="FFFFFF" w:fill="FFFFFF"/>
            <w:hideMark/>
          </w:tcPr>
          <w:p w14:paraId="5D68F27A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3979" w:type="dxa"/>
            <w:gridSpan w:val="4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FFFFFF" w:fill="FFFFFF"/>
            <w:hideMark/>
          </w:tcPr>
          <w:p w14:paraId="1E2B0C76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9D20C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694A74FC" w14:textId="77777777" w:rsidTr="002E61EB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FFFFFF" w:fill="FFFFFF"/>
            <w:noWrap/>
            <w:hideMark/>
          </w:tcPr>
          <w:p w14:paraId="0D80C14A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1F83F88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24E1C87B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04D4D913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74985ED4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147ADC4F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48628EC0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080B439B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D3B58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4191C19F" w14:textId="77777777" w:rsidTr="002E61EB">
        <w:trPr>
          <w:trHeight w:val="256"/>
        </w:trPr>
        <w:tc>
          <w:tcPr>
            <w:tcW w:w="3823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D8D8D8" w:fill="D8D8D8"/>
            <w:noWrap/>
            <w:vAlign w:val="center"/>
            <w:hideMark/>
          </w:tcPr>
          <w:p w14:paraId="551875A4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L"/>
              </w:rPr>
              <w:t>III Resumen de rendición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2665EEDE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2F898FC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4B5D393B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52695CE8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hideMark/>
          </w:tcPr>
          <w:p w14:paraId="2F1E0D4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FD381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346CA005" w14:textId="77777777" w:rsidTr="002E61EB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FBDCEBA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FB06080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C7311C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57DBBC2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398F1B8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D7DFD6E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57039C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D6578CF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87E28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73D7C265" w14:textId="77777777" w:rsidTr="002E61EB">
        <w:trPr>
          <w:trHeight w:val="256"/>
        </w:trPr>
        <w:tc>
          <w:tcPr>
            <w:tcW w:w="4531" w:type="dxa"/>
            <w:gridSpan w:val="4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643B157" w14:textId="1D1DFF8F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B. Suma de montos rendidos periodos anteriores</w:t>
            </w:r>
            <w:r w:rsidR="00E01826"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DF7220F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CE26FEA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5EC5561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416F9" w14:textId="77777777" w:rsidR="00DD4A45" w:rsidRPr="00DD4A45" w:rsidRDefault="00DD4A45" w:rsidP="00DD4A4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$ 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212CB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72AF6BDF" w14:textId="77777777" w:rsidTr="002E61EB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74995ED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D097B0B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FC21596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3C2E500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6D7EBBF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47BC173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AB9220F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B5C65A6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48717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18960B62" w14:textId="77777777" w:rsidTr="002E61EB">
        <w:trPr>
          <w:trHeight w:val="256"/>
        </w:trPr>
        <w:tc>
          <w:tcPr>
            <w:tcW w:w="3823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ECA4724" w14:textId="22E1D55C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C. Monto rendido en el periodo actual</w:t>
            </w:r>
            <w:r w:rsidR="00E01826"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118171B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43B3748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EC4A224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588D28E0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6057F" w14:textId="77777777" w:rsidR="00DD4A45" w:rsidRPr="00DD4A45" w:rsidRDefault="00DD4A45" w:rsidP="00DD4A4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$ 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DB718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111B01B2" w14:textId="77777777" w:rsidTr="002E61EB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F3F6539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4E1B2581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27AB1FD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80AEE82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66CC28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56F8297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01F1DAFD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366AC040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E34C3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329D2E52" w14:textId="77777777" w:rsidTr="002E61EB">
        <w:trPr>
          <w:trHeight w:val="256"/>
        </w:trPr>
        <w:tc>
          <w:tcPr>
            <w:tcW w:w="2270" w:type="dxa"/>
            <w:gridSpan w:val="2"/>
            <w:tcBorders>
              <w:top w:val="nil"/>
              <w:left w:val="single" w:sz="4" w:space="0" w:color="000000"/>
              <w:right w:val="nil"/>
            </w:tcBorders>
            <w:shd w:val="clear" w:color="FFFFFF" w:fill="FFFFFF"/>
            <w:noWrap/>
            <w:vAlign w:val="bottom"/>
            <w:hideMark/>
          </w:tcPr>
          <w:p w14:paraId="541CCFDF" w14:textId="4CC2FE0B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D. Saldo por Rendir</w:t>
            </w:r>
            <w:r w:rsidR="00E01826" w:rsidRPr="002E61EB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:</w:t>
            </w:r>
          </w:p>
        </w:tc>
        <w:tc>
          <w:tcPr>
            <w:tcW w:w="1553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705F7F6A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1AA80ACF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3BB36012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6B796735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right w:val="nil"/>
            </w:tcBorders>
            <w:shd w:val="clear" w:color="FFFFFF" w:fill="FFFFFF"/>
            <w:noWrap/>
            <w:vAlign w:val="bottom"/>
            <w:hideMark/>
          </w:tcPr>
          <w:p w14:paraId="2B793FD6" w14:textId="77777777" w:rsidR="00DD4A45" w:rsidRPr="00DD4A45" w:rsidRDefault="00DD4A45" w:rsidP="00DD4A4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6592B7A7" w14:textId="77777777" w:rsidR="00DD4A45" w:rsidRPr="00DD4A45" w:rsidRDefault="00DD4A45" w:rsidP="00DD4A45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eastAsia="Times New Roman" w:cstheme="minorHAnsi"/>
                <w:color w:val="000000"/>
                <w:sz w:val="20"/>
                <w:szCs w:val="20"/>
                <w:lang w:eastAsia="es-CL"/>
              </w:rPr>
              <w:t>$ 0</w:t>
            </w:r>
          </w:p>
        </w:tc>
        <w:tc>
          <w:tcPr>
            <w:tcW w:w="841" w:type="dxa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C6360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E01826" w:rsidRPr="00DD4A45" w14:paraId="47FDE78C" w14:textId="77777777" w:rsidTr="002E61EB">
        <w:trPr>
          <w:trHeight w:val="256"/>
        </w:trPr>
        <w:tc>
          <w:tcPr>
            <w:tcW w:w="203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5306CE77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472B7A6E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6A04A793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4F9D9588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6B7E6828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2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6B6EB9FE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11E24208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noWrap/>
            <w:vAlign w:val="bottom"/>
            <w:hideMark/>
          </w:tcPr>
          <w:p w14:paraId="300BF104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A0490" w14:textId="77777777" w:rsidR="00DD4A45" w:rsidRPr="00DD4A45" w:rsidRDefault="00DD4A45" w:rsidP="00DD4A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DD4A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</w:tbl>
    <w:p w14:paraId="434C2972" w14:textId="77777777" w:rsidR="002E61EB" w:rsidRDefault="002E61EB" w:rsidP="002E61EB">
      <w:pPr>
        <w:spacing w:line="360" w:lineRule="auto"/>
      </w:pPr>
    </w:p>
    <w:tbl>
      <w:tblPr>
        <w:tblStyle w:val="Tablaconcuadrcula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8"/>
        <w:gridCol w:w="1490"/>
        <w:gridCol w:w="3730"/>
      </w:tblGrid>
      <w:tr w:rsidR="002E61EB" w14:paraId="7178B066" w14:textId="77777777" w:rsidTr="00C86550">
        <w:trPr>
          <w:trHeight w:val="863"/>
        </w:trPr>
        <w:tc>
          <w:tcPr>
            <w:tcW w:w="3608" w:type="dxa"/>
          </w:tcPr>
          <w:p w14:paraId="2DA2A3D9" w14:textId="26F41F8F" w:rsidR="002E61EB" w:rsidRDefault="002E61EB" w:rsidP="002E61EB">
            <w:pPr>
              <w:pStyle w:val="Textoindependiente"/>
              <w:ind w:left="1241" w:right="30" w:hanging="605"/>
              <w:rPr>
                <w:spacing w:val="-64"/>
              </w:rPr>
            </w:pPr>
            <w:r>
              <w:t xml:space="preserve">Preparado por </w:t>
            </w:r>
            <w:r>
              <w:rPr>
                <w:spacing w:val="-64"/>
              </w:rPr>
              <w:t xml:space="preserve">                   </w:t>
            </w:r>
          </w:p>
          <w:p w14:paraId="53748124" w14:textId="565B4B66" w:rsidR="002E61EB" w:rsidRPr="00D65A0B" w:rsidRDefault="002E61EB" w:rsidP="00D65A0B">
            <w:pPr>
              <w:pStyle w:val="Textoindependiente"/>
              <w:ind w:right="30"/>
            </w:pPr>
            <w:r>
              <w:t xml:space="preserve">           (Nombre y cargo)</w:t>
            </w:r>
          </w:p>
        </w:tc>
        <w:tc>
          <w:tcPr>
            <w:tcW w:w="1490" w:type="dxa"/>
            <w:tcBorders>
              <w:top w:val="nil"/>
            </w:tcBorders>
          </w:tcPr>
          <w:p w14:paraId="378B1C98" w14:textId="77777777" w:rsidR="002E61EB" w:rsidRDefault="002E61EB" w:rsidP="00C86550">
            <w:pPr>
              <w:jc w:val="center"/>
              <w:rPr>
                <w:b/>
                <w:bCs/>
              </w:rPr>
            </w:pPr>
          </w:p>
        </w:tc>
        <w:tc>
          <w:tcPr>
            <w:tcW w:w="3730" w:type="dxa"/>
          </w:tcPr>
          <w:p w14:paraId="2DA55E9C" w14:textId="77777777" w:rsidR="002E61EB" w:rsidRDefault="002E61EB" w:rsidP="00C86550">
            <w:pPr>
              <w:jc w:val="center"/>
            </w:pPr>
            <w:r>
              <w:t>Autorizado por</w:t>
            </w:r>
          </w:p>
          <w:p w14:paraId="6ED4B6E0" w14:textId="3BB29D86" w:rsidR="002E61EB" w:rsidRPr="00612883" w:rsidRDefault="002E61EB" w:rsidP="00C86550">
            <w:pPr>
              <w:jc w:val="center"/>
            </w:pPr>
            <w:r>
              <w:t>(Nombre representante legal y cargo)</w:t>
            </w:r>
          </w:p>
        </w:tc>
      </w:tr>
    </w:tbl>
    <w:p w14:paraId="3920F365" w14:textId="77777777" w:rsidR="004D2E3E" w:rsidRPr="004568B2" w:rsidRDefault="004D2E3E" w:rsidP="00D65A0B">
      <w:pPr>
        <w:keepNext/>
        <w:spacing w:line="240" w:lineRule="auto"/>
      </w:pPr>
    </w:p>
    <w:sectPr w:rsidR="004D2E3E" w:rsidRPr="004568B2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96EE3" w14:textId="77777777" w:rsidR="007B2C20" w:rsidRDefault="007B2C20" w:rsidP="00D3155E">
      <w:pPr>
        <w:spacing w:after="0" w:line="240" w:lineRule="auto"/>
      </w:pPr>
      <w:r>
        <w:separator/>
      </w:r>
    </w:p>
  </w:endnote>
  <w:endnote w:type="continuationSeparator" w:id="0">
    <w:p w14:paraId="2AD31503" w14:textId="77777777" w:rsidR="007B2C20" w:rsidRDefault="007B2C20" w:rsidP="00D3155E">
      <w:pPr>
        <w:spacing w:after="0" w:line="240" w:lineRule="auto"/>
      </w:pPr>
      <w:r>
        <w:continuationSeparator/>
      </w:r>
    </w:p>
  </w:endnote>
  <w:endnote w:type="continuationNotice" w:id="1">
    <w:p w14:paraId="065EF99B" w14:textId="77777777" w:rsidR="007B2C20" w:rsidRDefault="007B2C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5806" w14:textId="1732BB1F" w:rsidR="005E62BD" w:rsidRDefault="0017725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1E371C9A" wp14:editId="6310D11A">
              <wp:simplePos x="0" y="0"/>
              <wp:positionH relativeFrom="page">
                <wp:posOffset>863600</wp:posOffset>
              </wp:positionH>
              <wp:positionV relativeFrom="page">
                <wp:posOffset>9761855</wp:posOffset>
              </wp:positionV>
              <wp:extent cx="4284345" cy="152400"/>
              <wp:effectExtent l="0" t="0" r="0" b="1270"/>
              <wp:wrapNone/>
              <wp:docPr id="2094279551" name="Cuadro de texto 20942795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434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DC37F" w14:textId="68CF4BF9" w:rsidR="005E62BD" w:rsidRDefault="003F10A9">
                          <w:pPr>
                            <w:spacing w:before="19"/>
                            <w:ind w:left="20"/>
                            <w:rPr>
                              <w:rFonts w:ascii="Arial MT" w:hAnsi="Arial MT"/>
                              <w:sz w:val="14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roceso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ostulación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y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selección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-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s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empresas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articipantes</w:t>
                          </w:r>
                          <w:r>
                            <w:rPr>
                              <w:rFonts w:ascii="Arial MT" w:hAnsi="Arial MT"/>
                              <w:spacing w:val="6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 2° Etapa de la Aceleradora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 Hidrógeno</w:t>
                          </w:r>
                          <w:r w:rsidR="00372B0B"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 xml:space="preserve"> 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371C9A" id="_x0000_t202" coordsize="21600,21600" o:spt="202" path="m,l,21600r21600,l21600,xe">
              <v:stroke joinstyle="miter"/>
              <v:path gradientshapeok="t" o:connecttype="rect"/>
            </v:shapetype>
            <v:shape id="Cuadro de texto 2094279551" o:spid="_x0000_s1026" type="#_x0000_t202" style="position:absolute;margin-left:68pt;margin-top:768.65pt;width:337.35pt;height:12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" filled="f" stroked="f">
              <v:textbox inset="0,0,0,0">
                <w:txbxContent>
                  <w:p w14:paraId="358DC37F" w14:textId="68CF4BF9" w:rsidR="005E62BD" w:rsidRDefault="003F10A9">
                    <w:pPr>
                      <w:spacing w:before="19"/>
                      <w:ind w:left="20"/>
                      <w:rPr>
                        <w:rFonts w:ascii="Arial MT" w:hAnsi="Arial MT"/>
                        <w:sz w:val="14"/>
                      </w:rPr>
                    </w:pPr>
                    <w:r>
                      <w:rPr>
                        <w:rFonts w:ascii="Arial MT" w:hAnsi="Arial MT"/>
                        <w:w w:val="80"/>
                        <w:sz w:val="14"/>
                      </w:rPr>
                      <w:t>Proceso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ostulación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y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selección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-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s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empresas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articipantes</w:t>
                    </w:r>
                    <w:r>
                      <w:rPr>
                        <w:rFonts w:ascii="Arial MT" w:hAnsi="Arial MT"/>
                        <w:spacing w:val="6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 2° Etapa de la Aceleradora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 Hidrógeno</w:t>
                    </w:r>
                    <w:r w:rsidR="00372B0B">
                      <w:rPr>
                        <w:rFonts w:ascii="Arial MT" w:hAnsi="Arial MT"/>
                        <w:w w:val="80"/>
                        <w:sz w:val="14"/>
                      </w:rPr>
                      <w:t xml:space="preserve"> 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ED7A133" wp14:editId="51E5E11E">
              <wp:simplePos x="0" y="0"/>
              <wp:positionH relativeFrom="page">
                <wp:posOffset>402590</wp:posOffset>
              </wp:positionH>
              <wp:positionV relativeFrom="page">
                <wp:posOffset>9702165</wp:posOffset>
              </wp:positionV>
              <wp:extent cx="6489065" cy="372110"/>
              <wp:effectExtent l="2540" t="0" r="4445" b="3175"/>
              <wp:wrapNone/>
              <wp:docPr id="1596039786" name="Forma libre: forma 15960397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89065" cy="372110"/>
                      </a:xfrm>
                      <a:custGeom>
                        <a:avLst/>
                        <a:gdLst>
                          <a:gd name="T0" fmla="*/ 2147483646 w 10219"/>
                          <a:gd name="T1" fmla="*/ 2147483646 h 586"/>
                          <a:gd name="T2" fmla="*/ 0 w 10219"/>
                          <a:gd name="T3" fmla="*/ 2147483646 h 586"/>
                          <a:gd name="T4" fmla="*/ 0 w 10219"/>
                          <a:gd name="T5" fmla="*/ 2147483646 h 586"/>
                          <a:gd name="T6" fmla="*/ 0 w 10219"/>
                          <a:gd name="T7" fmla="*/ 2147483646 h 586"/>
                          <a:gd name="T8" fmla="*/ 0 w 10219"/>
                          <a:gd name="T9" fmla="*/ 2147483646 h 586"/>
                          <a:gd name="T10" fmla="*/ 2147483646 w 10219"/>
                          <a:gd name="T11" fmla="*/ 2147483646 h 586"/>
                          <a:gd name="T12" fmla="*/ 2147483646 w 10219"/>
                          <a:gd name="T13" fmla="*/ 2147483646 h 586"/>
                          <a:gd name="T14" fmla="*/ 2147483646 w 10219"/>
                          <a:gd name="T15" fmla="*/ 2147483646 h 586"/>
                          <a:gd name="T16" fmla="*/ 2147483646 w 10219"/>
                          <a:gd name="T17" fmla="*/ 2147483646 h 586"/>
                          <a:gd name="T18" fmla="*/ 2147483646 w 10219"/>
                          <a:gd name="T19" fmla="*/ 2147483646 h 586"/>
                          <a:gd name="T20" fmla="*/ 2147483646 w 10219"/>
                          <a:gd name="T21" fmla="*/ 2147483646 h 586"/>
                          <a:gd name="T22" fmla="*/ 2147483646 w 10219"/>
                          <a:gd name="T23" fmla="*/ 2147483646 h 586"/>
                          <a:gd name="T24" fmla="*/ 2147483646 w 10219"/>
                          <a:gd name="T25" fmla="*/ 2147483646 h 586"/>
                          <a:gd name="T26" fmla="*/ 2147483646 w 10219"/>
                          <a:gd name="T27" fmla="*/ 2147483646 h 586"/>
                          <a:gd name="T28" fmla="*/ 2147483646 w 10219"/>
                          <a:gd name="T29" fmla="*/ 2147483646 h 586"/>
                          <a:gd name="T30" fmla="*/ 2147483646 w 10219"/>
                          <a:gd name="T31" fmla="*/ 2147483646 h 586"/>
                          <a:gd name="T32" fmla="*/ 2147483646 w 10219"/>
                          <a:gd name="T33" fmla="*/ 2147483646 h 586"/>
                          <a:gd name="T34" fmla="*/ 2147483646 w 10219"/>
                          <a:gd name="T35" fmla="*/ 2147483646 h 586"/>
                          <a:gd name="T36" fmla="*/ 2147483646 w 10219"/>
                          <a:gd name="T37" fmla="*/ 2147483646 h 586"/>
                          <a:gd name="T38" fmla="*/ 0 60000 65536"/>
                          <a:gd name="T39" fmla="*/ 0 60000 65536"/>
                          <a:gd name="T40" fmla="*/ 0 60000 65536"/>
                          <a:gd name="T41" fmla="*/ 0 60000 65536"/>
                          <a:gd name="T42" fmla="*/ 0 60000 65536"/>
                          <a:gd name="T43" fmla="*/ 0 60000 65536"/>
                          <a:gd name="T44" fmla="*/ 0 60000 65536"/>
                          <a:gd name="T45" fmla="*/ 0 60000 65536"/>
                          <a:gd name="T46" fmla="*/ 0 60000 65536"/>
                          <a:gd name="T47" fmla="*/ 0 60000 65536"/>
                          <a:gd name="T48" fmla="*/ 0 60000 65536"/>
                          <a:gd name="T49" fmla="*/ 0 60000 65536"/>
                          <a:gd name="T50" fmla="*/ 0 60000 65536"/>
                          <a:gd name="T51" fmla="*/ 0 60000 65536"/>
                          <a:gd name="T52" fmla="*/ 0 60000 65536"/>
                          <a:gd name="T53" fmla="*/ 0 60000 65536"/>
                          <a:gd name="T54" fmla="*/ 0 60000 65536"/>
                          <a:gd name="T55" fmla="*/ 0 60000 65536"/>
                          <a:gd name="T56" fmla="*/ 0 60000 65536"/>
                        </a:gdLst>
                        <a:ahLst/>
                        <a:cxnLst>
                          <a:cxn ang="T38">
                            <a:pos x="T0" y="T1"/>
                          </a:cxn>
                          <a:cxn ang="T39">
                            <a:pos x="T2" y="T3"/>
                          </a:cxn>
                          <a:cxn ang="T40">
                            <a:pos x="T4" y="T5"/>
                          </a:cxn>
                          <a:cxn ang="T41">
                            <a:pos x="T6" y="T7"/>
                          </a:cxn>
                          <a:cxn ang="T42">
                            <a:pos x="T8" y="T9"/>
                          </a:cxn>
                          <a:cxn ang="T43">
                            <a:pos x="T10" y="T11"/>
                          </a:cxn>
                          <a:cxn ang="T44">
                            <a:pos x="T12" y="T13"/>
                          </a:cxn>
                          <a:cxn ang="T45">
                            <a:pos x="T14" y="T15"/>
                          </a:cxn>
                          <a:cxn ang="T46">
                            <a:pos x="T16" y="T17"/>
                          </a:cxn>
                          <a:cxn ang="T47">
                            <a:pos x="T18" y="T19"/>
                          </a:cxn>
                          <a:cxn ang="T48">
                            <a:pos x="T20" y="T21"/>
                          </a:cxn>
                          <a:cxn ang="T49">
                            <a:pos x="T22" y="T23"/>
                          </a:cxn>
                          <a:cxn ang="T50">
                            <a:pos x="T24" y="T25"/>
                          </a:cxn>
                          <a:cxn ang="T51">
                            <a:pos x="T26" y="T27"/>
                          </a:cxn>
                          <a:cxn ang="T52">
                            <a:pos x="T28" y="T29"/>
                          </a:cxn>
                          <a:cxn ang="T53">
                            <a:pos x="T30" y="T31"/>
                          </a:cxn>
                          <a:cxn ang="T54">
                            <a:pos x="T32" y="T33"/>
                          </a:cxn>
                          <a:cxn ang="T55">
                            <a:pos x="T34" y="T35"/>
                          </a:cxn>
                          <a:cxn ang="T56">
                            <a:pos x="T36" y="T37"/>
                          </a:cxn>
                        </a:cxnLst>
                        <a:rect l="0" t="0" r="r" b="b"/>
                        <a:pathLst>
                          <a:path w="10219" h="586">
                            <a:moveTo>
                              <a:pt x="10219" y="0"/>
                            </a:move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0" y="576"/>
                            </a:lnTo>
                            <a:lnTo>
                              <a:pt x="0" y="586"/>
                            </a:lnTo>
                            <a:lnTo>
                              <a:pt x="10219" y="586"/>
                            </a:lnTo>
                            <a:lnTo>
                              <a:pt x="10219" y="576"/>
                            </a:lnTo>
                            <a:lnTo>
                              <a:pt x="9" y="576"/>
                            </a:lnTo>
                            <a:lnTo>
                              <a:pt x="9" y="10"/>
                            </a:lnTo>
                            <a:lnTo>
                              <a:pt x="8786" y="10"/>
                            </a:lnTo>
                            <a:lnTo>
                              <a:pt x="8786" y="575"/>
                            </a:lnTo>
                            <a:lnTo>
                              <a:pt x="8795" y="575"/>
                            </a:lnTo>
                            <a:lnTo>
                              <a:pt x="8795" y="10"/>
                            </a:lnTo>
                            <a:lnTo>
                              <a:pt x="10209" y="10"/>
                            </a:lnTo>
                            <a:lnTo>
                              <a:pt x="10209" y="575"/>
                            </a:lnTo>
                            <a:lnTo>
                              <a:pt x="10219" y="575"/>
                            </a:lnTo>
                            <a:lnTo>
                              <a:pt x="10219" y="10"/>
                            </a:lnTo>
                            <a:lnTo>
                              <a:pt x="10219" y="9"/>
                            </a:lnTo>
                            <a:lnTo>
                              <a:pt x="10219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<w:pict w14:anchorId="74EA3B1B">
            <v:shape id="Freeform 3" style="position:absolute;margin-left:31.7pt;margin-top:763.95pt;width:510.95pt;height:29.3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219,586" o:spid="_x0000_s1026" fillcolor="black" stroked="f" path="m10219,l,,,10,,576r,10l10219,586r,-10l9,576,9,10r8777,l8786,575r9,l8795,10r1414,l10209,575r10,l10219,10r,-1l102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" w14:anchorId="26C74EED">
              <v:path arrowok="t" o:connecttype="custom" o:connectlocs="2147483646,2147483646;0,2147483646;0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56E337F9" wp14:editId="300E251F">
              <wp:simplePos x="0" y="0"/>
              <wp:positionH relativeFrom="page">
                <wp:posOffset>6040120</wp:posOffset>
              </wp:positionH>
              <wp:positionV relativeFrom="page">
                <wp:posOffset>9813290</wp:posOffset>
              </wp:positionV>
              <wp:extent cx="669290" cy="142875"/>
              <wp:effectExtent l="1270" t="2540" r="0" b="0"/>
              <wp:wrapNone/>
              <wp:docPr id="1766012416" name="Cuadro de texto 17660124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9290" cy="142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833FAB" w14:textId="0A5CE8DE" w:rsidR="005E62BD" w:rsidRDefault="003F10A9">
                          <w:pPr>
                            <w:spacing w:before="20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Página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 w:rsidR="005113DF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4</w:t>
                          </w:r>
                          <w:r w:rsidR="00FB5022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E337F9" id="Cuadro de texto 1766012416" o:spid="_x0000_s1027" type="#_x0000_t202" style="position:absolute;margin-left:475.6pt;margin-top:772.7pt;width:52.7pt;height:11.2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" filled="f" stroked="f">
              <v:textbox inset="0,0,0,0">
                <w:txbxContent>
                  <w:p w14:paraId="64833FAB" w14:textId="0A5CE8DE" w:rsidR="005E62BD" w:rsidRDefault="003F10A9">
                    <w:pPr>
                      <w:spacing w:before="20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w w:val="80"/>
                        <w:sz w:val="16"/>
                      </w:rPr>
                      <w:t>Página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t>de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 w:rsidR="005113DF">
                      <w:rPr>
                        <w:rFonts w:ascii="Arial MT" w:hAnsi="Arial MT"/>
                        <w:w w:val="80"/>
                        <w:sz w:val="16"/>
                      </w:rPr>
                      <w:t>4</w:t>
                    </w:r>
                    <w:r w:rsidR="00FB5022">
                      <w:rPr>
                        <w:rFonts w:ascii="Arial MT" w:hAnsi="Arial MT"/>
                        <w:w w:val="80"/>
                        <w:sz w:val="16"/>
                      </w:rPr>
                      <w:t>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84B8C" w14:textId="77777777" w:rsidR="007B2C20" w:rsidRDefault="007B2C20" w:rsidP="00D3155E">
      <w:pPr>
        <w:spacing w:after="0" w:line="240" w:lineRule="auto"/>
      </w:pPr>
      <w:r>
        <w:separator/>
      </w:r>
    </w:p>
  </w:footnote>
  <w:footnote w:type="continuationSeparator" w:id="0">
    <w:p w14:paraId="4DFD4BA1" w14:textId="77777777" w:rsidR="007B2C20" w:rsidRDefault="007B2C20" w:rsidP="00D3155E">
      <w:pPr>
        <w:spacing w:after="0" w:line="240" w:lineRule="auto"/>
      </w:pPr>
      <w:r>
        <w:continuationSeparator/>
      </w:r>
    </w:p>
  </w:footnote>
  <w:footnote w:type="continuationNotice" w:id="1">
    <w:p w14:paraId="2542246F" w14:textId="77777777" w:rsidR="007B2C20" w:rsidRDefault="007B2C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3505" w14:textId="08343878" w:rsidR="005E62BD" w:rsidRDefault="00B16497">
    <w:pPr>
      <w:pStyle w:val="Textoindependiente"/>
      <w:spacing w:line="14" w:lineRule="auto"/>
      <w:rPr>
        <w:sz w:val="20"/>
      </w:rPr>
    </w:pPr>
    <w:r w:rsidRPr="00B16497">
      <w:rPr>
        <w:noProof/>
        <w:sz w:val="20"/>
        <w:lang w:val="es-CL"/>
      </w:rPr>
      <w:drawing>
        <wp:anchor distT="0" distB="0" distL="114300" distR="114300" simplePos="0" relativeHeight="251658248" behindDoc="1" locked="0" layoutInCell="1" allowOverlap="1" wp14:anchorId="37B24E73" wp14:editId="672A4297">
          <wp:simplePos x="0" y="0"/>
          <wp:positionH relativeFrom="column">
            <wp:posOffset>558165</wp:posOffset>
          </wp:positionH>
          <wp:positionV relativeFrom="paragraph">
            <wp:posOffset>-165100</wp:posOffset>
          </wp:positionV>
          <wp:extent cx="510540" cy="462915"/>
          <wp:effectExtent l="0" t="0" r="0" b="0"/>
          <wp:wrapTight wrapText="bothSides">
            <wp:wrapPolygon edited="0">
              <wp:start x="0" y="0"/>
              <wp:lineTo x="0" y="20444"/>
              <wp:lineTo x="20955" y="20444"/>
              <wp:lineTo x="20955" y="0"/>
              <wp:lineTo x="0" y="0"/>
            </wp:wrapPolygon>
          </wp:wrapTight>
          <wp:docPr id="3" name="Imagen 3" descr="Gráfico&#10;&#10;Descripción generada automáticamente con confianza baja">
            <a:extLst xmlns:a="http://schemas.openxmlformats.org/drawingml/2006/main">
              <a:ext uri="{FF2B5EF4-FFF2-40B4-BE49-F238E27FC236}">
                <a16:creationId xmlns:a16="http://schemas.microsoft.com/office/drawing/2014/main" id="{1877F383-52EA-9EA3-A6CD-073BF9F167D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2" descr="Gráfico&#10;&#10;Descripción generada automáticamente con confianza baja">
                    <a:extLst>
                      <a:ext uri="{FF2B5EF4-FFF2-40B4-BE49-F238E27FC236}">
                        <a16:creationId xmlns:a16="http://schemas.microsoft.com/office/drawing/2014/main" id="{1877F383-52EA-9EA3-A6CD-073BF9F167D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8240" behindDoc="1" locked="0" layoutInCell="1" allowOverlap="1" wp14:anchorId="74A6DB68" wp14:editId="75575824">
          <wp:simplePos x="0" y="0"/>
          <wp:positionH relativeFrom="page">
            <wp:posOffset>395605</wp:posOffset>
          </wp:positionH>
          <wp:positionV relativeFrom="page">
            <wp:posOffset>354330</wp:posOffset>
          </wp:positionV>
          <wp:extent cx="1102994" cy="400049"/>
          <wp:effectExtent l="0" t="0" r="0" b="0"/>
          <wp:wrapNone/>
          <wp:docPr id="1329575713" name="Imagen 13295757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2994" cy="400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C05">
      <w:rPr>
        <w:noProof/>
      </w:rPr>
      <w:drawing>
        <wp:anchor distT="0" distB="0" distL="114300" distR="114300" simplePos="0" relativeHeight="251658241" behindDoc="1" locked="0" layoutInCell="1" allowOverlap="1" wp14:anchorId="16275FC9" wp14:editId="159448D6">
          <wp:simplePos x="0" y="0"/>
          <wp:positionH relativeFrom="margin">
            <wp:align>right</wp:align>
          </wp:positionH>
          <wp:positionV relativeFrom="paragraph">
            <wp:posOffset>-34925</wp:posOffset>
          </wp:positionV>
          <wp:extent cx="673100" cy="422275"/>
          <wp:effectExtent l="0" t="0" r="0" b="0"/>
          <wp:wrapTight wrapText="bothSides">
            <wp:wrapPolygon edited="0">
              <wp:start x="10392" y="0"/>
              <wp:lineTo x="7336" y="3898"/>
              <wp:lineTo x="0" y="15591"/>
              <wp:lineTo x="0" y="20463"/>
              <wp:lineTo x="20785" y="20463"/>
              <wp:lineTo x="20785" y="13642"/>
              <wp:lineTo x="15894" y="1949"/>
              <wp:lineTo x="14060" y="0"/>
              <wp:lineTo x="10392" y="0"/>
            </wp:wrapPolygon>
          </wp:wrapTight>
          <wp:docPr id="391628209" name="Imagen 391628209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05E07D9-CB5F-09B7-E179-46875AEE47E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oogle Shape;13;p10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A05E07D9-CB5F-09B7-E179-46875AEE47E4}"/>
                      </a:ext>
                    </a:extLst>
                  </pic:cNvPr>
                  <pic:cNvPicPr preferRelativeResize="0"/>
                </pic:nvPicPr>
                <pic:blipFill rotWithShape="1"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73100" cy="422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634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2E53E5D"/>
    <w:multiLevelType w:val="hybridMultilevel"/>
    <w:tmpl w:val="65284B2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B2765"/>
    <w:multiLevelType w:val="hybridMultilevel"/>
    <w:tmpl w:val="CD8C201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511A9"/>
    <w:multiLevelType w:val="hybridMultilevel"/>
    <w:tmpl w:val="550E4A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4612"/>
    <w:multiLevelType w:val="hybridMultilevel"/>
    <w:tmpl w:val="F6801D84"/>
    <w:lvl w:ilvl="0" w:tplc="90B04EA6">
      <w:start w:val="1"/>
      <w:numFmt w:val="lowerLetter"/>
      <w:lvlText w:val="%1)"/>
      <w:lvlJc w:val="left"/>
      <w:pPr>
        <w:ind w:left="649" w:hanging="428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C8502734">
      <w:numFmt w:val="bullet"/>
      <w:lvlText w:val="•"/>
      <w:lvlJc w:val="left"/>
      <w:pPr>
        <w:ind w:left="1504" w:hanging="428"/>
      </w:pPr>
      <w:rPr>
        <w:lang w:val="es-ES" w:eastAsia="en-US" w:bidi="ar-SA"/>
      </w:rPr>
    </w:lvl>
    <w:lvl w:ilvl="2" w:tplc="44D6274E">
      <w:numFmt w:val="bullet"/>
      <w:lvlText w:val="•"/>
      <w:lvlJc w:val="left"/>
      <w:pPr>
        <w:ind w:left="2368" w:hanging="428"/>
      </w:pPr>
      <w:rPr>
        <w:lang w:val="es-ES" w:eastAsia="en-US" w:bidi="ar-SA"/>
      </w:rPr>
    </w:lvl>
    <w:lvl w:ilvl="3" w:tplc="48AC73DC">
      <w:numFmt w:val="bullet"/>
      <w:lvlText w:val="•"/>
      <w:lvlJc w:val="left"/>
      <w:pPr>
        <w:ind w:left="3232" w:hanging="428"/>
      </w:pPr>
      <w:rPr>
        <w:lang w:val="es-ES" w:eastAsia="en-US" w:bidi="ar-SA"/>
      </w:rPr>
    </w:lvl>
    <w:lvl w:ilvl="4" w:tplc="1EA852DC">
      <w:numFmt w:val="bullet"/>
      <w:lvlText w:val="•"/>
      <w:lvlJc w:val="left"/>
      <w:pPr>
        <w:ind w:left="4096" w:hanging="428"/>
      </w:pPr>
      <w:rPr>
        <w:lang w:val="es-ES" w:eastAsia="en-US" w:bidi="ar-SA"/>
      </w:rPr>
    </w:lvl>
    <w:lvl w:ilvl="5" w:tplc="368CDF9E">
      <w:numFmt w:val="bullet"/>
      <w:lvlText w:val="•"/>
      <w:lvlJc w:val="left"/>
      <w:pPr>
        <w:ind w:left="4960" w:hanging="428"/>
      </w:pPr>
      <w:rPr>
        <w:lang w:val="es-ES" w:eastAsia="en-US" w:bidi="ar-SA"/>
      </w:rPr>
    </w:lvl>
    <w:lvl w:ilvl="6" w:tplc="3AB46982">
      <w:numFmt w:val="bullet"/>
      <w:lvlText w:val="•"/>
      <w:lvlJc w:val="left"/>
      <w:pPr>
        <w:ind w:left="5824" w:hanging="428"/>
      </w:pPr>
      <w:rPr>
        <w:lang w:val="es-ES" w:eastAsia="en-US" w:bidi="ar-SA"/>
      </w:rPr>
    </w:lvl>
    <w:lvl w:ilvl="7" w:tplc="0AEAF338">
      <w:numFmt w:val="bullet"/>
      <w:lvlText w:val="•"/>
      <w:lvlJc w:val="left"/>
      <w:pPr>
        <w:ind w:left="6688" w:hanging="428"/>
      </w:pPr>
      <w:rPr>
        <w:lang w:val="es-ES" w:eastAsia="en-US" w:bidi="ar-SA"/>
      </w:rPr>
    </w:lvl>
    <w:lvl w:ilvl="8" w:tplc="5B1C98DE">
      <w:numFmt w:val="bullet"/>
      <w:lvlText w:val="•"/>
      <w:lvlJc w:val="left"/>
      <w:pPr>
        <w:ind w:left="7552" w:hanging="428"/>
      </w:pPr>
      <w:rPr>
        <w:lang w:val="es-ES" w:eastAsia="en-US" w:bidi="ar-SA"/>
      </w:rPr>
    </w:lvl>
  </w:abstractNum>
  <w:abstractNum w:abstractNumId="5" w15:restartNumberingAfterBreak="0">
    <w:nsid w:val="05DB5F18"/>
    <w:multiLevelType w:val="hybridMultilevel"/>
    <w:tmpl w:val="C592139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1909A5"/>
    <w:multiLevelType w:val="hybridMultilevel"/>
    <w:tmpl w:val="9E9435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928ED"/>
    <w:multiLevelType w:val="hybridMultilevel"/>
    <w:tmpl w:val="6354EEF8"/>
    <w:lvl w:ilvl="0" w:tplc="83B2B3E0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2D1045"/>
    <w:multiLevelType w:val="hybridMultilevel"/>
    <w:tmpl w:val="D174DC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upperRoman"/>
      <w:lvlText w:val="%2."/>
      <w:lvlJc w:val="right"/>
      <w:pPr>
        <w:ind w:left="1440" w:hanging="360"/>
      </w:pPr>
    </w:lvl>
    <w:lvl w:ilvl="2" w:tplc="0C72EA2A">
      <w:numFmt w:val="bullet"/>
      <w:lvlText w:val="•"/>
      <w:lvlJc w:val="left"/>
      <w:pPr>
        <w:ind w:left="2340" w:hanging="360"/>
      </w:pPr>
      <w:rPr>
        <w:rFonts w:hint="default"/>
        <w:lang w:val="es-ES" w:eastAsia="en-US" w:bidi="ar-S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763CB3"/>
    <w:multiLevelType w:val="hybridMultilevel"/>
    <w:tmpl w:val="9A70630A"/>
    <w:lvl w:ilvl="0" w:tplc="9ED61B64">
      <w:numFmt w:val="bullet"/>
      <w:lvlText w:val="•"/>
      <w:lvlJc w:val="left"/>
      <w:pPr>
        <w:ind w:left="720" w:hanging="360"/>
      </w:pPr>
      <w:rPr>
        <w:rFonts w:hint="default"/>
        <w:lang w:val="es-ES" w:eastAsia="en-US" w:bidi="ar-S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DB39A2"/>
    <w:multiLevelType w:val="hybridMultilevel"/>
    <w:tmpl w:val="149298BE"/>
    <w:lvl w:ilvl="0" w:tplc="7FBCC5D2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E3907"/>
    <w:multiLevelType w:val="hybridMultilevel"/>
    <w:tmpl w:val="0A34E272"/>
    <w:lvl w:ilvl="0" w:tplc="90B04EA6">
      <w:start w:val="1"/>
      <w:numFmt w:val="lowerLetter"/>
      <w:lvlText w:val="%1)"/>
      <w:lvlJc w:val="left"/>
      <w:pPr>
        <w:ind w:left="720" w:hanging="360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4B6925"/>
    <w:multiLevelType w:val="hybridMultilevel"/>
    <w:tmpl w:val="D4C2CF4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28BE4FE2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C3989"/>
    <w:multiLevelType w:val="hybridMultilevel"/>
    <w:tmpl w:val="2A4056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A30E1"/>
    <w:multiLevelType w:val="hybridMultilevel"/>
    <w:tmpl w:val="A5E6179A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75E5E"/>
    <w:multiLevelType w:val="multilevel"/>
    <w:tmpl w:val="E9C6F4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1"/>
      <w:lvlText w:val="%2."/>
      <w:lvlJc w:val="left"/>
      <w:pPr>
        <w:ind w:left="5464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C9587F"/>
    <w:multiLevelType w:val="hybridMultilevel"/>
    <w:tmpl w:val="7BCA9A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27B81"/>
    <w:multiLevelType w:val="hybridMultilevel"/>
    <w:tmpl w:val="A412C05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3153C"/>
    <w:multiLevelType w:val="hybridMultilevel"/>
    <w:tmpl w:val="A342C9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D5976"/>
    <w:multiLevelType w:val="hybridMultilevel"/>
    <w:tmpl w:val="A818315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2DBA"/>
    <w:multiLevelType w:val="hybridMultilevel"/>
    <w:tmpl w:val="CB8C710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351BE"/>
    <w:multiLevelType w:val="hybridMultilevel"/>
    <w:tmpl w:val="4FC0D0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41B87"/>
    <w:multiLevelType w:val="hybridMultilevel"/>
    <w:tmpl w:val="61B6FA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C04F9"/>
    <w:multiLevelType w:val="hybridMultilevel"/>
    <w:tmpl w:val="A818315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570B4"/>
    <w:multiLevelType w:val="hybridMultilevel"/>
    <w:tmpl w:val="72AA661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F980112">
      <w:start w:val="1"/>
      <w:numFmt w:val="upperRoman"/>
      <w:lvlText w:val="%2."/>
      <w:lvlJc w:val="right"/>
      <w:pPr>
        <w:ind w:left="1260" w:hanging="18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1A13"/>
    <w:multiLevelType w:val="hybridMultilevel"/>
    <w:tmpl w:val="07E077BC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D5098"/>
    <w:multiLevelType w:val="hybridMultilevel"/>
    <w:tmpl w:val="22FA4F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E60CD"/>
    <w:multiLevelType w:val="hybridMultilevel"/>
    <w:tmpl w:val="39F494B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C350D"/>
    <w:multiLevelType w:val="hybridMultilevel"/>
    <w:tmpl w:val="DA0A55F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80F46"/>
    <w:multiLevelType w:val="hybridMultilevel"/>
    <w:tmpl w:val="2DC8A31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909BC"/>
    <w:multiLevelType w:val="hybridMultilevel"/>
    <w:tmpl w:val="67C0B3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02E3B"/>
    <w:multiLevelType w:val="hybridMultilevel"/>
    <w:tmpl w:val="9F96DEA4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732D0"/>
    <w:multiLevelType w:val="multilevel"/>
    <w:tmpl w:val="24ECB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8" w:hanging="432"/>
      </w:pPr>
      <w:rPr>
        <w:rFonts w:asciiTheme="majorHAnsi" w:hAnsiTheme="majorHAnsi" w:cstheme="majorHAnsi"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491E84"/>
    <w:multiLevelType w:val="hybridMultilevel"/>
    <w:tmpl w:val="99609B10"/>
    <w:lvl w:ilvl="0" w:tplc="32C04FFC">
      <w:start w:val="1"/>
      <w:numFmt w:val="decimal"/>
      <w:lvlText w:val="%1."/>
      <w:lvlJc w:val="left"/>
      <w:pPr>
        <w:ind w:left="1068" w:hanging="360"/>
      </w:pPr>
      <w:rPr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788" w:hanging="360"/>
      </w:pPr>
    </w:lvl>
    <w:lvl w:ilvl="2" w:tplc="340A001B" w:tentative="1">
      <w:start w:val="1"/>
      <w:numFmt w:val="lowerRoman"/>
      <w:lvlText w:val="%3."/>
      <w:lvlJc w:val="right"/>
      <w:pPr>
        <w:ind w:left="2508" w:hanging="180"/>
      </w:pPr>
    </w:lvl>
    <w:lvl w:ilvl="3" w:tplc="340A000F" w:tentative="1">
      <w:start w:val="1"/>
      <w:numFmt w:val="decimal"/>
      <w:lvlText w:val="%4."/>
      <w:lvlJc w:val="left"/>
      <w:pPr>
        <w:ind w:left="3228" w:hanging="360"/>
      </w:pPr>
    </w:lvl>
    <w:lvl w:ilvl="4" w:tplc="340A0019" w:tentative="1">
      <w:start w:val="1"/>
      <w:numFmt w:val="lowerLetter"/>
      <w:lvlText w:val="%5."/>
      <w:lvlJc w:val="left"/>
      <w:pPr>
        <w:ind w:left="3948" w:hanging="360"/>
      </w:pPr>
    </w:lvl>
    <w:lvl w:ilvl="5" w:tplc="340A001B" w:tentative="1">
      <w:start w:val="1"/>
      <w:numFmt w:val="lowerRoman"/>
      <w:lvlText w:val="%6."/>
      <w:lvlJc w:val="right"/>
      <w:pPr>
        <w:ind w:left="4668" w:hanging="180"/>
      </w:pPr>
    </w:lvl>
    <w:lvl w:ilvl="6" w:tplc="340A000F" w:tentative="1">
      <w:start w:val="1"/>
      <w:numFmt w:val="decimal"/>
      <w:lvlText w:val="%7."/>
      <w:lvlJc w:val="left"/>
      <w:pPr>
        <w:ind w:left="5388" w:hanging="360"/>
      </w:pPr>
    </w:lvl>
    <w:lvl w:ilvl="7" w:tplc="340A0019" w:tentative="1">
      <w:start w:val="1"/>
      <w:numFmt w:val="lowerLetter"/>
      <w:lvlText w:val="%8."/>
      <w:lvlJc w:val="left"/>
      <w:pPr>
        <w:ind w:left="6108" w:hanging="360"/>
      </w:pPr>
    </w:lvl>
    <w:lvl w:ilvl="8" w:tplc="3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CF83911"/>
    <w:multiLevelType w:val="hybridMultilevel"/>
    <w:tmpl w:val="0400AF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4681F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6" w15:restartNumberingAfterBreak="0">
    <w:nsid w:val="7A333F99"/>
    <w:multiLevelType w:val="hybridMultilevel"/>
    <w:tmpl w:val="1AF8F99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56120"/>
    <w:multiLevelType w:val="hybridMultilevel"/>
    <w:tmpl w:val="A78C38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C409F"/>
    <w:multiLevelType w:val="hybridMultilevel"/>
    <w:tmpl w:val="BF8AA6D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79172">
    <w:abstractNumId w:val="32"/>
  </w:num>
  <w:num w:numId="2" w16cid:durableId="1508982209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9450014">
    <w:abstractNumId w:val="21"/>
  </w:num>
  <w:num w:numId="4" w16cid:durableId="994574424">
    <w:abstractNumId w:val="31"/>
  </w:num>
  <w:num w:numId="5" w16cid:durableId="773744679">
    <w:abstractNumId w:val="36"/>
  </w:num>
  <w:num w:numId="6" w16cid:durableId="1156722669">
    <w:abstractNumId w:val="25"/>
  </w:num>
  <w:num w:numId="7" w16cid:durableId="19090266">
    <w:abstractNumId w:val="5"/>
  </w:num>
  <w:num w:numId="8" w16cid:durableId="752820670">
    <w:abstractNumId w:val="17"/>
  </w:num>
  <w:num w:numId="9" w16cid:durableId="844171007">
    <w:abstractNumId w:val="9"/>
  </w:num>
  <w:num w:numId="10" w16cid:durableId="1722510446">
    <w:abstractNumId w:val="24"/>
  </w:num>
  <w:num w:numId="11" w16cid:durableId="657880848">
    <w:abstractNumId w:val="34"/>
  </w:num>
  <w:num w:numId="12" w16cid:durableId="1525286510">
    <w:abstractNumId w:val="33"/>
  </w:num>
  <w:num w:numId="13" w16cid:durableId="82722146">
    <w:abstractNumId w:val="7"/>
  </w:num>
  <w:num w:numId="14" w16cid:durableId="1845513939">
    <w:abstractNumId w:val="20"/>
  </w:num>
  <w:num w:numId="15" w16cid:durableId="2032759419">
    <w:abstractNumId w:val="14"/>
  </w:num>
  <w:num w:numId="16" w16cid:durableId="1920599560">
    <w:abstractNumId w:val="12"/>
  </w:num>
  <w:num w:numId="17" w16cid:durableId="2103601295">
    <w:abstractNumId w:val="0"/>
  </w:num>
  <w:num w:numId="18" w16cid:durableId="173154717">
    <w:abstractNumId w:val="26"/>
  </w:num>
  <w:num w:numId="19" w16cid:durableId="311100740">
    <w:abstractNumId w:val="18"/>
  </w:num>
  <w:num w:numId="20" w16cid:durableId="1799370661">
    <w:abstractNumId w:val="28"/>
  </w:num>
  <w:num w:numId="21" w16cid:durableId="1439444541">
    <w:abstractNumId w:val="27"/>
  </w:num>
  <w:num w:numId="22" w16cid:durableId="761683626">
    <w:abstractNumId w:val="30"/>
  </w:num>
  <w:num w:numId="23" w16cid:durableId="1143808542">
    <w:abstractNumId w:val="16"/>
  </w:num>
  <w:num w:numId="24" w16cid:durableId="1646542551">
    <w:abstractNumId w:val="37"/>
  </w:num>
  <w:num w:numId="25" w16cid:durableId="1581057460">
    <w:abstractNumId w:val="8"/>
  </w:num>
  <w:num w:numId="26" w16cid:durableId="681324049">
    <w:abstractNumId w:val="1"/>
  </w:num>
  <w:num w:numId="27" w16cid:durableId="441071997">
    <w:abstractNumId w:val="19"/>
  </w:num>
  <w:num w:numId="28" w16cid:durableId="984313909">
    <w:abstractNumId w:val="35"/>
  </w:num>
  <w:num w:numId="29" w16cid:durableId="415905218">
    <w:abstractNumId w:val="38"/>
  </w:num>
  <w:num w:numId="30" w16cid:durableId="747462258">
    <w:abstractNumId w:val="11"/>
  </w:num>
  <w:num w:numId="31" w16cid:durableId="1839297924">
    <w:abstractNumId w:val="15"/>
  </w:num>
  <w:num w:numId="32" w16cid:durableId="1838419912">
    <w:abstractNumId w:val="13"/>
  </w:num>
  <w:num w:numId="33" w16cid:durableId="867719982">
    <w:abstractNumId w:val="22"/>
  </w:num>
  <w:num w:numId="34" w16cid:durableId="646512881">
    <w:abstractNumId w:val="6"/>
  </w:num>
  <w:num w:numId="35" w16cid:durableId="336269536">
    <w:abstractNumId w:val="10"/>
  </w:num>
  <w:num w:numId="36" w16cid:durableId="1367212807">
    <w:abstractNumId w:val="29"/>
  </w:num>
  <w:num w:numId="37" w16cid:durableId="529225059">
    <w:abstractNumId w:val="3"/>
  </w:num>
  <w:num w:numId="38" w16cid:durableId="1694106882">
    <w:abstractNumId w:val="23"/>
  </w:num>
  <w:num w:numId="39" w16cid:durableId="340206996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Q2sbCwNDI0MTJS0lEKTi0uzszPAykwrAUA3i8tVywAAAA="/>
  </w:docVars>
  <w:rsids>
    <w:rsidRoot w:val="00CE7066"/>
    <w:rsid w:val="000010E2"/>
    <w:rsid w:val="0000130D"/>
    <w:rsid w:val="00001C97"/>
    <w:rsid w:val="00001E08"/>
    <w:rsid w:val="00002142"/>
    <w:rsid w:val="00002A66"/>
    <w:rsid w:val="00003393"/>
    <w:rsid w:val="000035F0"/>
    <w:rsid w:val="0000373B"/>
    <w:rsid w:val="000037C8"/>
    <w:rsid w:val="000039B2"/>
    <w:rsid w:val="0000432F"/>
    <w:rsid w:val="00004F69"/>
    <w:rsid w:val="000057EA"/>
    <w:rsid w:val="00006CA9"/>
    <w:rsid w:val="00006FAC"/>
    <w:rsid w:val="000079BF"/>
    <w:rsid w:val="000102FB"/>
    <w:rsid w:val="00010BB1"/>
    <w:rsid w:val="00011093"/>
    <w:rsid w:val="00011C1A"/>
    <w:rsid w:val="000124AE"/>
    <w:rsid w:val="0001267F"/>
    <w:rsid w:val="00012F02"/>
    <w:rsid w:val="000138B1"/>
    <w:rsid w:val="00013E3E"/>
    <w:rsid w:val="000141F5"/>
    <w:rsid w:val="0001478D"/>
    <w:rsid w:val="00014870"/>
    <w:rsid w:val="00014AEB"/>
    <w:rsid w:val="00015058"/>
    <w:rsid w:val="00015415"/>
    <w:rsid w:val="0001544E"/>
    <w:rsid w:val="00016942"/>
    <w:rsid w:val="00016D3A"/>
    <w:rsid w:val="00017065"/>
    <w:rsid w:val="000171A5"/>
    <w:rsid w:val="0001777B"/>
    <w:rsid w:val="0002047A"/>
    <w:rsid w:val="000207F1"/>
    <w:rsid w:val="00020B1D"/>
    <w:rsid w:val="00020C84"/>
    <w:rsid w:val="00020C8E"/>
    <w:rsid w:val="00020DDE"/>
    <w:rsid w:val="00020F3C"/>
    <w:rsid w:val="00020F7F"/>
    <w:rsid w:val="00021488"/>
    <w:rsid w:val="00021756"/>
    <w:rsid w:val="0002187E"/>
    <w:rsid w:val="0002275A"/>
    <w:rsid w:val="00022870"/>
    <w:rsid w:val="0002288C"/>
    <w:rsid w:val="00023543"/>
    <w:rsid w:val="0002391B"/>
    <w:rsid w:val="00023DBB"/>
    <w:rsid w:val="00023ED2"/>
    <w:rsid w:val="00024022"/>
    <w:rsid w:val="00024416"/>
    <w:rsid w:val="00024D4D"/>
    <w:rsid w:val="0002562D"/>
    <w:rsid w:val="00025758"/>
    <w:rsid w:val="00025EE4"/>
    <w:rsid w:val="000264E1"/>
    <w:rsid w:val="000268CC"/>
    <w:rsid w:val="00026E6D"/>
    <w:rsid w:val="00027542"/>
    <w:rsid w:val="00027D1C"/>
    <w:rsid w:val="000302FC"/>
    <w:rsid w:val="00030404"/>
    <w:rsid w:val="000309B2"/>
    <w:rsid w:val="00030DF8"/>
    <w:rsid w:val="00031CA2"/>
    <w:rsid w:val="00031E59"/>
    <w:rsid w:val="0003249F"/>
    <w:rsid w:val="00032B59"/>
    <w:rsid w:val="00032D11"/>
    <w:rsid w:val="00032D5A"/>
    <w:rsid w:val="00033452"/>
    <w:rsid w:val="00034BE9"/>
    <w:rsid w:val="00034E01"/>
    <w:rsid w:val="000350BE"/>
    <w:rsid w:val="00035E93"/>
    <w:rsid w:val="00036009"/>
    <w:rsid w:val="000366E8"/>
    <w:rsid w:val="00036916"/>
    <w:rsid w:val="000374D0"/>
    <w:rsid w:val="000403DE"/>
    <w:rsid w:val="00040774"/>
    <w:rsid w:val="00040F0A"/>
    <w:rsid w:val="00041750"/>
    <w:rsid w:val="00041AA6"/>
    <w:rsid w:val="00041D32"/>
    <w:rsid w:val="00042463"/>
    <w:rsid w:val="00042681"/>
    <w:rsid w:val="000426AC"/>
    <w:rsid w:val="000426ED"/>
    <w:rsid w:val="00043DBA"/>
    <w:rsid w:val="00044325"/>
    <w:rsid w:val="0004555D"/>
    <w:rsid w:val="00045E26"/>
    <w:rsid w:val="00046521"/>
    <w:rsid w:val="000468A5"/>
    <w:rsid w:val="00047150"/>
    <w:rsid w:val="000474F9"/>
    <w:rsid w:val="000475E8"/>
    <w:rsid w:val="0004761E"/>
    <w:rsid w:val="000476A0"/>
    <w:rsid w:val="00047C98"/>
    <w:rsid w:val="0004CD95"/>
    <w:rsid w:val="00051114"/>
    <w:rsid w:val="000515FB"/>
    <w:rsid w:val="000518B6"/>
    <w:rsid w:val="00051D61"/>
    <w:rsid w:val="0005213F"/>
    <w:rsid w:val="00052BA6"/>
    <w:rsid w:val="00052C85"/>
    <w:rsid w:val="00053550"/>
    <w:rsid w:val="00053A73"/>
    <w:rsid w:val="0005402A"/>
    <w:rsid w:val="00054692"/>
    <w:rsid w:val="00054952"/>
    <w:rsid w:val="000549EF"/>
    <w:rsid w:val="00054A6E"/>
    <w:rsid w:val="00054E1B"/>
    <w:rsid w:val="00055000"/>
    <w:rsid w:val="0005514A"/>
    <w:rsid w:val="00055616"/>
    <w:rsid w:val="00055706"/>
    <w:rsid w:val="00055DC1"/>
    <w:rsid w:val="00055E66"/>
    <w:rsid w:val="00055FB2"/>
    <w:rsid w:val="00056208"/>
    <w:rsid w:val="000567EC"/>
    <w:rsid w:val="00056D08"/>
    <w:rsid w:val="00057236"/>
    <w:rsid w:val="00060044"/>
    <w:rsid w:val="0006006A"/>
    <w:rsid w:val="0006037C"/>
    <w:rsid w:val="0006081F"/>
    <w:rsid w:val="0006086E"/>
    <w:rsid w:val="00060B1C"/>
    <w:rsid w:val="000616C4"/>
    <w:rsid w:val="00061BF9"/>
    <w:rsid w:val="00061F77"/>
    <w:rsid w:val="00062547"/>
    <w:rsid w:val="00062BA0"/>
    <w:rsid w:val="00063C95"/>
    <w:rsid w:val="000643B0"/>
    <w:rsid w:val="00064D37"/>
    <w:rsid w:val="000654E9"/>
    <w:rsid w:val="00065D5E"/>
    <w:rsid w:val="00065DD1"/>
    <w:rsid w:val="000661A8"/>
    <w:rsid w:val="0006661F"/>
    <w:rsid w:val="00066F04"/>
    <w:rsid w:val="00067174"/>
    <w:rsid w:val="00067AEA"/>
    <w:rsid w:val="000709B0"/>
    <w:rsid w:val="000713EE"/>
    <w:rsid w:val="00071A9F"/>
    <w:rsid w:val="00072414"/>
    <w:rsid w:val="000727DB"/>
    <w:rsid w:val="00072ADF"/>
    <w:rsid w:val="00073C29"/>
    <w:rsid w:val="00073EF6"/>
    <w:rsid w:val="00073FF9"/>
    <w:rsid w:val="0007487E"/>
    <w:rsid w:val="00074B9D"/>
    <w:rsid w:val="00074F51"/>
    <w:rsid w:val="00075289"/>
    <w:rsid w:val="0007563B"/>
    <w:rsid w:val="00075BF1"/>
    <w:rsid w:val="00075CA8"/>
    <w:rsid w:val="00075DE7"/>
    <w:rsid w:val="000763B7"/>
    <w:rsid w:val="000772DF"/>
    <w:rsid w:val="00077605"/>
    <w:rsid w:val="00077ABB"/>
    <w:rsid w:val="000801A6"/>
    <w:rsid w:val="000802C2"/>
    <w:rsid w:val="00080EDA"/>
    <w:rsid w:val="00082346"/>
    <w:rsid w:val="00082D35"/>
    <w:rsid w:val="00082D77"/>
    <w:rsid w:val="00083C45"/>
    <w:rsid w:val="0008430E"/>
    <w:rsid w:val="00084679"/>
    <w:rsid w:val="0008483E"/>
    <w:rsid w:val="00085343"/>
    <w:rsid w:val="00085484"/>
    <w:rsid w:val="000856B5"/>
    <w:rsid w:val="000858EA"/>
    <w:rsid w:val="00086392"/>
    <w:rsid w:val="0008665E"/>
    <w:rsid w:val="00086849"/>
    <w:rsid w:val="00086DFF"/>
    <w:rsid w:val="00087045"/>
    <w:rsid w:val="00087820"/>
    <w:rsid w:val="000906F9"/>
    <w:rsid w:val="000908F9"/>
    <w:rsid w:val="00090C86"/>
    <w:rsid w:val="00090D10"/>
    <w:rsid w:val="00091548"/>
    <w:rsid w:val="00091AC0"/>
    <w:rsid w:val="000924C8"/>
    <w:rsid w:val="000934B8"/>
    <w:rsid w:val="000947EF"/>
    <w:rsid w:val="00094C46"/>
    <w:rsid w:val="0009548D"/>
    <w:rsid w:val="00096DE6"/>
    <w:rsid w:val="000974C3"/>
    <w:rsid w:val="000A041F"/>
    <w:rsid w:val="000A138E"/>
    <w:rsid w:val="000A1B19"/>
    <w:rsid w:val="000A1B83"/>
    <w:rsid w:val="000A1D79"/>
    <w:rsid w:val="000A25EA"/>
    <w:rsid w:val="000A273A"/>
    <w:rsid w:val="000A276A"/>
    <w:rsid w:val="000A2AE8"/>
    <w:rsid w:val="000A2E75"/>
    <w:rsid w:val="000A30F4"/>
    <w:rsid w:val="000A3209"/>
    <w:rsid w:val="000A3E53"/>
    <w:rsid w:val="000A426A"/>
    <w:rsid w:val="000A46FE"/>
    <w:rsid w:val="000A4760"/>
    <w:rsid w:val="000A4A79"/>
    <w:rsid w:val="000A53D9"/>
    <w:rsid w:val="000A5A03"/>
    <w:rsid w:val="000A5FB1"/>
    <w:rsid w:val="000A666D"/>
    <w:rsid w:val="000A6B0E"/>
    <w:rsid w:val="000A6F93"/>
    <w:rsid w:val="000A70CB"/>
    <w:rsid w:val="000A71B1"/>
    <w:rsid w:val="000A73CE"/>
    <w:rsid w:val="000A7A8C"/>
    <w:rsid w:val="000A7D49"/>
    <w:rsid w:val="000B0003"/>
    <w:rsid w:val="000B003E"/>
    <w:rsid w:val="000B0A73"/>
    <w:rsid w:val="000B0FA9"/>
    <w:rsid w:val="000B108D"/>
    <w:rsid w:val="000B1E89"/>
    <w:rsid w:val="000B1F04"/>
    <w:rsid w:val="000B1F28"/>
    <w:rsid w:val="000B2601"/>
    <w:rsid w:val="000B2DEA"/>
    <w:rsid w:val="000B308D"/>
    <w:rsid w:val="000B4236"/>
    <w:rsid w:val="000B43B7"/>
    <w:rsid w:val="000B50D9"/>
    <w:rsid w:val="000B539C"/>
    <w:rsid w:val="000B5B6B"/>
    <w:rsid w:val="000B662E"/>
    <w:rsid w:val="000B6D52"/>
    <w:rsid w:val="000B6E7B"/>
    <w:rsid w:val="000B759E"/>
    <w:rsid w:val="000B79D8"/>
    <w:rsid w:val="000C0129"/>
    <w:rsid w:val="000C03EA"/>
    <w:rsid w:val="000C08F2"/>
    <w:rsid w:val="000C1A72"/>
    <w:rsid w:val="000C1CBC"/>
    <w:rsid w:val="000C1D43"/>
    <w:rsid w:val="000C20C9"/>
    <w:rsid w:val="000C3C14"/>
    <w:rsid w:val="000C3E65"/>
    <w:rsid w:val="000C5970"/>
    <w:rsid w:val="000C61EC"/>
    <w:rsid w:val="000C64A1"/>
    <w:rsid w:val="000C7067"/>
    <w:rsid w:val="000C739E"/>
    <w:rsid w:val="000C78C9"/>
    <w:rsid w:val="000C7D51"/>
    <w:rsid w:val="000C7ECD"/>
    <w:rsid w:val="000D037A"/>
    <w:rsid w:val="000D048B"/>
    <w:rsid w:val="000D07B6"/>
    <w:rsid w:val="000D0B1A"/>
    <w:rsid w:val="000D0C2F"/>
    <w:rsid w:val="000D0C51"/>
    <w:rsid w:val="000D0C54"/>
    <w:rsid w:val="000D0C87"/>
    <w:rsid w:val="000D0D68"/>
    <w:rsid w:val="000D1277"/>
    <w:rsid w:val="000D14E0"/>
    <w:rsid w:val="000D1641"/>
    <w:rsid w:val="000D1895"/>
    <w:rsid w:val="000D1B23"/>
    <w:rsid w:val="000D235A"/>
    <w:rsid w:val="000D2D0C"/>
    <w:rsid w:val="000D34D6"/>
    <w:rsid w:val="000D39CF"/>
    <w:rsid w:val="000D4426"/>
    <w:rsid w:val="000D4C88"/>
    <w:rsid w:val="000D4E0D"/>
    <w:rsid w:val="000D53A5"/>
    <w:rsid w:val="000D5542"/>
    <w:rsid w:val="000D5BFE"/>
    <w:rsid w:val="000D5D7E"/>
    <w:rsid w:val="000D6A07"/>
    <w:rsid w:val="000D6BCE"/>
    <w:rsid w:val="000D6C34"/>
    <w:rsid w:val="000D6EB9"/>
    <w:rsid w:val="000D73AA"/>
    <w:rsid w:val="000D7643"/>
    <w:rsid w:val="000D7B32"/>
    <w:rsid w:val="000D7DC4"/>
    <w:rsid w:val="000E05A2"/>
    <w:rsid w:val="000E0728"/>
    <w:rsid w:val="000E0A62"/>
    <w:rsid w:val="000E0D23"/>
    <w:rsid w:val="000E1064"/>
    <w:rsid w:val="000E1264"/>
    <w:rsid w:val="000E1293"/>
    <w:rsid w:val="000E1732"/>
    <w:rsid w:val="000E19E7"/>
    <w:rsid w:val="000E1A7B"/>
    <w:rsid w:val="000E1FCE"/>
    <w:rsid w:val="000E221D"/>
    <w:rsid w:val="000E2605"/>
    <w:rsid w:val="000E2965"/>
    <w:rsid w:val="000E2BCE"/>
    <w:rsid w:val="000E3F23"/>
    <w:rsid w:val="000E3F27"/>
    <w:rsid w:val="000E463C"/>
    <w:rsid w:val="000E474B"/>
    <w:rsid w:val="000E5261"/>
    <w:rsid w:val="000E5757"/>
    <w:rsid w:val="000E5788"/>
    <w:rsid w:val="000E5D53"/>
    <w:rsid w:val="000E6273"/>
    <w:rsid w:val="000E6DEC"/>
    <w:rsid w:val="000E7986"/>
    <w:rsid w:val="000E7AF6"/>
    <w:rsid w:val="000E7B3C"/>
    <w:rsid w:val="000E7CD7"/>
    <w:rsid w:val="000E7F0C"/>
    <w:rsid w:val="000E7F7D"/>
    <w:rsid w:val="000F00F9"/>
    <w:rsid w:val="000F074A"/>
    <w:rsid w:val="000F0CB1"/>
    <w:rsid w:val="000F0F0F"/>
    <w:rsid w:val="000F11DA"/>
    <w:rsid w:val="000F184C"/>
    <w:rsid w:val="000F1E7A"/>
    <w:rsid w:val="000F37F1"/>
    <w:rsid w:val="000F3EEC"/>
    <w:rsid w:val="000F4580"/>
    <w:rsid w:val="000F46EF"/>
    <w:rsid w:val="000F591C"/>
    <w:rsid w:val="000F5E56"/>
    <w:rsid w:val="000F636B"/>
    <w:rsid w:val="000F6590"/>
    <w:rsid w:val="000F7CE3"/>
    <w:rsid w:val="000F7D16"/>
    <w:rsid w:val="000F7EEE"/>
    <w:rsid w:val="001004DC"/>
    <w:rsid w:val="00101925"/>
    <w:rsid w:val="00101F65"/>
    <w:rsid w:val="00102AD8"/>
    <w:rsid w:val="00102CB5"/>
    <w:rsid w:val="00103044"/>
    <w:rsid w:val="00103B4F"/>
    <w:rsid w:val="00105483"/>
    <w:rsid w:val="00105A3B"/>
    <w:rsid w:val="00105BE5"/>
    <w:rsid w:val="00105EAE"/>
    <w:rsid w:val="001061BB"/>
    <w:rsid w:val="001108F1"/>
    <w:rsid w:val="00110CC9"/>
    <w:rsid w:val="00110EF6"/>
    <w:rsid w:val="00110F20"/>
    <w:rsid w:val="0011192B"/>
    <w:rsid w:val="00111CE0"/>
    <w:rsid w:val="00112284"/>
    <w:rsid w:val="001123DE"/>
    <w:rsid w:val="00112B90"/>
    <w:rsid w:val="00112C83"/>
    <w:rsid w:val="001136F5"/>
    <w:rsid w:val="0011388F"/>
    <w:rsid w:val="00114017"/>
    <w:rsid w:val="001142E8"/>
    <w:rsid w:val="0011451B"/>
    <w:rsid w:val="00114F6E"/>
    <w:rsid w:val="00115006"/>
    <w:rsid w:val="00115166"/>
    <w:rsid w:val="0011529A"/>
    <w:rsid w:val="00115756"/>
    <w:rsid w:val="00115780"/>
    <w:rsid w:val="00115794"/>
    <w:rsid w:val="001159BE"/>
    <w:rsid w:val="00115CD5"/>
    <w:rsid w:val="001160B6"/>
    <w:rsid w:val="001163EB"/>
    <w:rsid w:val="00116479"/>
    <w:rsid w:val="001169F3"/>
    <w:rsid w:val="0012006A"/>
    <w:rsid w:val="001202A5"/>
    <w:rsid w:val="00120433"/>
    <w:rsid w:val="001207E0"/>
    <w:rsid w:val="00120945"/>
    <w:rsid w:val="00120C4E"/>
    <w:rsid w:val="00120D0B"/>
    <w:rsid w:val="00121064"/>
    <w:rsid w:val="00121D37"/>
    <w:rsid w:val="00122182"/>
    <w:rsid w:val="00122DB8"/>
    <w:rsid w:val="0012312A"/>
    <w:rsid w:val="0012314F"/>
    <w:rsid w:val="00123FEE"/>
    <w:rsid w:val="001243DA"/>
    <w:rsid w:val="00124A79"/>
    <w:rsid w:val="00125A03"/>
    <w:rsid w:val="00125EA9"/>
    <w:rsid w:val="00126330"/>
    <w:rsid w:val="00126D7E"/>
    <w:rsid w:val="00127B00"/>
    <w:rsid w:val="00127F4C"/>
    <w:rsid w:val="001301EB"/>
    <w:rsid w:val="001307DF"/>
    <w:rsid w:val="001308D8"/>
    <w:rsid w:val="001327AF"/>
    <w:rsid w:val="0013290F"/>
    <w:rsid w:val="00132928"/>
    <w:rsid w:val="001329BE"/>
    <w:rsid w:val="00132ACA"/>
    <w:rsid w:val="00132E16"/>
    <w:rsid w:val="001347D9"/>
    <w:rsid w:val="0013487F"/>
    <w:rsid w:val="00134D6A"/>
    <w:rsid w:val="00134F58"/>
    <w:rsid w:val="00135583"/>
    <w:rsid w:val="00135588"/>
    <w:rsid w:val="00136699"/>
    <w:rsid w:val="001369E4"/>
    <w:rsid w:val="00136E9C"/>
    <w:rsid w:val="0013707F"/>
    <w:rsid w:val="00140223"/>
    <w:rsid w:val="00140314"/>
    <w:rsid w:val="0014067D"/>
    <w:rsid w:val="00140B25"/>
    <w:rsid w:val="001411D3"/>
    <w:rsid w:val="001412DB"/>
    <w:rsid w:val="00141D2F"/>
    <w:rsid w:val="00141F4E"/>
    <w:rsid w:val="00142213"/>
    <w:rsid w:val="00142951"/>
    <w:rsid w:val="0014310F"/>
    <w:rsid w:val="00143517"/>
    <w:rsid w:val="00143A1D"/>
    <w:rsid w:val="00143E4B"/>
    <w:rsid w:val="00145135"/>
    <w:rsid w:val="00145518"/>
    <w:rsid w:val="001458F4"/>
    <w:rsid w:val="00145D85"/>
    <w:rsid w:val="0014657B"/>
    <w:rsid w:val="00146C18"/>
    <w:rsid w:val="001470AC"/>
    <w:rsid w:val="00147223"/>
    <w:rsid w:val="00147C2C"/>
    <w:rsid w:val="00150B05"/>
    <w:rsid w:val="00150DAD"/>
    <w:rsid w:val="001516A9"/>
    <w:rsid w:val="0015185D"/>
    <w:rsid w:val="001519E5"/>
    <w:rsid w:val="00151B27"/>
    <w:rsid w:val="00151E5B"/>
    <w:rsid w:val="0015247D"/>
    <w:rsid w:val="00152750"/>
    <w:rsid w:val="001527CD"/>
    <w:rsid w:val="00152B88"/>
    <w:rsid w:val="00152E7D"/>
    <w:rsid w:val="001530F0"/>
    <w:rsid w:val="00153C35"/>
    <w:rsid w:val="001544DE"/>
    <w:rsid w:val="001548DA"/>
    <w:rsid w:val="001552ED"/>
    <w:rsid w:val="00155B26"/>
    <w:rsid w:val="00155FB5"/>
    <w:rsid w:val="00156161"/>
    <w:rsid w:val="00156269"/>
    <w:rsid w:val="00156C46"/>
    <w:rsid w:val="00156EE7"/>
    <w:rsid w:val="00157927"/>
    <w:rsid w:val="00157E3B"/>
    <w:rsid w:val="00160515"/>
    <w:rsid w:val="00160A19"/>
    <w:rsid w:val="00161423"/>
    <w:rsid w:val="00161ADE"/>
    <w:rsid w:val="00161CE9"/>
    <w:rsid w:val="001621D3"/>
    <w:rsid w:val="00162F2D"/>
    <w:rsid w:val="001636A1"/>
    <w:rsid w:val="0016392A"/>
    <w:rsid w:val="0016396C"/>
    <w:rsid w:val="00164E75"/>
    <w:rsid w:val="001650C4"/>
    <w:rsid w:val="00165158"/>
    <w:rsid w:val="0016576F"/>
    <w:rsid w:val="00165C69"/>
    <w:rsid w:val="00166176"/>
    <w:rsid w:val="001661D8"/>
    <w:rsid w:val="0016657B"/>
    <w:rsid w:val="00166775"/>
    <w:rsid w:val="00166BAF"/>
    <w:rsid w:val="00166CED"/>
    <w:rsid w:val="00167A1F"/>
    <w:rsid w:val="00170354"/>
    <w:rsid w:val="001706B5"/>
    <w:rsid w:val="00170734"/>
    <w:rsid w:val="00170A37"/>
    <w:rsid w:val="00170CB1"/>
    <w:rsid w:val="00171998"/>
    <w:rsid w:val="00171C1F"/>
    <w:rsid w:val="00171CE4"/>
    <w:rsid w:val="00171CFD"/>
    <w:rsid w:val="00171FC2"/>
    <w:rsid w:val="00172761"/>
    <w:rsid w:val="00172876"/>
    <w:rsid w:val="00172B7B"/>
    <w:rsid w:val="00172C33"/>
    <w:rsid w:val="001730BA"/>
    <w:rsid w:val="0017313D"/>
    <w:rsid w:val="00173351"/>
    <w:rsid w:val="00173428"/>
    <w:rsid w:val="00174B29"/>
    <w:rsid w:val="001751E9"/>
    <w:rsid w:val="00175995"/>
    <w:rsid w:val="00175C6F"/>
    <w:rsid w:val="00176047"/>
    <w:rsid w:val="00176061"/>
    <w:rsid w:val="0017635E"/>
    <w:rsid w:val="001765B7"/>
    <w:rsid w:val="00176C50"/>
    <w:rsid w:val="00176F01"/>
    <w:rsid w:val="00177250"/>
    <w:rsid w:val="001774EB"/>
    <w:rsid w:val="0017782D"/>
    <w:rsid w:val="00180AAB"/>
    <w:rsid w:val="001812C1"/>
    <w:rsid w:val="001812CC"/>
    <w:rsid w:val="00181BBF"/>
    <w:rsid w:val="001820D6"/>
    <w:rsid w:val="001827EA"/>
    <w:rsid w:val="00182E65"/>
    <w:rsid w:val="00182FB6"/>
    <w:rsid w:val="00183417"/>
    <w:rsid w:val="00183CE1"/>
    <w:rsid w:val="00184473"/>
    <w:rsid w:val="001849FA"/>
    <w:rsid w:val="00184A3B"/>
    <w:rsid w:val="00184D06"/>
    <w:rsid w:val="0018558F"/>
    <w:rsid w:val="00185694"/>
    <w:rsid w:val="00185CE9"/>
    <w:rsid w:val="001863E0"/>
    <w:rsid w:val="00186EDA"/>
    <w:rsid w:val="001872FB"/>
    <w:rsid w:val="001874F4"/>
    <w:rsid w:val="00187CB9"/>
    <w:rsid w:val="00187DEE"/>
    <w:rsid w:val="00187E09"/>
    <w:rsid w:val="00187E6B"/>
    <w:rsid w:val="00190253"/>
    <w:rsid w:val="001902EA"/>
    <w:rsid w:val="00190865"/>
    <w:rsid w:val="00190C3A"/>
    <w:rsid w:val="001911AA"/>
    <w:rsid w:val="0019194F"/>
    <w:rsid w:val="00192255"/>
    <w:rsid w:val="001927E2"/>
    <w:rsid w:val="00192B58"/>
    <w:rsid w:val="00192F65"/>
    <w:rsid w:val="001933AB"/>
    <w:rsid w:val="00193727"/>
    <w:rsid w:val="00193A13"/>
    <w:rsid w:val="001946C7"/>
    <w:rsid w:val="001949DF"/>
    <w:rsid w:val="00194D35"/>
    <w:rsid w:val="0019581F"/>
    <w:rsid w:val="001968D2"/>
    <w:rsid w:val="00196ACC"/>
    <w:rsid w:val="00196B97"/>
    <w:rsid w:val="00197115"/>
    <w:rsid w:val="00197171"/>
    <w:rsid w:val="0019761D"/>
    <w:rsid w:val="001979BF"/>
    <w:rsid w:val="00197C2B"/>
    <w:rsid w:val="00197EB2"/>
    <w:rsid w:val="001A0AC4"/>
    <w:rsid w:val="001A0B05"/>
    <w:rsid w:val="001A0E9B"/>
    <w:rsid w:val="001A129B"/>
    <w:rsid w:val="001A180F"/>
    <w:rsid w:val="001A1C8F"/>
    <w:rsid w:val="001A209D"/>
    <w:rsid w:val="001A2826"/>
    <w:rsid w:val="001A3060"/>
    <w:rsid w:val="001A3167"/>
    <w:rsid w:val="001A37DA"/>
    <w:rsid w:val="001A4153"/>
    <w:rsid w:val="001A467E"/>
    <w:rsid w:val="001A47AD"/>
    <w:rsid w:val="001A4A0F"/>
    <w:rsid w:val="001A599D"/>
    <w:rsid w:val="001A606C"/>
    <w:rsid w:val="001A60CB"/>
    <w:rsid w:val="001A63BC"/>
    <w:rsid w:val="001A6556"/>
    <w:rsid w:val="001A6629"/>
    <w:rsid w:val="001A6983"/>
    <w:rsid w:val="001A7250"/>
    <w:rsid w:val="001B05D6"/>
    <w:rsid w:val="001B10D3"/>
    <w:rsid w:val="001B1B9E"/>
    <w:rsid w:val="001B1E35"/>
    <w:rsid w:val="001B2087"/>
    <w:rsid w:val="001B2115"/>
    <w:rsid w:val="001B2518"/>
    <w:rsid w:val="001B2748"/>
    <w:rsid w:val="001B2880"/>
    <w:rsid w:val="001B3151"/>
    <w:rsid w:val="001B3325"/>
    <w:rsid w:val="001B34A0"/>
    <w:rsid w:val="001B3C13"/>
    <w:rsid w:val="001B3C8C"/>
    <w:rsid w:val="001B3CB7"/>
    <w:rsid w:val="001B421F"/>
    <w:rsid w:val="001B4A9F"/>
    <w:rsid w:val="001B4AFA"/>
    <w:rsid w:val="001B4B23"/>
    <w:rsid w:val="001B4DC1"/>
    <w:rsid w:val="001B5393"/>
    <w:rsid w:val="001B591C"/>
    <w:rsid w:val="001B5AEF"/>
    <w:rsid w:val="001B65BA"/>
    <w:rsid w:val="001B6A22"/>
    <w:rsid w:val="001B75DE"/>
    <w:rsid w:val="001B76E5"/>
    <w:rsid w:val="001B79B5"/>
    <w:rsid w:val="001C0F14"/>
    <w:rsid w:val="001C1145"/>
    <w:rsid w:val="001C1A20"/>
    <w:rsid w:val="001C1A57"/>
    <w:rsid w:val="001C1B2B"/>
    <w:rsid w:val="001C2116"/>
    <w:rsid w:val="001C223B"/>
    <w:rsid w:val="001C23C4"/>
    <w:rsid w:val="001C2714"/>
    <w:rsid w:val="001C2FCD"/>
    <w:rsid w:val="001C3F30"/>
    <w:rsid w:val="001C3F44"/>
    <w:rsid w:val="001C4A0C"/>
    <w:rsid w:val="001C5092"/>
    <w:rsid w:val="001C50E2"/>
    <w:rsid w:val="001C5E1E"/>
    <w:rsid w:val="001C6A69"/>
    <w:rsid w:val="001C73C9"/>
    <w:rsid w:val="001C7907"/>
    <w:rsid w:val="001D02F1"/>
    <w:rsid w:val="001D0368"/>
    <w:rsid w:val="001D0CAA"/>
    <w:rsid w:val="001D1223"/>
    <w:rsid w:val="001D15AC"/>
    <w:rsid w:val="001D1D98"/>
    <w:rsid w:val="001D1ED0"/>
    <w:rsid w:val="001D277A"/>
    <w:rsid w:val="001D3200"/>
    <w:rsid w:val="001D3427"/>
    <w:rsid w:val="001D350F"/>
    <w:rsid w:val="001D3935"/>
    <w:rsid w:val="001D41BD"/>
    <w:rsid w:val="001D449B"/>
    <w:rsid w:val="001D5DE7"/>
    <w:rsid w:val="001D5FC6"/>
    <w:rsid w:val="001D6416"/>
    <w:rsid w:val="001D7037"/>
    <w:rsid w:val="001D7780"/>
    <w:rsid w:val="001D7A37"/>
    <w:rsid w:val="001E0203"/>
    <w:rsid w:val="001E07A3"/>
    <w:rsid w:val="001E162F"/>
    <w:rsid w:val="001E2198"/>
    <w:rsid w:val="001E2715"/>
    <w:rsid w:val="001E2BE0"/>
    <w:rsid w:val="001E3A85"/>
    <w:rsid w:val="001E3C7E"/>
    <w:rsid w:val="001E3CE1"/>
    <w:rsid w:val="001E3D92"/>
    <w:rsid w:val="001E4C80"/>
    <w:rsid w:val="001E4E3B"/>
    <w:rsid w:val="001E5178"/>
    <w:rsid w:val="001E5934"/>
    <w:rsid w:val="001E5ADE"/>
    <w:rsid w:val="001E5BA2"/>
    <w:rsid w:val="001E6751"/>
    <w:rsid w:val="001E6B84"/>
    <w:rsid w:val="001E6BD1"/>
    <w:rsid w:val="001E6F0F"/>
    <w:rsid w:val="001E7779"/>
    <w:rsid w:val="001E781F"/>
    <w:rsid w:val="001E7B3E"/>
    <w:rsid w:val="001E7E1B"/>
    <w:rsid w:val="001F1663"/>
    <w:rsid w:val="001F1BD7"/>
    <w:rsid w:val="001F3075"/>
    <w:rsid w:val="001F31B9"/>
    <w:rsid w:val="001F3293"/>
    <w:rsid w:val="001F348C"/>
    <w:rsid w:val="001F3888"/>
    <w:rsid w:val="001F39D7"/>
    <w:rsid w:val="001F3A1E"/>
    <w:rsid w:val="001F570F"/>
    <w:rsid w:val="001F5BAD"/>
    <w:rsid w:val="001F69CB"/>
    <w:rsid w:val="001F6EDB"/>
    <w:rsid w:val="001F6EFB"/>
    <w:rsid w:val="001F75B1"/>
    <w:rsid w:val="001F7615"/>
    <w:rsid w:val="001F7B7C"/>
    <w:rsid w:val="001F7C69"/>
    <w:rsid w:val="001F7DC4"/>
    <w:rsid w:val="00200230"/>
    <w:rsid w:val="00200B60"/>
    <w:rsid w:val="00201253"/>
    <w:rsid w:val="00201625"/>
    <w:rsid w:val="00201E5F"/>
    <w:rsid w:val="002024E7"/>
    <w:rsid w:val="0020263E"/>
    <w:rsid w:val="0020294C"/>
    <w:rsid w:val="0020346F"/>
    <w:rsid w:val="00203512"/>
    <w:rsid w:val="002036AF"/>
    <w:rsid w:val="00203FA2"/>
    <w:rsid w:val="00204265"/>
    <w:rsid w:val="002042DC"/>
    <w:rsid w:val="0020463B"/>
    <w:rsid w:val="00204872"/>
    <w:rsid w:val="00204BCA"/>
    <w:rsid w:val="00205A69"/>
    <w:rsid w:val="002067D1"/>
    <w:rsid w:val="00206B87"/>
    <w:rsid w:val="0020787C"/>
    <w:rsid w:val="002079D1"/>
    <w:rsid w:val="00210211"/>
    <w:rsid w:val="0021098C"/>
    <w:rsid w:val="00210BD0"/>
    <w:rsid w:val="0021144C"/>
    <w:rsid w:val="0021181A"/>
    <w:rsid w:val="00211C57"/>
    <w:rsid w:val="00211C65"/>
    <w:rsid w:val="00211D5A"/>
    <w:rsid w:val="002123AE"/>
    <w:rsid w:val="00212456"/>
    <w:rsid w:val="00213105"/>
    <w:rsid w:val="0021336C"/>
    <w:rsid w:val="00213618"/>
    <w:rsid w:val="00213E64"/>
    <w:rsid w:val="002148B3"/>
    <w:rsid w:val="00214FA1"/>
    <w:rsid w:val="002150CD"/>
    <w:rsid w:val="0021532A"/>
    <w:rsid w:val="002153C3"/>
    <w:rsid w:val="002162FB"/>
    <w:rsid w:val="002164EA"/>
    <w:rsid w:val="0021677C"/>
    <w:rsid w:val="00217690"/>
    <w:rsid w:val="00217880"/>
    <w:rsid w:val="00217896"/>
    <w:rsid w:val="00220A9A"/>
    <w:rsid w:val="00220D61"/>
    <w:rsid w:val="0022146C"/>
    <w:rsid w:val="00222207"/>
    <w:rsid w:val="002223A6"/>
    <w:rsid w:val="00222530"/>
    <w:rsid w:val="002225CD"/>
    <w:rsid w:val="0022266B"/>
    <w:rsid w:val="00222A7C"/>
    <w:rsid w:val="00222CA0"/>
    <w:rsid w:val="00222D78"/>
    <w:rsid w:val="00222D8A"/>
    <w:rsid w:val="00223287"/>
    <w:rsid w:val="00223E10"/>
    <w:rsid w:val="00224354"/>
    <w:rsid w:val="002244F7"/>
    <w:rsid w:val="00224656"/>
    <w:rsid w:val="002246B4"/>
    <w:rsid w:val="00225E08"/>
    <w:rsid w:val="002265E0"/>
    <w:rsid w:val="00226668"/>
    <w:rsid w:val="00226A9C"/>
    <w:rsid w:val="00226D58"/>
    <w:rsid w:val="0022749F"/>
    <w:rsid w:val="00227DC0"/>
    <w:rsid w:val="00230083"/>
    <w:rsid w:val="0023016B"/>
    <w:rsid w:val="002303DF"/>
    <w:rsid w:val="00230417"/>
    <w:rsid w:val="00230786"/>
    <w:rsid w:val="00230804"/>
    <w:rsid w:val="00230A3A"/>
    <w:rsid w:val="00230B63"/>
    <w:rsid w:val="00230FF5"/>
    <w:rsid w:val="002315C9"/>
    <w:rsid w:val="00231A9F"/>
    <w:rsid w:val="00231C87"/>
    <w:rsid w:val="0023263D"/>
    <w:rsid w:val="00232F8B"/>
    <w:rsid w:val="00233116"/>
    <w:rsid w:val="002334E4"/>
    <w:rsid w:val="00233DE6"/>
    <w:rsid w:val="002345DE"/>
    <w:rsid w:val="002350F3"/>
    <w:rsid w:val="002352BE"/>
    <w:rsid w:val="002356F5"/>
    <w:rsid w:val="00235D44"/>
    <w:rsid w:val="00235E04"/>
    <w:rsid w:val="00235EDB"/>
    <w:rsid w:val="0023630A"/>
    <w:rsid w:val="00236432"/>
    <w:rsid w:val="002370F9"/>
    <w:rsid w:val="0023715C"/>
    <w:rsid w:val="002372D2"/>
    <w:rsid w:val="00237D35"/>
    <w:rsid w:val="0024104C"/>
    <w:rsid w:val="0024191E"/>
    <w:rsid w:val="00241A1A"/>
    <w:rsid w:val="00241D18"/>
    <w:rsid w:val="00241F03"/>
    <w:rsid w:val="00242519"/>
    <w:rsid w:val="0024357B"/>
    <w:rsid w:val="002438F2"/>
    <w:rsid w:val="0024407D"/>
    <w:rsid w:val="002441A1"/>
    <w:rsid w:val="002441BD"/>
    <w:rsid w:val="00244EB2"/>
    <w:rsid w:val="00245102"/>
    <w:rsid w:val="00245B01"/>
    <w:rsid w:val="00246315"/>
    <w:rsid w:val="002465A6"/>
    <w:rsid w:val="00246B71"/>
    <w:rsid w:val="00246E58"/>
    <w:rsid w:val="0024769B"/>
    <w:rsid w:val="00247841"/>
    <w:rsid w:val="00250636"/>
    <w:rsid w:val="00250E02"/>
    <w:rsid w:val="002510E4"/>
    <w:rsid w:val="002515B4"/>
    <w:rsid w:val="002534A3"/>
    <w:rsid w:val="002534B0"/>
    <w:rsid w:val="002538C4"/>
    <w:rsid w:val="00253D39"/>
    <w:rsid w:val="00254599"/>
    <w:rsid w:val="00254650"/>
    <w:rsid w:val="002546C4"/>
    <w:rsid w:val="002554C6"/>
    <w:rsid w:val="00255550"/>
    <w:rsid w:val="0025563B"/>
    <w:rsid w:val="00255AE0"/>
    <w:rsid w:val="00255C72"/>
    <w:rsid w:val="002560D5"/>
    <w:rsid w:val="0025673B"/>
    <w:rsid w:val="00256C1E"/>
    <w:rsid w:val="00260678"/>
    <w:rsid w:val="0026096C"/>
    <w:rsid w:val="00260B42"/>
    <w:rsid w:val="00260B67"/>
    <w:rsid w:val="0026132B"/>
    <w:rsid w:val="002616F8"/>
    <w:rsid w:val="00261C13"/>
    <w:rsid w:val="00261C49"/>
    <w:rsid w:val="002622F2"/>
    <w:rsid w:val="00262567"/>
    <w:rsid w:val="00263585"/>
    <w:rsid w:val="00263AD7"/>
    <w:rsid w:val="00263F3A"/>
    <w:rsid w:val="00264245"/>
    <w:rsid w:val="002643A4"/>
    <w:rsid w:val="00265032"/>
    <w:rsid w:val="0026508A"/>
    <w:rsid w:val="00265A61"/>
    <w:rsid w:val="00265FF0"/>
    <w:rsid w:val="002660DA"/>
    <w:rsid w:val="0026611A"/>
    <w:rsid w:val="0026618F"/>
    <w:rsid w:val="00266B98"/>
    <w:rsid w:val="00267330"/>
    <w:rsid w:val="00267567"/>
    <w:rsid w:val="002676BB"/>
    <w:rsid w:val="00267863"/>
    <w:rsid w:val="00267C42"/>
    <w:rsid w:val="00270A63"/>
    <w:rsid w:val="00270CBB"/>
    <w:rsid w:val="00271585"/>
    <w:rsid w:val="00271DAC"/>
    <w:rsid w:val="0027214A"/>
    <w:rsid w:val="0027220C"/>
    <w:rsid w:val="0027241D"/>
    <w:rsid w:val="0027245C"/>
    <w:rsid w:val="002727AA"/>
    <w:rsid w:val="0027287A"/>
    <w:rsid w:val="00272C8A"/>
    <w:rsid w:val="00274504"/>
    <w:rsid w:val="00274AEE"/>
    <w:rsid w:val="00274B37"/>
    <w:rsid w:val="00274DA2"/>
    <w:rsid w:val="00275222"/>
    <w:rsid w:val="00275FF5"/>
    <w:rsid w:val="00276727"/>
    <w:rsid w:val="00276802"/>
    <w:rsid w:val="002769A1"/>
    <w:rsid w:val="00276B99"/>
    <w:rsid w:val="00276BA0"/>
    <w:rsid w:val="00276DE8"/>
    <w:rsid w:val="00276E36"/>
    <w:rsid w:val="00277AF1"/>
    <w:rsid w:val="002813AA"/>
    <w:rsid w:val="00281609"/>
    <w:rsid w:val="00281A10"/>
    <w:rsid w:val="00281E8C"/>
    <w:rsid w:val="00282717"/>
    <w:rsid w:val="002839C8"/>
    <w:rsid w:val="00283AAA"/>
    <w:rsid w:val="002841EF"/>
    <w:rsid w:val="002843FD"/>
    <w:rsid w:val="002848D8"/>
    <w:rsid w:val="00284C2B"/>
    <w:rsid w:val="002856C7"/>
    <w:rsid w:val="00285A92"/>
    <w:rsid w:val="00285D87"/>
    <w:rsid w:val="00287E80"/>
    <w:rsid w:val="002908A9"/>
    <w:rsid w:val="00290FF8"/>
    <w:rsid w:val="00291349"/>
    <w:rsid w:val="002913DB"/>
    <w:rsid w:val="00291456"/>
    <w:rsid w:val="00291938"/>
    <w:rsid w:val="00291FD6"/>
    <w:rsid w:val="00292BD9"/>
    <w:rsid w:val="00292DEF"/>
    <w:rsid w:val="00293199"/>
    <w:rsid w:val="002936A3"/>
    <w:rsid w:val="00293764"/>
    <w:rsid w:val="002943B1"/>
    <w:rsid w:val="002944D1"/>
    <w:rsid w:val="0029520B"/>
    <w:rsid w:val="00295C66"/>
    <w:rsid w:val="00295F56"/>
    <w:rsid w:val="00295F58"/>
    <w:rsid w:val="00296023"/>
    <w:rsid w:val="00296794"/>
    <w:rsid w:val="00296A51"/>
    <w:rsid w:val="00296A7F"/>
    <w:rsid w:val="00297517"/>
    <w:rsid w:val="00297560"/>
    <w:rsid w:val="00297688"/>
    <w:rsid w:val="00297933"/>
    <w:rsid w:val="002979FB"/>
    <w:rsid w:val="00297CF8"/>
    <w:rsid w:val="002A008F"/>
    <w:rsid w:val="002A132F"/>
    <w:rsid w:val="002A175C"/>
    <w:rsid w:val="002A1766"/>
    <w:rsid w:val="002A21AA"/>
    <w:rsid w:val="002A2368"/>
    <w:rsid w:val="002A2B29"/>
    <w:rsid w:val="002A3057"/>
    <w:rsid w:val="002A323E"/>
    <w:rsid w:val="002A325C"/>
    <w:rsid w:val="002A3825"/>
    <w:rsid w:val="002A38FD"/>
    <w:rsid w:val="002A3978"/>
    <w:rsid w:val="002A5643"/>
    <w:rsid w:val="002A5662"/>
    <w:rsid w:val="002A588F"/>
    <w:rsid w:val="002A59C0"/>
    <w:rsid w:val="002A5B9A"/>
    <w:rsid w:val="002A6548"/>
    <w:rsid w:val="002A6640"/>
    <w:rsid w:val="002A6CB1"/>
    <w:rsid w:val="002A6E47"/>
    <w:rsid w:val="002B0397"/>
    <w:rsid w:val="002B06EC"/>
    <w:rsid w:val="002B1369"/>
    <w:rsid w:val="002B3259"/>
    <w:rsid w:val="002B34C0"/>
    <w:rsid w:val="002B3559"/>
    <w:rsid w:val="002B4F8B"/>
    <w:rsid w:val="002B5618"/>
    <w:rsid w:val="002B5997"/>
    <w:rsid w:val="002B5C01"/>
    <w:rsid w:val="002B5E99"/>
    <w:rsid w:val="002B604D"/>
    <w:rsid w:val="002B60B6"/>
    <w:rsid w:val="002B610A"/>
    <w:rsid w:val="002B70FD"/>
    <w:rsid w:val="002B715F"/>
    <w:rsid w:val="002B7A84"/>
    <w:rsid w:val="002B7FAB"/>
    <w:rsid w:val="002C07CB"/>
    <w:rsid w:val="002C1183"/>
    <w:rsid w:val="002C142E"/>
    <w:rsid w:val="002C1556"/>
    <w:rsid w:val="002C2317"/>
    <w:rsid w:val="002C29EF"/>
    <w:rsid w:val="002C2DC5"/>
    <w:rsid w:val="002C30FD"/>
    <w:rsid w:val="002C3490"/>
    <w:rsid w:val="002C34E2"/>
    <w:rsid w:val="002C35C5"/>
    <w:rsid w:val="002C3893"/>
    <w:rsid w:val="002C3A48"/>
    <w:rsid w:val="002C3C8B"/>
    <w:rsid w:val="002C42E1"/>
    <w:rsid w:val="002C44FE"/>
    <w:rsid w:val="002C51AF"/>
    <w:rsid w:val="002C52CA"/>
    <w:rsid w:val="002C55D2"/>
    <w:rsid w:val="002C5709"/>
    <w:rsid w:val="002C5868"/>
    <w:rsid w:val="002C5D12"/>
    <w:rsid w:val="002C667F"/>
    <w:rsid w:val="002C67C7"/>
    <w:rsid w:val="002C7690"/>
    <w:rsid w:val="002C79F1"/>
    <w:rsid w:val="002D01F1"/>
    <w:rsid w:val="002D0B26"/>
    <w:rsid w:val="002D10B1"/>
    <w:rsid w:val="002D12C9"/>
    <w:rsid w:val="002D1C26"/>
    <w:rsid w:val="002D1C48"/>
    <w:rsid w:val="002D234E"/>
    <w:rsid w:val="002D23E0"/>
    <w:rsid w:val="002D23F1"/>
    <w:rsid w:val="002D24D1"/>
    <w:rsid w:val="002D251B"/>
    <w:rsid w:val="002D2971"/>
    <w:rsid w:val="002D3B86"/>
    <w:rsid w:val="002D46E0"/>
    <w:rsid w:val="002D47B1"/>
    <w:rsid w:val="002D48F2"/>
    <w:rsid w:val="002D4988"/>
    <w:rsid w:val="002D4ABD"/>
    <w:rsid w:val="002D4EB0"/>
    <w:rsid w:val="002D54D9"/>
    <w:rsid w:val="002D6447"/>
    <w:rsid w:val="002E09F6"/>
    <w:rsid w:val="002E0DB7"/>
    <w:rsid w:val="002E1958"/>
    <w:rsid w:val="002E1ADC"/>
    <w:rsid w:val="002E1BB4"/>
    <w:rsid w:val="002E219C"/>
    <w:rsid w:val="002E2731"/>
    <w:rsid w:val="002E3159"/>
    <w:rsid w:val="002E315B"/>
    <w:rsid w:val="002E378E"/>
    <w:rsid w:val="002E4466"/>
    <w:rsid w:val="002E44AF"/>
    <w:rsid w:val="002E45E7"/>
    <w:rsid w:val="002E5208"/>
    <w:rsid w:val="002E54A5"/>
    <w:rsid w:val="002E5841"/>
    <w:rsid w:val="002E5A81"/>
    <w:rsid w:val="002E5C58"/>
    <w:rsid w:val="002E61EB"/>
    <w:rsid w:val="002E6E0E"/>
    <w:rsid w:val="002E72A0"/>
    <w:rsid w:val="002F0922"/>
    <w:rsid w:val="002F0BDB"/>
    <w:rsid w:val="002F10AB"/>
    <w:rsid w:val="002F122A"/>
    <w:rsid w:val="002F1505"/>
    <w:rsid w:val="002F171C"/>
    <w:rsid w:val="002F2034"/>
    <w:rsid w:val="002F29B0"/>
    <w:rsid w:val="002F3375"/>
    <w:rsid w:val="002F3D7A"/>
    <w:rsid w:val="002F3E31"/>
    <w:rsid w:val="002F3ED8"/>
    <w:rsid w:val="002F40D0"/>
    <w:rsid w:val="002F4B93"/>
    <w:rsid w:val="002F54FF"/>
    <w:rsid w:val="002F59E8"/>
    <w:rsid w:val="002F5A89"/>
    <w:rsid w:val="002F6131"/>
    <w:rsid w:val="002F619D"/>
    <w:rsid w:val="002F6DEA"/>
    <w:rsid w:val="002F72C3"/>
    <w:rsid w:val="002F7463"/>
    <w:rsid w:val="002F7C79"/>
    <w:rsid w:val="002F7E87"/>
    <w:rsid w:val="003004EB"/>
    <w:rsid w:val="00300754"/>
    <w:rsid w:val="0030089E"/>
    <w:rsid w:val="00300AB2"/>
    <w:rsid w:val="00300B18"/>
    <w:rsid w:val="00300CC6"/>
    <w:rsid w:val="0030106A"/>
    <w:rsid w:val="003018C8"/>
    <w:rsid w:val="003019E1"/>
    <w:rsid w:val="00302121"/>
    <w:rsid w:val="003024C9"/>
    <w:rsid w:val="0030266F"/>
    <w:rsid w:val="00302832"/>
    <w:rsid w:val="003031CD"/>
    <w:rsid w:val="00303952"/>
    <w:rsid w:val="00303DB2"/>
    <w:rsid w:val="00304366"/>
    <w:rsid w:val="0030436B"/>
    <w:rsid w:val="003047E0"/>
    <w:rsid w:val="00304AEB"/>
    <w:rsid w:val="00305821"/>
    <w:rsid w:val="003058D1"/>
    <w:rsid w:val="00305A0C"/>
    <w:rsid w:val="00305A3B"/>
    <w:rsid w:val="003060F2"/>
    <w:rsid w:val="00306390"/>
    <w:rsid w:val="0030661E"/>
    <w:rsid w:val="00307018"/>
    <w:rsid w:val="00307093"/>
    <w:rsid w:val="003077E1"/>
    <w:rsid w:val="00307B2E"/>
    <w:rsid w:val="00307B7F"/>
    <w:rsid w:val="003107FD"/>
    <w:rsid w:val="00310DE6"/>
    <w:rsid w:val="00311026"/>
    <w:rsid w:val="00311144"/>
    <w:rsid w:val="00311652"/>
    <w:rsid w:val="003117F0"/>
    <w:rsid w:val="00311A54"/>
    <w:rsid w:val="00311C27"/>
    <w:rsid w:val="0031222C"/>
    <w:rsid w:val="00312438"/>
    <w:rsid w:val="00312597"/>
    <w:rsid w:val="003125DF"/>
    <w:rsid w:val="00312C38"/>
    <w:rsid w:val="00312FC5"/>
    <w:rsid w:val="00313052"/>
    <w:rsid w:val="003132B5"/>
    <w:rsid w:val="00313BBF"/>
    <w:rsid w:val="00313E4B"/>
    <w:rsid w:val="003143A4"/>
    <w:rsid w:val="0031447E"/>
    <w:rsid w:val="0031468C"/>
    <w:rsid w:val="00314908"/>
    <w:rsid w:val="003151E0"/>
    <w:rsid w:val="003157AD"/>
    <w:rsid w:val="00316386"/>
    <w:rsid w:val="003169A9"/>
    <w:rsid w:val="003169F2"/>
    <w:rsid w:val="00316BE4"/>
    <w:rsid w:val="00316D42"/>
    <w:rsid w:val="0031721C"/>
    <w:rsid w:val="00317431"/>
    <w:rsid w:val="00317A4F"/>
    <w:rsid w:val="00317B04"/>
    <w:rsid w:val="00317B9B"/>
    <w:rsid w:val="00317E2D"/>
    <w:rsid w:val="0032024D"/>
    <w:rsid w:val="00320663"/>
    <w:rsid w:val="003207C7"/>
    <w:rsid w:val="00320D69"/>
    <w:rsid w:val="00321AE8"/>
    <w:rsid w:val="003222C8"/>
    <w:rsid w:val="00322A33"/>
    <w:rsid w:val="0032305D"/>
    <w:rsid w:val="003236F3"/>
    <w:rsid w:val="003238E1"/>
    <w:rsid w:val="00323A66"/>
    <w:rsid w:val="00323D10"/>
    <w:rsid w:val="003259F0"/>
    <w:rsid w:val="00326982"/>
    <w:rsid w:val="00326B23"/>
    <w:rsid w:val="00326C5D"/>
    <w:rsid w:val="00327007"/>
    <w:rsid w:val="00327825"/>
    <w:rsid w:val="003278E1"/>
    <w:rsid w:val="0033067A"/>
    <w:rsid w:val="00330EA5"/>
    <w:rsid w:val="00330F54"/>
    <w:rsid w:val="003311AC"/>
    <w:rsid w:val="00332394"/>
    <w:rsid w:val="00332547"/>
    <w:rsid w:val="00332886"/>
    <w:rsid w:val="00333B78"/>
    <w:rsid w:val="00334168"/>
    <w:rsid w:val="00334174"/>
    <w:rsid w:val="00334579"/>
    <w:rsid w:val="00334D28"/>
    <w:rsid w:val="00335B70"/>
    <w:rsid w:val="00335CFF"/>
    <w:rsid w:val="003362F3"/>
    <w:rsid w:val="00336588"/>
    <w:rsid w:val="0033666C"/>
    <w:rsid w:val="00336BF5"/>
    <w:rsid w:val="00336FE2"/>
    <w:rsid w:val="00340040"/>
    <w:rsid w:val="003404D3"/>
    <w:rsid w:val="00340DB4"/>
    <w:rsid w:val="00340E9C"/>
    <w:rsid w:val="00341228"/>
    <w:rsid w:val="003412E7"/>
    <w:rsid w:val="003413B0"/>
    <w:rsid w:val="003417E6"/>
    <w:rsid w:val="00341FAF"/>
    <w:rsid w:val="0034347E"/>
    <w:rsid w:val="0034358E"/>
    <w:rsid w:val="0034377A"/>
    <w:rsid w:val="00343A15"/>
    <w:rsid w:val="0034423E"/>
    <w:rsid w:val="00344515"/>
    <w:rsid w:val="0034472F"/>
    <w:rsid w:val="00344762"/>
    <w:rsid w:val="00345515"/>
    <w:rsid w:val="00345B77"/>
    <w:rsid w:val="00346B67"/>
    <w:rsid w:val="00346C30"/>
    <w:rsid w:val="00346E16"/>
    <w:rsid w:val="00347C57"/>
    <w:rsid w:val="00350BFE"/>
    <w:rsid w:val="00350C73"/>
    <w:rsid w:val="00350E98"/>
    <w:rsid w:val="00351A87"/>
    <w:rsid w:val="00351DE3"/>
    <w:rsid w:val="0035203A"/>
    <w:rsid w:val="00352267"/>
    <w:rsid w:val="003528E8"/>
    <w:rsid w:val="00353506"/>
    <w:rsid w:val="00353583"/>
    <w:rsid w:val="00353631"/>
    <w:rsid w:val="003538C2"/>
    <w:rsid w:val="00353A34"/>
    <w:rsid w:val="00353C67"/>
    <w:rsid w:val="0035459A"/>
    <w:rsid w:val="00354ABD"/>
    <w:rsid w:val="00354F3E"/>
    <w:rsid w:val="00355360"/>
    <w:rsid w:val="00355AF6"/>
    <w:rsid w:val="0035697B"/>
    <w:rsid w:val="00356A68"/>
    <w:rsid w:val="00356DD3"/>
    <w:rsid w:val="003572E1"/>
    <w:rsid w:val="00357854"/>
    <w:rsid w:val="00357962"/>
    <w:rsid w:val="00357C38"/>
    <w:rsid w:val="00357E00"/>
    <w:rsid w:val="0036027A"/>
    <w:rsid w:val="003604B1"/>
    <w:rsid w:val="00360C86"/>
    <w:rsid w:val="00360DF3"/>
    <w:rsid w:val="00360E78"/>
    <w:rsid w:val="0036122C"/>
    <w:rsid w:val="0036247E"/>
    <w:rsid w:val="00362AD7"/>
    <w:rsid w:val="00363113"/>
    <w:rsid w:val="003631F0"/>
    <w:rsid w:val="00363B61"/>
    <w:rsid w:val="00363CDB"/>
    <w:rsid w:val="00363EB1"/>
    <w:rsid w:val="003640D7"/>
    <w:rsid w:val="003641D0"/>
    <w:rsid w:val="003641F0"/>
    <w:rsid w:val="003659BD"/>
    <w:rsid w:val="0036668E"/>
    <w:rsid w:val="00366999"/>
    <w:rsid w:val="003672F5"/>
    <w:rsid w:val="00367979"/>
    <w:rsid w:val="00367997"/>
    <w:rsid w:val="00367BFA"/>
    <w:rsid w:val="003707E1"/>
    <w:rsid w:val="0037154C"/>
    <w:rsid w:val="00371727"/>
    <w:rsid w:val="00371D27"/>
    <w:rsid w:val="0037211E"/>
    <w:rsid w:val="003723D0"/>
    <w:rsid w:val="00372B0B"/>
    <w:rsid w:val="00372BB5"/>
    <w:rsid w:val="00373043"/>
    <w:rsid w:val="00374500"/>
    <w:rsid w:val="00374CEB"/>
    <w:rsid w:val="00374CFA"/>
    <w:rsid w:val="00375D4C"/>
    <w:rsid w:val="003760CB"/>
    <w:rsid w:val="003760D5"/>
    <w:rsid w:val="0037676B"/>
    <w:rsid w:val="003767D6"/>
    <w:rsid w:val="00376B0C"/>
    <w:rsid w:val="00376CFE"/>
    <w:rsid w:val="0037747D"/>
    <w:rsid w:val="0037798F"/>
    <w:rsid w:val="00377A17"/>
    <w:rsid w:val="00380875"/>
    <w:rsid w:val="00380891"/>
    <w:rsid w:val="00380BF3"/>
    <w:rsid w:val="00381227"/>
    <w:rsid w:val="00381B66"/>
    <w:rsid w:val="00381B7F"/>
    <w:rsid w:val="00381CFE"/>
    <w:rsid w:val="00381DE4"/>
    <w:rsid w:val="00382F6B"/>
    <w:rsid w:val="003836DA"/>
    <w:rsid w:val="003845DB"/>
    <w:rsid w:val="00384649"/>
    <w:rsid w:val="00384750"/>
    <w:rsid w:val="00385851"/>
    <w:rsid w:val="00385D50"/>
    <w:rsid w:val="00386223"/>
    <w:rsid w:val="003864B7"/>
    <w:rsid w:val="00386B4D"/>
    <w:rsid w:val="00387573"/>
    <w:rsid w:val="00387C12"/>
    <w:rsid w:val="00387DC1"/>
    <w:rsid w:val="00387F15"/>
    <w:rsid w:val="003901E5"/>
    <w:rsid w:val="00390B6B"/>
    <w:rsid w:val="003914AC"/>
    <w:rsid w:val="00391699"/>
    <w:rsid w:val="00391D4E"/>
    <w:rsid w:val="00391F38"/>
    <w:rsid w:val="003922EA"/>
    <w:rsid w:val="003924F3"/>
    <w:rsid w:val="0039293F"/>
    <w:rsid w:val="0039324F"/>
    <w:rsid w:val="003932BC"/>
    <w:rsid w:val="0039369B"/>
    <w:rsid w:val="003937AB"/>
    <w:rsid w:val="003938AC"/>
    <w:rsid w:val="00393CEA"/>
    <w:rsid w:val="00394090"/>
    <w:rsid w:val="00394B93"/>
    <w:rsid w:val="00394F21"/>
    <w:rsid w:val="00395355"/>
    <w:rsid w:val="00395C1F"/>
    <w:rsid w:val="00396683"/>
    <w:rsid w:val="0039680A"/>
    <w:rsid w:val="003969B3"/>
    <w:rsid w:val="00397368"/>
    <w:rsid w:val="003973DE"/>
    <w:rsid w:val="00397AB0"/>
    <w:rsid w:val="00397D2C"/>
    <w:rsid w:val="003A02F1"/>
    <w:rsid w:val="003A0835"/>
    <w:rsid w:val="003A1222"/>
    <w:rsid w:val="003A1CB9"/>
    <w:rsid w:val="003A2BBE"/>
    <w:rsid w:val="003A2EF1"/>
    <w:rsid w:val="003A30B1"/>
    <w:rsid w:val="003A3414"/>
    <w:rsid w:val="003A3724"/>
    <w:rsid w:val="003A381E"/>
    <w:rsid w:val="003A3A44"/>
    <w:rsid w:val="003A3E0A"/>
    <w:rsid w:val="003A41CA"/>
    <w:rsid w:val="003A43E0"/>
    <w:rsid w:val="003A4C53"/>
    <w:rsid w:val="003A4CB9"/>
    <w:rsid w:val="003A53C9"/>
    <w:rsid w:val="003A608A"/>
    <w:rsid w:val="003A640B"/>
    <w:rsid w:val="003A6D35"/>
    <w:rsid w:val="003A716C"/>
    <w:rsid w:val="003A7380"/>
    <w:rsid w:val="003A7A35"/>
    <w:rsid w:val="003A7B50"/>
    <w:rsid w:val="003A7E63"/>
    <w:rsid w:val="003A7EAA"/>
    <w:rsid w:val="003B0416"/>
    <w:rsid w:val="003B04CC"/>
    <w:rsid w:val="003B0B06"/>
    <w:rsid w:val="003B27CB"/>
    <w:rsid w:val="003B2B7A"/>
    <w:rsid w:val="003B38F9"/>
    <w:rsid w:val="003B4401"/>
    <w:rsid w:val="003B44AD"/>
    <w:rsid w:val="003B4671"/>
    <w:rsid w:val="003B57D3"/>
    <w:rsid w:val="003B5DA8"/>
    <w:rsid w:val="003B6EF4"/>
    <w:rsid w:val="003B70EA"/>
    <w:rsid w:val="003B7816"/>
    <w:rsid w:val="003B7AB1"/>
    <w:rsid w:val="003C0AD9"/>
    <w:rsid w:val="003C0E6A"/>
    <w:rsid w:val="003C133E"/>
    <w:rsid w:val="003C1586"/>
    <w:rsid w:val="003C16DB"/>
    <w:rsid w:val="003C1F44"/>
    <w:rsid w:val="003C21D8"/>
    <w:rsid w:val="003C275F"/>
    <w:rsid w:val="003C2777"/>
    <w:rsid w:val="003C2D67"/>
    <w:rsid w:val="003C2ED3"/>
    <w:rsid w:val="003C3ADD"/>
    <w:rsid w:val="003C4A59"/>
    <w:rsid w:val="003C60F4"/>
    <w:rsid w:val="003C71F9"/>
    <w:rsid w:val="003C72FB"/>
    <w:rsid w:val="003C77C8"/>
    <w:rsid w:val="003C781B"/>
    <w:rsid w:val="003C7C8B"/>
    <w:rsid w:val="003D0DDC"/>
    <w:rsid w:val="003D0E75"/>
    <w:rsid w:val="003D11D6"/>
    <w:rsid w:val="003D1954"/>
    <w:rsid w:val="003D202D"/>
    <w:rsid w:val="003D22C3"/>
    <w:rsid w:val="003D2394"/>
    <w:rsid w:val="003D26BC"/>
    <w:rsid w:val="003D2E5E"/>
    <w:rsid w:val="003D3172"/>
    <w:rsid w:val="003D3999"/>
    <w:rsid w:val="003D4BCB"/>
    <w:rsid w:val="003D59A6"/>
    <w:rsid w:val="003D5F4E"/>
    <w:rsid w:val="003D68E7"/>
    <w:rsid w:val="003D7190"/>
    <w:rsid w:val="003D75EF"/>
    <w:rsid w:val="003D7C53"/>
    <w:rsid w:val="003E0424"/>
    <w:rsid w:val="003E048B"/>
    <w:rsid w:val="003E0B05"/>
    <w:rsid w:val="003E1285"/>
    <w:rsid w:val="003E12ED"/>
    <w:rsid w:val="003E2A59"/>
    <w:rsid w:val="003E2D10"/>
    <w:rsid w:val="003E2DBE"/>
    <w:rsid w:val="003E400F"/>
    <w:rsid w:val="003E4A93"/>
    <w:rsid w:val="003E4CC3"/>
    <w:rsid w:val="003E4F06"/>
    <w:rsid w:val="003E50FA"/>
    <w:rsid w:val="003E5267"/>
    <w:rsid w:val="003E535A"/>
    <w:rsid w:val="003E5A38"/>
    <w:rsid w:val="003E6AA7"/>
    <w:rsid w:val="003E6AC1"/>
    <w:rsid w:val="003E7470"/>
    <w:rsid w:val="003F0A40"/>
    <w:rsid w:val="003F0ABA"/>
    <w:rsid w:val="003F10A9"/>
    <w:rsid w:val="003F1792"/>
    <w:rsid w:val="003F18A2"/>
    <w:rsid w:val="003F1D54"/>
    <w:rsid w:val="003F1DD0"/>
    <w:rsid w:val="003F1EFC"/>
    <w:rsid w:val="003F285F"/>
    <w:rsid w:val="003F28DB"/>
    <w:rsid w:val="003F3622"/>
    <w:rsid w:val="003F3A17"/>
    <w:rsid w:val="003F3AC5"/>
    <w:rsid w:val="003F3EFA"/>
    <w:rsid w:val="003F4012"/>
    <w:rsid w:val="003F40A4"/>
    <w:rsid w:val="003F4662"/>
    <w:rsid w:val="003F4C21"/>
    <w:rsid w:val="003F4CBC"/>
    <w:rsid w:val="003F4DAB"/>
    <w:rsid w:val="003F568C"/>
    <w:rsid w:val="003F6007"/>
    <w:rsid w:val="003F758A"/>
    <w:rsid w:val="003F7C89"/>
    <w:rsid w:val="00400900"/>
    <w:rsid w:val="00400E45"/>
    <w:rsid w:val="00400FA4"/>
    <w:rsid w:val="00401234"/>
    <w:rsid w:val="0040272D"/>
    <w:rsid w:val="00402FD6"/>
    <w:rsid w:val="00403442"/>
    <w:rsid w:val="004037FA"/>
    <w:rsid w:val="0040396A"/>
    <w:rsid w:val="00403AB6"/>
    <w:rsid w:val="004049C1"/>
    <w:rsid w:val="00404A00"/>
    <w:rsid w:val="00404AF0"/>
    <w:rsid w:val="00404D2D"/>
    <w:rsid w:val="00405046"/>
    <w:rsid w:val="004050BC"/>
    <w:rsid w:val="00405959"/>
    <w:rsid w:val="00405BEE"/>
    <w:rsid w:val="004066AF"/>
    <w:rsid w:val="004066F5"/>
    <w:rsid w:val="00406819"/>
    <w:rsid w:val="00407020"/>
    <w:rsid w:val="00407739"/>
    <w:rsid w:val="00407B49"/>
    <w:rsid w:val="004100E6"/>
    <w:rsid w:val="0041053A"/>
    <w:rsid w:val="004108B4"/>
    <w:rsid w:val="00410F4D"/>
    <w:rsid w:val="00411C7A"/>
    <w:rsid w:val="00412D37"/>
    <w:rsid w:val="00413CDC"/>
    <w:rsid w:val="004141C6"/>
    <w:rsid w:val="004148A1"/>
    <w:rsid w:val="00414E2E"/>
    <w:rsid w:val="00414FCF"/>
    <w:rsid w:val="00415432"/>
    <w:rsid w:val="0041557D"/>
    <w:rsid w:val="004157AF"/>
    <w:rsid w:val="00415C7E"/>
    <w:rsid w:val="00415E1F"/>
    <w:rsid w:val="00415E95"/>
    <w:rsid w:val="0041604B"/>
    <w:rsid w:val="00416684"/>
    <w:rsid w:val="00416B12"/>
    <w:rsid w:val="00416B96"/>
    <w:rsid w:val="00416DA2"/>
    <w:rsid w:val="004202AB"/>
    <w:rsid w:val="004202B7"/>
    <w:rsid w:val="00420A86"/>
    <w:rsid w:val="00420B9C"/>
    <w:rsid w:val="00420BE7"/>
    <w:rsid w:val="0042100D"/>
    <w:rsid w:val="004212C6"/>
    <w:rsid w:val="004212D4"/>
    <w:rsid w:val="004219AA"/>
    <w:rsid w:val="00421B13"/>
    <w:rsid w:val="00421B8C"/>
    <w:rsid w:val="00421CFC"/>
    <w:rsid w:val="00422609"/>
    <w:rsid w:val="00422837"/>
    <w:rsid w:val="00422B7A"/>
    <w:rsid w:val="00422F69"/>
    <w:rsid w:val="004237C4"/>
    <w:rsid w:val="0042382F"/>
    <w:rsid w:val="00423B2B"/>
    <w:rsid w:val="00423B45"/>
    <w:rsid w:val="00423F11"/>
    <w:rsid w:val="00424989"/>
    <w:rsid w:val="00424F3C"/>
    <w:rsid w:val="004255A1"/>
    <w:rsid w:val="00425E75"/>
    <w:rsid w:val="004267D4"/>
    <w:rsid w:val="00426B6B"/>
    <w:rsid w:val="00426D88"/>
    <w:rsid w:val="00426DCE"/>
    <w:rsid w:val="00427362"/>
    <w:rsid w:val="004308E1"/>
    <w:rsid w:val="00431159"/>
    <w:rsid w:val="00431377"/>
    <w:rsid w:val="004315D9"/>
    <w:rsid w:val="004316A6"/>
    <w:rsid w:val="00431D97"/>
    <w:rsid w:val="00432604"/>
    <w:rsid w:val="00433D7D"/>
    <w:rsid w:val="00433F91"/>
    <w:rsid w:val="00434077"/>
    <w:rsid w:val="004349B3"/>
    <w:rsid w:val="00434A33"/>
    <w:rsid w:val="00434AEF"/>
    <w:rsid w:val="00434B6F"/>
    <w:rsid w:val="00434B7F"/>
    <w:rsid w:val="00435FAB"/>
    <w:rsid w:val="004369F1"/>
    <w:rsid w:val="00436EF5"/>
    <w:rsid w:val="00437050"/>
    <w:rsid w:val="00437E34"/>
    <w:rsid w:val="00437EBD"/>
    <w:rsid w:val="00440299"/>
    <w:rsid w:val="00440369"/>
    <w:rsid w:val="00440D3E"/>
    <w:rsid w:val="004418A0"/>
    <w:rsid w:val="00441DCF"/>
    <w:rsid w:val="0044206D"/>
    <w:rsid w:val="004426B7"/>
    <w:rsid w:val="00442DA8"/>
    <w:rsid w:val="004433D8"/>
    <w:rsid w:val="004439B0"/>
    <w:rsid w:val="00444F11"/>
    <w:rsid w:val="00446428"/>
    <w:rsid w:val="004465C9"/>
    <w:rsid w:val="004466D4"/>
    <w:rsid w:val="00446BE6"/>
    <w:rsid w:val="004473DF"/>
    <w:rsid w:val="00447B6B"/>
    <w:rsid w:val="0045070E"/>
    <w:rsid w:val="00450863"/>
    <w:rsid w:val="00450E0D"/>
    <w:rsid w:val="0045137D"/>
    <w:rsid w:val="0045144B"/>
    <w:rsid w:val="00451466"/>
    <w:rsid w:val="004515FE"/>
    <w:rsid w:val="004529EE"/>
    <w:rsid w:val="00452A1C"/>
    <w:rsid w:val="00452AAA"/>
    <w:rsid w:val="00452EBD"/>
    <w:rsid w:val="0045354C"/>
    <w:rsid w:val="00453738"/>
    <w:rsid w:val="004547AC"/>
    <w:rsid w:val="00454BD2"/>
    <w:rsid w:val="00455C3B"/>
    <w:rsid w:val="00455E5F"/>
    <w:rsid w:val="004561F8"/>
    <w:rsid w:val="004562BE"/>
    <w:rsid w:val="004568B2"/>
    <w:rsid w:val="004569CE"/>
    <w:rsid w:val="00456CC6"/>
    <w:rsid w:val="00457300"/>
    <w:rsid w:val="004573C7"/>
    <w:rsid w:val="004576E5"/>
    <w:rsid w:val="00457AD2"/>
    <w:rsid w:val="00457E7B"/>
    <w:rsid w:val="004603F0"/>
    <w:rsid w:val="00460C1D"/>
    <w:rsid w:val="00461851"/>
    <w:rsid w:val="004619E0"/>
    <w:rsid w:val="00461D04"/>
    <w:rsid w:val="00462651"/>
    <w:rsid w:val="004627F8"/>
    <w:rsid w:val="00462955"/>
    <w:rsid w:val="00462C1D"/>
    <w:rsid w:val="0046329E"/>
    <w:rsid w:val="004639A3"/>
    <w:rsid w:val="00463EC2"/>
    <w:rsid w:val="004642A3"/>
    <w:rsid w:val="004644BF"/>
    <w:rsid w:val="0046466E"/>
    <w:rsid w:val="0046479A"/>
    <w:rsid w:val="0046482D"/>
    <w:rsid w:val="00464AB0"/>
    <w:rsid w:val="004656CE"/>
    <w:rsid w:val="00465DD3"/>
    <w:rsid w:val="00465E01"/>
    <w:rsid w:val="004666C4"/>
    <w:rsid w:val="00466A48"/>
    <w:rsid w:val="00466A71"/>
    <w:rsid w:val="00467880"/>
    <w:rsid w:val="00467E2D"/>
    <w:rsid w:val="0047113E"/>
    <w:rsid w:val="004716E0"/>
    <w:rsid w:val="00471C22"/>
    <w:rsid w:val="00471C43"/>
    <w:rsid w:val="004720FE"/>
    <w:rsid w:val="0047226F"/>
    <w:rsid w:val="004723E6"/>
    <w:rsid w:val="00472757"/>
    <w:rsid w:val="004727A7"/>
    <w:rsid w:val="00473B88"/>
    <w:rsid w:val="00473D2D"/>
    <w:rsid w:val="00473D4F"/>
    <w:rsid w:val="00473F71"/>
    <w:rsid w:val="0047445A"/>
    <w:rsid w:val="004744CC"/>
    <w:rsid w:val="004744F4"/>
    <w:rsid w:val="004745DA"/>
    <w:rsid w:val="00474A56"/>
    <w:rsid w:val="004751F7"/>
    <w:rsid w:val="00476420"/>
    <w:rsid w:val="00476B37"/>
    <w:rsid w:val="00477077"/>
    <w:rsid w:val="00477B0E"/>
    <w:rsid w:val="00477BF2"/>
    <w:rsid w:val="004803FF"/>
    <w:rsid w:val="004808CD"/>
    <w:rsid w:val="004809BA"/>
    <w:rsid w:val="00480EA9"/>
    <w:rsid w:val="00481147"/>
    <w:rsid w:val="00481753"/>
    <w:rsid w:val="00481914"/>
    <w:rsid w:val="004820E0"/>
    <w:rsid w:val="00482170"/>
    <w:rsid w:val="004821A6"/>
    <w:rsid w:val="004821E4"/>
    <w:rsid w:val="00482AD2"/>
    <w:rsid w:val="00482BEF"/>
    <w:rsid w:val="00483166"/>
    <w:rsid w:val="004831EE"/>
    <w:rsid w:val="004838C2"/>
    <w:rsid w:val="00483D11"/>
    <w:rsid w:val="00484A3D"/>
    <w:rsid w:val="0048507A"/>
    <w:rsid w:val="00485E29"/>
    <w:rsid w:val="00485FFA"/>
    <w:rsid w:val="0048641C"/>
    <w:rsid w:val="004866EA"/>
    <w:rsid w:val="00486758"/>
    <w:rsid w:val="00486844"/>
    <w:rsid w:val="00486BB0"/>
    <w:rsid w:val="00487695"/>
    <w:rsid w:val="00487BD6"/>
    <w:rsid w:val="004901D0"/>
    <w:rsid w:val="004901D4"/>
    <w:rsid w:val="00490A78"/>
    <w:rsid w:val="00491B04"/>
    <w:rsid w:val="00491B1A"/>
    <w:rsid w:val="0049252E"/>
    <w:rsid w:val="00492F8C"/>
    <w:rsid w:val="00492FA6"/>
    <w:rsid w:val="00493046"/>
    <w:rsid w:val="004930B6"/>
    <w:rsid w:val="004931CD"/>
    <w:rsid w:val="004934F9"/>
    <w:rsid w:val="00494BC2"/>
    <w:rsid w:val="00494CFF"/>
    <w:rsid w:val="00495140"/>
    <w:rsid w:val="004957FB"/>
    <w:rsid w:val="00495871"/>
    <w:rsid w:val="0049633D"/>
    <w:rsid w:val="00496E31"/>
    <w:rsid w:val="004974C0"/>
    <w:rsid w:val="0049753B"/>
    <w:rsid w:val="00497864"/>
    <w:rsid w:val="00497FB7"/>
    <w:rsid w:val="004A094A"/>
    <w:rsid w:val="004A1496"/>
    <w:rsid w:val="004A1A5B"/>
    <w:rsid w:val="004A1CB8"/>
    <w:rsid w:val="004A1DC8"/>
    <w:rsid w:val="004A25DB"/>
    <w:rsid w:val="004A2A73"/>
    <w:rsid w:val="004A3311"/>
    <w:rsid w:val="004A35DA"/>
    <w:rsid w:val="004A4451"/>
    <w:rsid w:val="004A49C1"/>
    <w:rsid w:val="004A4ABC"/>
    <w:rsid w:val="004A4D3A"/>
    <w:rsid w:val="004A5338"/>
    <w:rsid w:val="004A57A5"/>
    <w:rsid w:val="004A5D63"/>
    <w:rsid w:val="004A5D96"/>
    <w:rsid w:val="004A6250"/>
    <w:rsid w:val="004A79E5"/>
    <w:rsid w:val="004A7E51"/>
    <w:rsid w:val="004A7F26"/>
    <w:rsid w:val="004B12E8"/>
    <w:rsid w:val="004B1840"/>
    <w:rsid w:val="004B2253"/>
    <w:rsid w:val="004B2E67"/>
    <w:rsid w:val="004B3271"/>
    <w:rsid w:val="004B3EEB"/>
    <w:rsid w:val="004B4A93"/>
    <w:rsid w:val="004B4D07"/>
    <w:rsid w:val="004B4D09"/>
    <w:rsid w:val="004B5FF1"/>
    <w:rsid w:val="004B6900"/>
    <w:rsid w:val="004B6BD5"/>
    <w:rsid w:val="004B6C65"/>
    <w:rsid w:val="004B6DA6"/>
    <w:rsid w:val="004B6DF9"/>
    <w:rsid w:val="004B7D79"/>
    <w:rsid w:val="004C0486"/>
    <w:rsid w:val="004C136E"/>
    <w:rsid w:val="004C15FD"/>
    <w:rsid w:val="004C1D60"/>
    <w:rsid w:val="004C222F"/>
    <w:rsid w:val="004C2420"/>
    <w:rsid w:val="004C271A"/>
    <w:rsid w:val="004C2787"/>
    <w:rsid w:val="004C2ED6"/>
    <w:rsid w:val="004C3282"/>
    <w:rsid w:val="004C34AF"/>
    <w:rsid w:val="004C3658"/>
    <w:rsid w:val="004C3EBA"/>
    <w:rsid w:val="004C4402"/>
    <w:rsid w:val="004C453B"/>
    <w:rsid w:val="004C4768"/>
    <w:rsid w:val="004C5A2A"/>
    <w:rsid w:val="004C5B1D"/>
    <w:rsid w:val="004C67CF"/>
    <w:rsid w:val="004C683D"/>
    <w:rsid w:val="004C79E1"/>
    <w:rsid w:val="004C7B05"/>
    <w:rsid w:val="004C7F62"/>
    <w:rsid w:val="004C7FEB"/>
    <w:rsid w:val="004D003E"/>
    <w:rsid w:val="004D022B"/>
    <w:rsid w:val="004D04DF"/>
    <w:rsid w:val="004D0784"/>
    <w:rsid w:val="004D0881"/>
    <w:rsid w:val="004D08BF"/>
    <w:rsid w:val="004D09D7"/>
    <w:rsid w:val="004D1185"/>
    <w:rsid w:val="004D15C0"/>
    <w:rsid w:val="004D27C0"/>
    <w:rsid w:val="004D2E3E"/>
    <w:rsid w:val="004D3330"/>
    <w:rsid w:val="004D348F"/>
    <w:rsid w:val="004D386C"/>
    <w:rsid w:val="004D494D"/>
    <w:rsid w:val="004D49CE"/>
    <w:rsid w:val="004D509C"/>
    <w:rsid w:val="004D56FD"/>
    <w:rsid w:val="004D594F"/>
    <w:rsid w:val="004D5F25"/>
    <w:rsid w:val="004D618E"/>
    <w:rsid w:val="004D6314"/>
    <w:rsid w:val="004D6849"/>
    <w:rsid w:val="004D68DE"/>
    <w:rsid w:val="004D6A97"/>
    <w:rsid w:val="004D752A"/>
    <w:rsid w:val="004D7676"/>
    <w:rsid w:val="004D79DA"/>
    <w:rsid w:val="004D7D8E"/>
    <w:rsid w:val="004D7D96"/>
    <w:rsid w:val="004D7F8C"/>
    <w:rsid w:val="004D7F96"/>
    <w:rsid w:val="004E0255"/>
    <w:rsid w:val="004E0982"/>
    <w:rsid w:val="004E0C5C"/>
    <w:rsid w:val="004E0E26"/>
    <w:rsid w:val="004E15FD"/>
    <w:rsid w:val="004E1826"/>
    <w:rsid w:val="004E1D38"/>
    <w:rsid w:val="004E1FE2"/>
    <w:rsid w:val="004E21F3"/>
    <w:rsid w:val="004E3941"/>
    <w:rsid w:val="004E3D0D"/>
    <w:rsid w:val="004E42AD"/>
    <w:rsid w:val="004E45BB"/>
    <w:rsid w:val="004E46DC"/>
    <w:rsid w:val="004E4D55"/>
    <w:rsid w:val="004E4DFE"/>
    <w:rsid w:val="004E5690"/>
    <w:rsid w:val="004E5AA2"/>
    <w:rsid w:val="004E5B7A"/>
    <w:rsid w:val="004E6007"/>
    <w:rsid w:val="004E6B4A"/>
    <w:rsid w:val="004E7164"/>
    <w:rsid w:val="004F0A9D"/>
    <w:rsid w:val="004F0FF7"/>
    <w:rsid w:val="004F11B1"/>
    <w:rsid w:val="004F246D"/>
    <w:rsid w:val="004F2961"/>
    <w:rsid w:val="004F3049"/>
    <w:rsid w:val="004F360A"/>
    <w:rsid w:val="004F3CFE"/>
    <w:rsid w:val="004F4093"/>
    <w:rsid w:val="004F4372"/>
    <w:rsid w:val="004F4E35"/>
    <w:rsid w:val="004F5226"/>
    <w:rsid w:val="004F5513"/>
    <w:rsid w:val="004F5614"/>
    <w:rsid w:val="004F6C8D"/>
    <w:rsid w:val="004F7270"/>
    <w:rsid w:val="00500E6A"/>
    <w:rsid w:val="0050118C"/>
    <w:rsid w:val="00501A17"/>
    <w:rsid w:val="00501F81"/>
    <w:rsid w:val="00502144"/>
    <w:rsid w:val="005026F0"/>
    <w:rsid w:val="00502ACF"/>
    <w:rsid w:val="00502C57"/>
    <w:rsid w:val="0050314F"/>
    <w:rsid w:val="00503D22"/>
    <w:rsid w:val="00504F1B"/>
    <w:rsid w:val="005059F5"/>
    <w:rsid w:val="00505E74"/>
    <w:rsid w:val="00505F2F"/>
    <w:rsid w:val="0050672F"/>
    <w:rsid w:val="00506E13"/>
    <w:rsid w:val="00506E34"/>
    <w:rsid w:val="005075B5"/>
    <w:rsid w:val="005077C3"/>
    <w:rsid w:val="005108CA"/>
    <w:rsid w:val="005111F0"/>
    <w:rsid w:val="005113A8"/>
    <w:rsid w:val="005113DF"/>
    <w:rsid w:val="00511463"/>
    <w:rsid w:val="00511BFF"/>
    <w:rsid w:val="005128C0"/>
    <w:rsid w:val="005132DD"/>
    <w:rsid w:val="0051353E"/>
    <w:rsid w:val="005135EB"/>
    <w:rsid w:val="005137F4"/>
    <w:rsid w:val="005139EA"/>
    <w:rsid w:val="00513A2F"/>
    <w:rsid w:val="00513D38"/>
    <w:rsid w:val="00514312"/>
    <w:rsid w:val="00514651"/>
    <w:rsid w:val="00514ED3"/>
    <w:rsid w:val="00514EE2"/>
    <w:rsid w:val="00515689"/>
    <w:rsid w:val="00515804"/>
    <w:rsid w:val="0051635F"/>
    <w:rsid w:val="00516721"/>
    <w:rsid w:val="0051674C"/>
    <w:rsid w:val="00516DA1"/>
    <w:rsid w:val="00516F80"/>
    <w:rsid w:val="005173CF"/>
    <w:rsid w:val="00517613"/>
    <w:rsid w:val="00517908"/>
    <w:rsid w:val="0051791D"/>
    <w:rsid w:val="00517DE2"/>
    <w:rsid w:val="00520D98"/>
    <w:rsid w:val="00520DD3"/>
    <w:rsid w:val="00520E6E"/>
    <w:rsid w:val="005222A4"/>
    <w:rsid w:val="00522EBB"/>
    <w:rsid w:val="00522FBD"/>
    <w:rsid w:val="005230E5"/>
    <w:rsid w:val="00523F7E"/>
    <w:rsid w:val="005243D5"/>
    <w:rsid w:val="00524500"/>
    <w:rsid w:val="0052451A"/>
    <w:rsid w:val="0052595B"/>
    <w:rsid w:val="00525BC0"/>
    <w:rsid w:val="0052636F"/>
    <w:rsid w:val="005265C9"/>
    <w:rsid w:val="00526EC1"/>
    <w:rsid w:val="00527406"/>
    <w:rsid w:val="00527497"/>
    <w:rsid w:val="00527500"/>
    <w:rsid w:val="005277D4"/>
    <w:rsid w:val="005279BF"/>
    <w:rsid w:val="00527A04"/>
    <w:rsid w:val="00527C29"/>
    <w:rsid w:val="00527E6D"/>
    <w:rsid w:val="0053029F"/>
    <w:rsid w:val="00531216"/>
    <w:rsid w:val="005319CE"/>
    <w:rsid w:val="00531B85"/>
    <w:rsid w:val="00532458"/>
    <w:rsid w:val="00532748"/>
    <w:rsid w:val="00532C4F"/>
    <w:rsid w:val="00533BA9"/>
    <w:rsid w:val="00533CF4"/>
    <w:rsid w:val="00534628"/>
    <w:rsid w:val="00534900"/>
    <w:rsid w:val="00535661"/>
    <w:rsid w:val="00536762"/>
    <w:rsid w:val="00537158"/>
    <w:rsid w:val="0053727F"/>
    <w:rsid w:val="00537452"/>
    <w:rsid w:val="00537877"/>
    <w:rsid w:val="0054008D"/>
    <w:rsid w:val="0054044D"/>
    <w:rsid w:val="005404D3"/>
    <w:rsid w:val="00540F46"/>
    <w:rsid w:val="00541F45"/>
    <w:rsid w:val="00542256"/>
    <w:rsid w:val="005424CE"/>
    <w:rsid w:val="00542A12"/>
    <w:rsid w:val="00542E60"/>
    <w:rsid w:val="00543441"/>
    <w:rsid w:val="00543FA6"/>
    <w:rsid w:val="005449C1"/>
    <w:rsid w:val="00544A61"/>
    <w:rsid w:val="00544B28"/>
    <w:rsid w:val="0054699B"/>
    <w:rsid w:val="00546C06"/>
    <w:rsid w:val="005479DF"/>
    <w:rsid w:val="00547B34"/>
    <w:rsid w:val="00547F53"/>
    <w:rsid w:val="0055076A"/>
    <w:rsid w:val="00550EAF"/>
    <w:rsid w:val="00551122"/>
    <w:rsid w:val="005516FD"/>
    <w:rsid w:val="0055224A"/>
    <w:rsid w:val="005522AA"/>
    <w:rsid w:val="005525D0"/>
    <w:rsid w:val="00552B1D"/>
    <w:rsid w:val="00552BD9"/>
    <w:rsid w:val="00552C60"/>
    <w:rsid w:val="005536B7"/>
    <w:rsid w:val="00553842"/>
    <w:rsid w:val="00554081"/>
    <w:rsid w:val="00554168"/>
    <w:rsid w:val="005546D5"/>
    <w:rsid w:val="005549CD"/>
    <w:rsid w:val="00555026"/>
    <w:rsid w:val="0055514E"/>
    <w:rsid w:val="005555B9"/>
    <w:rsid w:val="00556132"/>
    <w:rsid w:val="005565F4"/>
    <w:rsid w:val="0055664D"/>
    <w:rsid w:val="00556AE2"/>
    <w:rsid w:val="00557570"/>
    <w:rsid w:val="00557972"/>
    <w:rsid w:val="00560240"/>
    <w:rsid w:val="005606F9"/>
    <w:rsid w:val="00560F82"/>
    <w:rsid w:val="00560FD4"/>
    <w:rsid w:val="005610D4"/>
    <w:rsid w:val="005616A9"/>
    <w:rsid w:val="005617E5"/>
    <w:rsid w:val="005619EB"/>
    <w:rsid w:val="00561D5B"/>
    <w:rsid w:val="00562E11"/>
    <w:rsid w:val="0056353C"/>
    <w:rsid w:val="00564750"/>
    <w:rsid w:val="00564859"/>
    <w:rsid w:val="00564FB7"/>
    <w:rsid w:val="0056582E"/>
    <w:rsid w:val="0056649E"/>
    <w:rsid w:val="00566E83"/>
    <w:rsid w:val="00567A11"/>
    <w:rsid w:val="00567F2F"/>
    <w:rsid w:val="005712FC"/>
    <w:rsid w:val="005714CB"/>
    <w:rsid w:val="00571B7E"/>
    <w:rsid w:val="00571E43"/>
    <w:rsid w:val="0057254B"/>
    <w:rsid w:val="00573BCC"/>
    <w:rsid w:val="00574779"/>
    <w:rsid w:val="00574E06"/>
    <w:rsid w:val="00575D4F"/>
    <w:rsid w:val="00576540"/>
    <w:rsid w:val="005765BE"/>
    <w:rsid w:val="00576E59"/>
    <w:rsid w:val="0057724C"/>
    <w:rsid w:val="00577BAF"/>
    <w:rsid w:val="0058083D"/>
    <w:rsid w:val="00580FBF"/>
    <w:rsid w:val="0058114C"/>
    <w:rsid w:val="00581327"/>
    <w:rsid w:val="005813F0"/>
    <w:rsid w:val="0058183E"/>
    <w:rsid w:val="005818DF"/>
    <w:rsid w:val="00581AF4"/>
    <w:rsid w:val="00582EA9"/>
    <w:rsid w:val="0058344B"/>
    <w:rsid w:val="00583768"/>
    <w:rsid w:val="00583BCB"/>
    <w:rsid w:val="00584393"/>
    <w:rsid w:val="00584628"/>
    <w:rsid w:val="005848C5"/>
    <w:rsid w:val="005858A8"/>
    <w:rsid w:val="00585CA1"/>
    <w:rsid w:val="00585D02"/>
    <w:rsid w:val="00585F1E"/>
    <w:rsid w:val="005861FF"/>
    <w:rsid w:val="005864F1"/>
    <w:rsid w:val="00587490"/>
    <w:rsid w:val="0058787A"/>
    <w:rsid w:val="00587931"/>
    <w:rsid w:val="00587E86"/>
    <w:rsid w:val="00590786"/>
    <w:rsid w:val="00590CEB"/>
    <w:rsid w:val="0059111C"/>
    <w:rsid w:val="00591920"/>
    <w:rsid w:val="00591CB3"/>
    <w:rsid w:val="00592019"/>
    <w:rsid w:val="00593446"/>
    <w:rsid w:val="0059413F"/>
    <w:rsid w:val="0059472B"/>
    <w:rsid w:val="00594909"/>
    <w:rsid w:val="00595E5D"/>
    <w:rsid w:val="00596604"/>
    <w:rsid w:val="0059679F"/>
    <w:rsid w:val="00596CC5"/>
    <w:rsid w:val="00597167"/>
    <w:rsid w:val="00597C5E"/>
    <w:rsid w:val="00597DDC"/>
    <w:rsid w:val="005A0069"/>
    <w:rsid w:val="005A03F4"/>
    <w:rsid w:val="005A05F3"/>
    <w:rsid w:val="005A09D7"/>
    <w:rsid w:val="005A0ECA"/>
    <w:rsid w:val="005A1229"/>
    <w:rsid w:val="005A15FD"/>
    <w:rsid w:val="005A17E3"/>
    <w:rsid w:val="005A1867"/>
    <w:rsid w:val="005A1C84"/>
    <w:rsid w:val="005A1DDC"/>
    <w:rsid w:val="005A2BBC"/>
    <w:rsid w:val="005A2C77"/>
    <w:rsid w:val="005A2CF6"/>
    <w:rsid w:val="005A2ECC"/>
    <w:rsid w:val="005A37B3"/>
    <w:rsid w:val="005A3C64"/>
    <w:rsid w:val="005A3E87"/>
    <w:rsid w:val="005A492F"/>
    <w:rsid w:val="005A4F5D"/>
    <w:rsid w:val="005A5023"/>
    <w:rsid w:val="005A5A5E"/>
    <w:rsid w:val="005A6264"/>
    <w:rsid w:val="005A6E98"/>
    <w:rsid w:val="005A6F44"/>
    <w:rsid w:val="005A7D23"/>
    <w:rsid w:val="005B0F13"/>
    <w:rsid w:val="005B1556"/>
    <w:rsid w:val="005B1A39"/>
    <w:rsid w:val="005B47B7"/>
    <w:rsid w:val="005B4BA3"/>
    <w:rsid w:val="005B4D55"/>
    <w:rsid w:val="005B5160"/>
    <w:rsid w:val="005B5656"/>
    <w:rsid w:val="005B59FA"/>
    <w:rsid w:val="005B5B3A"/>
    <w:rsid w:val="005B64CF"/>
    <w:rsid w:val="005B6865"/>
    <w:rsid w:val="005B6FD0"/>
    <w:rsid w:val="005C06BF"/>
    <w:rsid w:val="005C0C23"/>
    <w:rsid w:val="005C0C53"/>
    <w:rsid w:val="005C0EF3"/>
    <w:rsid w:val="005C1068"/>
    <w:rsid w:val="005C14A2"/>
    <w:rsid w:val="005C1783"/>
    <w:rsid w:val="005C1F15"/>
    <w:rsid w:val="005C26C3"/>
    <w:rsid w:val="005C31B6"/>
    <w:rsid w:val="005C3368"/>
    <w:rsid w:val="005C33C0"/>
    <w:rsid w:val="005C34FB"/>
    <w:rsid w:val="005C3FAF"/>
    <w:rsid w:val="005C434B"/>
    <w:rsid w:val="005C4353"/>
    <w:rsid w:val="005C4994"/>
    <w:rsid w:val="005C5356"/>
    <w:rsid w:val="005C5828"/>
    <w:rsid w:val="005C5872"/>
    <w:rsid w:val="005C5A80"/>
    <w:rsid w:val="005C61E6"/>
    <w:rsid w:val="005C62EC"/>
    <w:rsid w:val="005C6630"/>
    <w:rsid w:val="005C66D4"/>
    <w:rsid w:val="005C68D4"/>
    <w:rsid w:val="005C6A46"/>
    <w:rsid w:val="005C6CA5"/>
    <w:rsid w:val="005D0134"/>
    <w:rsid w:val="005D0525"/>
    <w:rsid w:val="005D0B9F"/>
    <w:rsid w:val="005D0F41"/>
    <w:rsid w:val="005D223C"/>
    <w:rsid w:val="005D22E6"/>
    <w:rsid w:val="005D2E4E"/>
    <w:rsid w:val="005D3339"/>
    <w:rsid w:val="005D3E39"/>
    <w:rsid w:val="005D53C8"/>
    <w:rsid w:val="005D640C"/>
    <w:rsid w:val="005D6E23"/>
    <w:rsid w:val="005D76B6"/>
    <w:rsid w:val="005D7916"/>
    <w:rsid w:val="005D7A55"/>
    <w:rsid w:val="005D7ED6"/>
    <w:rsid w:val="005E020C"/>
    <w:rsid w:val="005E0366"/>
    <w:rsid w:val="005E057C"/>
    <w:rsid w:val="005E07E9"/>
    <w:rsid w:val="005E0A5B"/>
    <w:rsid w:val="005E148D"/>
    <w:rsid w:val="005E1837"/>
    <w:rsid w:val="005E1928"/>
    <w:rsid w:val="005E2AB2"/>
    <w:rsid w:val="005E2FA8"/>
    <w:rsid w:val="005E3278"/>
    <w:rsid w:val="005E32E7"/>
    <w:rsid w:val="005E3517"/>
    <w:rsid w:val="005E3563"/>
    <w:rsid w:val="005E3722"/>
    <w:rsid w:val="005E3E13"/>
    <w:rsid w:val="005E4731"/>
    <w:rsid w:val="005E4A71"/>
    <w:rsid w:val="005E4AE8"/>
    <w:rsid w:val="005E561C"/>
    <w:rsid w:val="005E5970"/>
    <w:rsid w:val="005E6262"/>
    <w:rsid w:val="005E62BD"/>
    <w:rsid w:val="005E68C8"/>
    <w:rsid w:val="005E6C51"/>
    <w:rsid w:val="005E7484"/>
    <w:rsid w:val="005E7C36"/>
    <w:rsid w:val="005F001C"/>
    <w:rsid w:val="005F03E1"/>
    <w:rsid w:val="005F0601"/>
    <w:rsid w:val="005F09A9"/>
    <w:rsid w:val="005F13AC"/>
    <w:rsid w:val="005F15F3"/>
    <w:rsid w:val="005F199B"/>
    <w:rsid w:val="005F23FA"/>
    <w:rsid w:val="005F27E5"/>
    <w:rsid w:val="005F2801"/>
    <w:rsid w:val="005F35AB"/>
    <w:rsid w:val="005F386C"/>
    <w:rsid w:val="005F3CF8"/>
    <w:rsid w:val="005F3DAB"/>
    <w:rsid w:val="005F45CA"/>
    <w:rsid w:val="005F46B8"/>
    <w:rsid w:val="005F4868"/>
    <w:rsid w:val="005F4CB8"/>
    <w:rsid w:val="005F4D1B"/>
    <w:rsid w:val="005F4DE5"/>
    <w:rsid w:val="005F501D"/>
    <w:rsid w:val="005F50E6"/>
    <w:rsid w:val="005F5428"/>
    <w:rsid w:val="005F58AA"/>
    <w:rsid w:val="005F5A06"/>
    <w:rsid w:val="005F5A95"/>
    <w:rsid w:val="005F6018"/>
    <w:rsid w:val="005F739A"/>
    <w:rsid w:val="005F7EA1"/>
    <w:rsid w:val="0060017D"/>
    <w:rsid w:val="006003E0"/>
    <w:rsid w:val="00600453"/>
    <w:rsid w:val="00600693"/>
    <w:rsid w:val="0060088C"/>
    <w:rsid w:val="0060142C"/>
    <w:rsid w:val="006014AC"/>
    <w:rsid w:val="00601929"/>
    <w:rsid w:val="00601F4B"/>
    <w:rsid w:val="00602D44"/>
    <w:rsid w:val="00603038"/>
    <w:rsid w:val="006030F6"/>
    <w:rsid w:val="006037DA"/>
    <w:rsid w:val="00603AEF"/>
    <w:rsid w:val="00603D50"/>
    <w:rsid w:val="00603DBF"/>
    <w:rsid w:val="00604247"/>
    <w:rsid w:val="0060463D"/>
    <w:rsid w:val="00604DCB"/>
    <w:rsid w:val="006050A9"/>
    <w:rsid w:val="006054A4"/>
    <w:rsid w:val="00605656"/>
    <w:rsid w:val="0060615B"/>
    <w:rsid w:val="00606857"/>
    <w:rsid w:val="00606CC6"/>
    <w:rsid w:val="00606F20"/>
    <w:rsid w:val="00607454"/>
    <w:rsid w:val="006078E8"/>
    <w:rsid w:val="00607C0E"/>
    <w:rsid w:val="00610186"/>
    <w:rsid w:val="006105E8"/>
    <w:rsid w:val="00610C7C"/>
    <w:rsid w:val="00610DDE"/>
    <w:rsid w:val="00611379"/>
    <w:rsid w:val="0061152F"/>
    <w:rsid w:val="00611603"/>
    <w:rsid w:val="0061166B"/>
    <w:rsid w:val="00611723"/>
    <w:rsid w:val="00611A72"/>
    <w:rsid w:val="00611C0F"/>
    <w:rsid w:val="006123EE"/>
    <w:rsid w:val="0061286F"/>
    <w:rsid w:val="00612883"/>
    <w:rsid w:val="00612920"/>
    <w:rsid w:val="006129A4"/>
    <w:rsid w:val="00612C39"/>
    <w:rsid w:val="00613079"/>
    <w:rsid w:val="00613217"/>
    <w:rsid w:val="006132BB"/>
    <w:rsid w:val="0061333C"/>
    <w:rsid w:val="006134DA"/>
    <w:rsid w:val="00613E5F"/>
    <w:rsid w:val="006144D9"/>
    <w:rsid w:val="0061454B"/>
    <w:rsid w:val="006146BC"/>
    <w:rsid w:val="00614A8D"/>
    <w:rsid w:val="006152D3"/>
    <w:rsid w:val="00616734"/>
    <w:rsid w:val="0061680C"/>
    <w:rsid w:val="00616A98"/>
    <w:rsid w:val="00617238"/>
    <w:rsid w:val="0061728C"/>
    <w:rsid w:val="006174DF"/>
    <w:rsid w:val="00617699"/>
    <w:rsid w:val="00617813"/>
    <w:rsid w:val="00617D47"/>
    <w:rsid w:val="00617D9E"/>
    <w:rsid w:val="00621563"/>
    <w:rsid w:val="00621AD5"/>
    <w:rsid w:val="00621D98"/>
    <w:rsid w:val="006227CB"/>
    <w:rsid w:val="006227DD"/>
    <w:rsid w:val="00622AEA"/>
    <w:rsid w:val="0062332B"/>
    <w:rsid w:val="00623384"/>
    <w:rsid w:val="00623D64"/>
    <w:rsid w:val="00624016"/>
    <w:rsid w:val="006245F7"/>
    <w:rsid w:val="00625162"/>
    <w:rsid w:val="00625878"/>
    <w:rsid w:val="00625AA9"/>
    <w:rsid w:val="00625FEB"/>
    <w:rsid w:val="00626303"/>
    <w:rsid w:val="00626A2C"/>
    <w:rsid w:val="00626DC3"/>
    <w:rsid w:val="006276A5"/>
    <w:rsid w:val="00627D98"/>
    <w:rsid w:val="006301CC"/>
    <w:rsid w:val="00631D25"/>
    <w:rsid w:val="00632050"/>
    <w:rsid w:val="0063230C"/>
    <w:rsid w:val="0063296D"/>
    <w:rsid w:val="0063345E"/>
    <w:rsid w:val="00633C9F"/>
    <w:rsid w:val="00633D88"/>
    <w:rsid w:val="00633F87"/>
    <w:rsid w:val="00634BFA"/>
    <w:rsid w:val="00635CE8"/>
    <w:rsid w:val="00635DCF"/>
    <w:rsid w:val="006367CE"/>
    <w:rsid w:val="00637072"/>
    <w:rsid w:val="006371D7"/>
    <w:rsid w:val="0063720B"/>
    <w:rsid w:val="0063720F"/>
    <w:rsid w:val="00637ED7"/>
    <w:rsid w:val="00637FC6"/>
    <w:rsid w:val="00640115"/>
    <w:rsid w:val="006401EF"/>
    <w:rsid w:val="006402F7"/>
    <w:rsid w:val="00640CE8"/>
    <w:rsid w:val="00641B00"/>
    <w:rsid w:val="0064227D"/>
    <w:rsid w:val="00642E73"/>
    <w:rsid w:val="0064350C"/>
    <w:rsid w:val="006438E3"/>
    <w:rsid w:val="00643AE2"/>
    <w:rsid w:val="00644569"/>
    <w:rsid w:val="00644DC8"/>
    <w:rsid w:val="00645266"/>
    <w:rsid w:val="0064609A"/>
    <w:rsid w:val="00646146"/>
    <w:rsid w:val="00646337"/>
    <w:rsid w:val="0064678D"/>
    <w:rsid w:val="006467BD"/>
    <w:rsid w:val="00646F10"/>
    <w:rsid w:val="0064779F"/>
    <w:rsid w:val="006502C0"/>
    <w:rsid w:val="00650A3C"/>
    <w:rsid w:val="00650CFC"/>
    <w:rsid w:val="006511FD"/>
    <w:rsid w:val="006517C0"/>
    <w:rsid w:val="0065209C"/>
    <w:rsid w:val="00652560"/>
    <w:rsid w:val="00652C65"/>
    <w:rsid w:val="00652E9F"/>
    <w:rsid w:val="006533DC"/>
    <w:rsid w:val="00654062"/>
    <w:rsid w:val="006543C7"/>
    <w:rsid w:val="006545A2"/>
    <w:rsid w:val="006557CF"/>
    <w:rsid w:val="006558A3"/>
    <w:rsid w:val="00655B64"/>
    <w:rsid w:val="00655DAE"/>
    <w:rsid w:val="006562A7"/>
    <w:rsid w:val="006563C2"/>
    <w:rsid w:val="006565FF"/>
    <w:rsid w:val="0065704C"/>
    <w:rsid w:val="0065733C"/>
    <w:rsid w:val="00657378"/>
    <w:rsid w:val="00657661"/>
    <w:rsid w:val="006578A9"/>
    <w:rsid w:val="00657C60"/>
    <w:rsid w:val="00657F81"/>
    <w:rsid w:val="006603E7"/>
    <w:rsid w:val="00660682"/>
    <w:rsid w:val="0066094C"/>
    <w:rsid w:val="00660E92"/>
    <w:rsid w:val="006627D5"/>
    <w:rsid w:val="00662BC0"/>
    <w:rsid w:val="00663BE0"/>
    <w:rsid w:val="00664163"/>
    <w:rsid w:val="00665C88"/>
    <w:rsid w:val="006662CE"/>
    <w:rsid w:val="0066699E"/>
    <w:rsid w:val="006677E5"/>
    <w:rsid w:val="006679B1"/>
    <w:rsid w:val="00667D7F"/>
    <w:rsid w:val="006706B2"/>
    <w:rsid w:val="006710F2"/>
    <w:rsid w:val="006714D6"/>
    <w:rsid w:val="00671A3D"/>
    <w:rsid w:val="00671E09"/>
    <w:rsid w:val="00672824"/>
    <w:rsid w:val="00672EDD"/>
    <w:rsid w:val="0067374E"/>
    <w:rsid w:val="00673C46"/>
    <w:rsid w:val="006740AB"/>
    <w:rsid w:val="00674252"/>
    <w:rsid w:val="0067461C"/>
    <w:rsid w:val="006749D3"/>
    <w:rsid w:val="00674FD5"/>
    <w:rsid w:val="0067542B"/>
    <w:rsid w:val="00675AA0"/>
    <w:rsid w:val="00676741"/>
    <w:rsid w:val="00676910"/>
    <w:rsid w:val="0067724C"/>
    <w:rsid w:val="00677354"/>
    <w:rsid w:val="006774D6"/>
    <w:rsid w:val="00677823"/>
    <w:rsid w:val="00677882"/>
    <w:rsid w:val="00677CFF"/>
    <w:rsid w:val="0068035C"/>
    <w:rsid w:val="006810EA"/>
    <w:rsid w:val="006810F8"/>
    <w:rsid w:val="00681C1D"/>
    <w:rsid w:val="006824CE"/>
    <w:rsid w:val="00682808"/>
    <w:rsid w:val="0068290A"/>
    <w:rsid w:val="00682B4A"/>
    <w:rsid w:val="006830E0"/>
    <w:rsid w:val="0068339A"/>
    <w:rsid w:val="006834F5"/>
    <w:rsid w:val="00683600"/>
    <w:rsid w:val="00683BC2"/>
    <w:rsid w:val="00684064"/>
    <w:rsid w:val="00684182"/>
    <w:rsid w:val="00684365"/>
    <w:rsid w:val="006855C6"/>
    <w:rsid w:val="00685737"/>
    <w:rsid w:val="00685B59"/>
    <w:rsid w:val="00685CB2"/>
    <w:rsid w:val="00686F6A"/>
    <w:rsid w:val="00687089"/>
    <w:rsid w:val="00687306"/>
    <w:rsid w:val="00687AF4"/>
    <w:rsid w:val="00687BAC"/>
    <w:rsid w:val="0069006C"/>
    <w:rsid w:val="006900E4"/>
    <w:rsid w:val="00690389"/>
    <w:rsid w:val="00691644"/>
    <w:rsid w:val="0069288E"/>
    <w:rsid w:val="00693888"/>
    <w:rsid w:val="00693F05"/>
    <w:rsid w:val="00694DB6"/>
    <w:rsid w:val="00694E8B"/>
    <w:rsid w:val="00694F1D"/>
    <w:rsid w:val="00695ED1"/>
    <w:rsid w:val="00696036"/>
    <w:rsid w:val="006962E3"/>
    <w:rsid w:val="006967A7"/>
    <w:rsid w:val="006967CF"/>
    <w:rsid w:val="00696A4D"/>
    <w:rsid w:val="006976CD"/>
    <w:rsid w:val="0069785F"/>
    <w:rsid w:val="006A01D0"/>
    <w:rsid w:val="006A0A45"/>
    <w:rsid w:val="006A0B29"/>
    <w:rsid w:val="006A0D74"/>
    <w:rsid w:val="006A1154"/>
    <w:rsid w:val="006A136F"/>
    <w:rsid w:val="006A220F"/>
    <w:rsid w:val="006A2CE7"/>
    <w:rsid w:val="006A351F"/>
    <w:rsid w:val="006A38A2"/>
    <w:rsid w:val="006A4A89"/>
    <w:rsid w:val="006A4ED6"/>
    <w:rsid w:val="006A514D"/>
    <w:rsid w:val="006A54F4"/>
    <w:rsid w:val="006A5536"/>
    <w:rsid w:val="006A55D7"/>
    <w:rsid w:val="006A5BF1"/>
    <w:rsid w:val="006A5F70"/>
    <w:rsid w:val="006A6197"/>
    <w:rsid w:val="006A7267"/>
    <w:rsid w:val="006A78B1"/>
    <w:rsid w:val="006A7A85"/>
    <w:rsid w:val="006A7BC9"/>
    <w:rsid w:val="006A7CFF"/>
    <w:rsid w:val="006A7F12"/>
    <w:rsid w:val="006B0259"/>
    <w:rsid w:val="006B059B"/>
    <w:rsid w:val="006B1872"/>
    <w:rsid w:val="006B2568"/>
    <w:rsid w:val="006B2905"/>
    <w:rsid w:val="006B35FF"/>
    <w:rsid w:val="006B3869"/>
    <w:rsid w:val="006B3C13"/>
    <w:rsid w:val="006B4020"/>
    <w:rsid w:val="006B4605"/>
    <w:rsid w:val="006B4B9A"/>
    <w:rsid w:val="006B54E5"/>
    <w:rsid w:val="006B69FB"/>
    <w:rsid w:val="006B7734"/>
    <w:rsid w:val="006C0242"/>
    <w:rsid w:val="006C0717"/>
    <w:rsid w:val="006C0750"/>
    <w:rsid w:val="006C120C"/>
    <w:rsid w:val="006C1BC6"/>
    <w:rsid w:val="006C1D72"/>
    <w:rsid w:val="006C1E0D"/>
    <w:rsid w:val="006C1E86"/>
    <w:rsid w:val="006C2023"/>
    <w:rsid w:val="006C211C"/>
    <w:rsid w:val="006C21A0"/>
    <w:rsid w:val="006C28E7"/>
    <w:rsid w:val="006C2E3A"/>
    <w:rsid w:val="006C3173"/>
    <w:rsid w:val="006C3381"/>
    <w:rsid w:val="006C34BB"/>
    <w:rsid w:val="006C369E"/>
    <w:rsid w:val="006C3931"/>
    <w:rsid w:val="006C3940"/>
    <w:rsid w:val="006C3A2A"/>
    <w:rsid w:val="006C3B2A"/>
    <w:rsid w:val="006C3D2B"/>
    <w:rsid w:val="006C4DFA"/>
    <w:rsid w:val="006C5BEA"/>
    <w:rsid w:val="006C65BF"/>
    <w:rsid w:val="006D02CA"/>
    <w:rsid w:val="006D0F70"/>
    <w:rsid w:val="006D1661"/>
    <w:rsid w:val="006D1835"/>
    <w:rsid w:val="006D2A1C"/>
    <w:rsid w:val="006D2EC6"/>
    <w:rsid w:val="006D2F20"/>
    <w:rsid w:val="006D34BF"/>
    <w:rsid w:val="006D3992"/>
    <w:rsid w:val="006D3A97"/>
    <w:rsid w:val="006D3B85"/>
    <w:rsid w:val="006D42FF"/>
    <w:rsid w:val="006D45ED"/>
    <w:rsid w:val="006D50F1"/>
    <w:rsid w:val="006D6B60"/>
    <w:rsid w:val="006D6BAB"/>
    <w:rsid w:val="006D6FC3"/>
    <w:rsid w:val="006E06AB"/>
    <w:rsid w:val="006E1042"/>
    <w:rsid w:val="006E147B"/>
    <w:rsid w:val="006E17FE"/>
    <w:rsid w:val="006E1898"/>
    <w:rsid w:val="006E1A3F"/>
    <w:rsid w:val="006E2105"/>
    <w:rsid w:val="006E26EB"/>
    <w:rsid w:val="006E2865"/>
    <w:rsid w:val="006E28D9"/>
    <w:rsid w:val="006E2BBB"/>
    <w:rsid w:val="006E2E27"/>
    <w:rsid w:val="006E457D"/>
    <w:rsid w:val="006E4C1D"/>
    <w:rsid w:val="006E5564"/>
    <w:rsid w:val="006E61F4"/>
    <w:rsid w:val="006E7641"/>
    <w:rsid w:val="006E7F5F"/>
    <w:rsid w:val="006F02B0"/>
    <w:rsid w:val="006F09C2"/>
    <w:rsid w:val="006F1341"/>
    <w:rsid w:val="006F162A"/>
    <w:rsid w:val="006F1F2E"/>
    <w:rsid w:val="006F265F"/>
    <w:rsid w:val="006F2F2D"/>
    <w:rsid w:val="006F3643"/>
    <w:rsid w:val="006F3B7B"/>
    <w:rsid w:val="006F3E5F"/>
    <w:rsid w:val="006F3FD6"/>
    <w:rsid w:val="006F493C"/>
    <w:rsid w:val="006F4B98"/>
    <w:rsid w:val="006F4D6B"/>
    <w:rsid w:val="006F558A"/>
    <w:rsid w:val="006F6654"/>
    <w:rsid w:val="006F66A4"/>
    <w:rsid w:val="006F7536"/>
    <w:rsid w:val="00700035"/>
    <w:rsid w:val="00700267"/>
    <w:rsid w:val="00700964"/>
    <w:rsid w:val="0070096E"/>
    <w:rsid w:val="00700A85"/>
    <w:rsid w:val="00700EC3"/>
    <w:rsid w:val="00700F98"/>
    <w:rsid w:val="0070121B"/>
    <w:rsid w:val="00701A7E"/>
    <w:rsid w:val="00701B8E"/>
    <w:rsid w:val="00701DF1"/>
    <w:rsid w:val="007029C6"/>
    <w:rsid w:val="00702D69"/>
    <w:rsid w:val="00703275"/>
    <w:rsid w:val="007034C1"/>
    <w:rsid w:val="00703613"/>
    <w:rsid w:val="0070378C"/>
    <w:rsid w:val="00703B1B"/>
    <w:rsid w:val="00703B5D"/>
    <w:rsid w:val="007042F9"/>
    <w:rsid w:val="007043FF"/>
    <w:rsid w:val="0070461E"/>
    <w:rsid w:val="00705377"/>
    <w:rsid w:val="00705523"/>
    <w:rsid w:val="00705C35"/>
    <w:rsid w:val="0070689B"/>
    <w:rsid w:val="007075D6"/>
    <w:rsid w:val="00707FC3"/>
    <w:rsid w:val="00710520"/>
    <w:rsid w:val="00710612"/>
    <w:rsid w:val="00710EA8"/>
    <w:rsid w:val="007114C5"/>
    <w:rsid w:val="007118DE"/>
    <w:rsid w:val="00711C3A"/>
    <w:rsid w:val="00711CC6"/>
    <w:rsid w:val="00712507"/>
    <w:rsid w:val="00712706"/>
    <w:rsid w:val="0071299D"/>
    <w:rsid w:val="007137AD"/>
    <w:rsid w:val="00713811"/>
    <w:rsid w:val="00713B8B"/>
    <w:rsid w:val="00714A18"/>
    <w:rsid w:val="007150BE"/>
    <w:rsid w:val="00715554"/>
    <w:rsid w:val="00715608"/>
    <w:rsid w:val="007157FB"/>
    <w:rsid w:val="00715B1E"/>
    <w:rsid w:val="00716D50"/>
    <w:rsid w:val="00717597"/>
    <w:rsid w:val="00717E7B"/>
    <w:rsid w:val="00720259"/>
    <w:rsid w:val="00720CD4"/>
    <w:rsid w:val="00721613"/>
    <w:rsid w:val="007216CC"/>
    <w:rsid w:val="0072204D"/>
    <w:rsid w:val="00722353"/>
    <w:rsid w:val="00722501"/>
    <w:rsid w:val="00722C72"/>
    <w:rsid w:val="00722E78"/>
    <w:rsid w:val="00723ABF"/>
    <w:rsid w:val="007242A4"/>
    <w:rsid w:val="00724384"/>
    <w:rsid w:val="00724890"/>
    <w:rsid w:val="0072497A"/>
    <w:rsid w:val="00724D6B"/>
    <w:rsid w:val="00725463"/>
    <w:rsid w:val="007259AE"/>
    <w:rsid w:val="00725D53"/>
    <w:rsid w:val="00725FB0"/>
    <w:rsid w:val="00726784"/>
    <w:rsid w:val="00727414"/>
    <w:rsid w:val="007275B3"/>
    <w:rsid w:val="00727712"/>
    <w:rsid w:val="0072792E"/>
    <w:rsid w:val="00730351"/>
    <w:rsid w:val="007304B6"/>
    <w:rsid w:val="007308B2"/>
    <w:rsid w:val="00731194"/>
    <w:rsid w:val="00731689"/>
    <w:rsid w:val="0073175A"/>
    <w:rsid w:val="00732604"/>
    <w:rsid w:val="00732609"/>
    <w:rsid w:val="00732AB9"/>
    <w:rsid w:val="00732D4F"/>
    <w:rsid w:val="00733971"/>
    <w:rsid w:val="00734816"/>
    <w:rsid w:val="00735CF3"/>
    <w:rsid w:val="00736AA7"/>
    <w:rsid w:val="00737657"/>
    <w:rsid w:val="00737C3C"/>
    <w:rsid w:val="00740796"/>
    <w:rsid w:val="00740C5B"/>
    <w:rsid w:val="007412E9"/>
    <w:rsid w:val="00741784"/>
    <w:rsid w:val="007417F5"/>
    <w:rsid w:val="00741FEC"/>
    <w:rsid w:val="00742372"/>
    <w:rsid w:val="00742395"/>
    <w:rsid w:val="00742D18"/>
    <w:rsid w:val="00743314"/>
    <w:rsid w:val="00743ADE"/>
    <w:rsid w:val="00743BE9"/>
    <w:rsid w:val="00744E29"/>
    <w:rsid w:val="00744F76"/>
    <w:rsid w:val="007453FF"/>
    <w:rsid w:val="00745467"/>
    <w:rsid w:val="0074752F"/>
    <w:rsid w:val="00747642"/>
    <w:rsid w:val="0075079B"/>
    <w:rsid w:val="007508E2"/>
    <w:rsid w:val="00750CD8"/>
    <w:rsid w:val="00750DDB"/>
    <w:rsid w:val="0075135E"/>
    <w:rsid w:val="00751758"/>
    <w:rsid w:val="00751867"/>
    <w:rsid w:val="00751E94"/>
    <w:rsid w:val="00752471"/>
    <w:rsid w:val="00752481"/>
    <w:rsid w:val="00752904"/>
    <w:rsid w:val="00753417"/>
    <w:rsid w:val="00753828"/>
    <w:rsid w:val="00753C39"/>
    <w:rsid w:val="0075412C"/>
    <w:rsid w:val="007545BF"/>
    <w:rsid w:val="00754776"/>
    <w:rsid w:val="007549D5"/>
    <w:rsid w:val="00754B5E"/>
    <w:rsid w:val="00754F65"/>
    <w:rsid w:val="007552D4"/>
    <w:rsid w:val="007554CD"/>
    <w:rsid w:val="007556DC"/>
    <w:rsid w:val="007558A9"/>
    <w:rsid w:val="00755A9D"/>
    <w:rsid w:val="00755EEE"/>
    <w:rsid w:val="007561DC"/>
    <w:rsid w:val="007561E0"/>
    <w:rsid w:val="00756CC5"/>
    <w:rsid w:val="00756CC7"/>
    <w:rsid w:val="0075721F"/>
    <w:rsid w:val="007574A1"/>
    <w:rsid w:val="007577B2"/>
    <w:rsid w:val="00757EA7"/>
    <w:rsid w:val="00760ECB"/>
    <w:rsid w:val="00761B4A"/>
    <w:rsid w:val="00762916"/>
    <w:rsid w:val="00763326"/>
    <w:rsid w:val="007642D6"/>
    <w:rsid w:val="007647DA"/>
    <w:rsid w:val="007648B7"/>
    <w:rsid w:val="00764F0A"/>
    <w:rsid w:val="00765433"/>
    <w:rsid w:val="00766740"/>
    <w:rsid w:val="007669B9"/>
    <w:rsid w:val="00766F46"/>
    <w:rsid w:val="00770D70"/>
    <w:rsid w:val="00771457"/>
    <w:rsid w:val="00771AD6"/>
    <w:rsid w:val="00771B26"/>
    <w:rsid w:val="00771B9C"/>
    <w:rsid w:val="00771ECD"/>
    <w:rsid w:val="00772340"/>
    <w:rsid w:val="00772602"/>
    <w:rsid w:val="00772B96"/>
    <w:rsid w:val="00772E04"/>
    <w:rsid w:val="00772E22"/>
    <w:rsid w:val="00773521"/>
    <w:rsid w:val="007736DA"/>
    <w:rsid w:val="007747AF"/>
    <w:rsid w:val="00774AA0"/>
    <w:rsid w:val="00774EAD"/>
    <w:rsid w:val="0077570E"/>
    <w:rsid w:val="0077584D"/>
    <w:rsid w:val="0077613E"/>
    <w:rsid w:val="007768A0"/>
    <w:rsid w:val="00776D14"/>
    <w:rsid w:val="00776DF5"/>
    <w:rsid w:val="0077734A"/>
    <w:rsid w:val="00777A43"/>
    <w:rsid w:val="00777C97"/>
    <w:rsid w:val="00780008"/>
    <w:rsid w:val="007802FD"/>
    <w:rsid w:val="00780967"/>
    <w:rsid w:val="00780FDF"/>
    <w:rsid w:val="00781016"/>
    <w:rsid w:val="007824DA"/>
    <w:rsid w:val="00783001"/>
    <w:rsid w:val="00783104"/>
    <w:rsid w:val="0078313A"/>
    <w:rsid w:val="0078318B"/>
    <w:rsid w:val="007832B1"/>
    <w:rsid w:val="00783518"/>
    <w:rsid w:val="00783C52"/>
    <w:rsid w:val="00783F82"/>
    <w:rsid w:val="00784348"/>
    <w:rsid w:val="00784D7A"/>
    <w:rsid w:val="0078504F"/>
    <w:rsid w:val="00785AAB"/>
    <w:rsid w:val="0078679B"/>
    <w:rsid w:val="007868BC"/>
    <w:rsid w:val="00786CA7"/>
    <w:rsid w:val="00787027"/>
    <w:rsid w:val="007874C1"/>
    <w:rsid w:val="007874CE"/>
    <w:rsid w:val="00787726"/>
    <w:rsid w:val="007906CF"/>
    <w:rsid w:val="00790CAA"/>
    <w:rsid w:val="007911AF"/>
    <w:rsid w:val="00791464"/>
    <w:rsid w:val="007918EC"/>
    <w:rsid w:val="007921B8"/>
    <w:rsid w:val="007929CC"/>
    <w:rsid w:val="00792DFD"/>
    <w:rsid w:val="00793176"/>
    <w:rsid w:val="00793351"/>
    <w:rsid w:val="00793363"/>
    <w:rsid w:val="00794ED0"/>
    <w:rsid w:val="0079525C"/>
    <w:rsid w:val="00795445"/>
    <w:rsid w:val="007955D4"/>
    <w:rsid w:val="007957F0"/>
    <w:rsid w:val="00795C62"/>
    <w:rsid w:val="00795D25"/>
    <w:rsid w:val="007968AD"/>
    <w:rsid w:val="0079699E"/>
    <w:rsid w:val="00796FB2"/>
    <w:rsid w:val="0079721F"/>
    <w:rsid w:val="00797647"/>
    <w:rsid w:val="00797E3E"/>
    <w:rsid w:val="00797E4A"/>
    <w:rsid w:val="007A0857"/>
    <w:rsid w:val="007A096D"/>
    <w:rsid w:val="007A0B95"/>
    <w:rsid w:val="007A0BB2"/>
    <w:rsid w:val="007A0FDD"/>
    <w:rsid w:val="007A0FED"/>
    <w:rsid w:val="007A1F60"/>
    <w:rsid w:val="007A264E"/>
    <w:rsid w:val="007A2D86"/>
    <w:rsid w:val="007A2F03"/>
    <w:rsid w:val="007A361A"/>
    <w:rsid w:val="007A41CC"/>
    <w:rsid w:val="007A43CD"/>
    <w:rsid w:val="007A4766"/>
    <w:rsid w:val="007A4BC9"/>
    <w:rsid w:val="007A4CDA"/>
    <w:rsid w:val="007A51B0"/>
    <w:rsid w:val="007A52AC"/>
    <w:rsid w:val="007A5F4E"/>
    <w:rsid w:val="007A61C7"/>
    <w:rsid w:val="007A6C57"/>
    <w:rsid w:val="007A784F"/>
    <w:rsid w:val="007B01FD"/>
    <w:rsid w:val="007B042F"/>
    <w:rsid w:val="007B0A60"/>
    <w:rsid w:val="007B1532"/>
    <w:rsid w:val="007B1C62"/>
    <w:rsid w:val="007B215D"/>
    <w:rsid w:val="007B28C3"/>
    <w:rsid w:val="007B2C20"/>
    <w:rsid w:val="007B32C6"/>
    <w:rsid w:val="007B3AF2"/>
    <w:rsid w:val="007B3FC7"/>
    <w:rsid w:val="007B4396"/>
    <w:rsid w:val="007B4504"/>
    <w:rsid w:val="007B4516"/>
    <w:rsid w:val="007B4968"/>
    <w:rsid w:val="007B4CDA"/>
    <w:rsid w:val="007B4DCB"/>
    <w:rsid w:val="007B51A1"/>
    <w:rsid w:val="007B52F9"/>
    <w:rsid w:val="007B5414"/>
    <w:rsid w:val="007B572C"/>
    <w:rsid w:val="007B5E0F"/>
    <w:rsid w:val="007B629F"/>
    <w:rsid w:val="007B6AA8"/>
    <w:rsid w:val="007B6E13"/>
    <w:rsid w:val="007B6EDD"/>
    <w:rsid w:val="007B7852"/>
    <w:rsid w:val="007B7BF1"/>
    <w:rsid w:val="007B7DF9"/>
    <w:rsid w:val="007B7FE8"/>
    <w:rsid w:val="007C0234"/>
    <w:rsid w:val="007C02A6"/>
    <w:rsid w:val="007C1636"/>
    <w:rsid w:val="007C1A0C"/>
    <w:rsid w:val="007C1F32"/>
    <w:rsid w:val="007C2214"/>
    <w:rsid w:val="007C3409"/>
    <w:rsid w:val="007C35B1"/>
    <w:rsid w:val="007C35BF"/>
    <w:rsid w:val="007C3947"/>
    <w:rsid w:val="007C39EC"/>
    <w:rsid w:val="007C4B8D"/>
    <w:rsid w:val="007C5A58"/>
    <w:rsid w:val="007C6555"/>
    <w:rsid w:val="007C65DC"/>
    <w:rsid w:val="007C713A"/>
    <w:rsid w:val="007C736D"/>
    <w:rsid w:val="007C73E6"/>
    <w:rsid w:val="007C798E"/>
    <w:rsid w:val="007C7E71"/>
    <w:rsid w:val="007D03D7"/>
    <w:rsid w:val="007D08A2"/>
    <w:rsid w:val="007D0BB1"/>
    <w:rsid w:val="007D0D9F"/>
    <w:rsid w:val="007D12E0"/>
    <w:rsid w:val="007D258C"/>
    <w:rsid w:val="007D39E8"/>
    <w:rsid w:val="007D3CC2"/>
    <w:rsid w:val="007D4088"/>
    <w:rsid w:val="007D4BDC"/>
    <w:rsid w:val="007D4F85"/>
    <w:rsid w:val="007D4FAC"/>
    <w:rsid w:val="007D529F"/>
    <w:rsid w:val="007D540B"/>
    <w:rsid w:val="007D548C"/>
    <w:rsid w:val="007D5563"/>
    <w:rsid w:val="007D59E3"/>
    <w:rsid w:val="007D6105"/>
    <w:rsid w:val="007D6228"/>
    <w:rsid w:val="007D66D8"/>
    <w:rsid w:val="007D69AB"/>
    <w:rsid w:val="007D6FDF"/>
    <w:rsid w:val="007D7908"/>
    <w:rsid w:val="007D7CC8"/>
    <w:rsid w:val="007D7EA9"/>
    <w:rsid w:val="007E0120"/>
    <w:rsid w:val="007E04C6"/>
    <w:rsid w:val="007E05F0"/>
    <w:rsid w:val="007E1BA5"/>
    <w:rsid w:val="007E22B3"/>
    <w:rsid w:val="007E276A"/>
    <w:rsid w:val="007E46E6"/>
    <w:rsid w:val="007E4DD3"/>
    <w:rsid w:val="007E4EE2"/>
    <w:rsid w:val="007E584B"/>
    <w:rsid w:val="007E73FB"/>
    <w:rsid w:val="007E7B22"/>
    <w:rsid w:val="007E7BBD"/>
    <w:rsid w:val="007F0172"/>
    <w:rsid w:val="007F067A"/>
    <w:rsid w:val="007F16E7"/>
    <w:rsid w:val="007F2C82"/>
    <w:rsid w:val="007F31F4"/>
    <w:rsid w:val="007F32E3"/>
    <w:rsid w:val="007F4107"/>
    <w:rsid w:val="007F45BA"/>
    <w:rsid w:val="007F4A14"/>
    <w:rsid w:val="007F4ED7"/>
    <w:rsid w:val="007F5044"/>
    <w:rsid w:val="007F51C7"/>
    <w:rsid w:val="007F541E"/>
    <w:rsid w:val="007F58A7"/>
    <w:rsid w:val="007F5EAA"/>
    <w:rsid w:val="007F5ED1"/>
    <w:rsid w:val="007F62C1"/>
    <w:rsid w:val="007F63AD"/>
    <w:rsid w:val="007F6C86"/>
    <w:rsid w:val="007F7008"/>
    <w:rsid w:val="007F7250"/>
    <w:rsid w:val="007F780D"/>
    <w:rsid w:val="008004D0"/>
    <w:rsid w:val="00800606"/>
    <w:rsid w:val="00800E8A"/>
    <w:rsid w:val="008013FC"/>
    <w:rsid w:val="00801482"/>
    <w:rsid w:val="00801B26"/>
    <w:rsid w:val="00801B38"/>
    <w:rsid w:val="00801E3A"/>
    <w:rsid w:val="00802018"/>
    <w:rsid w:val="00802B51"/>
    <w:rsid w:val="0080354F"/>
    <w:rsid w:val="0080372F"/>
    <w:rsid w:val="00803E05"/>
    <w:rsid w:val="00804136"/>
    <w:rsid w:val="008041D3"/>
    <w:rsid w:val="00804C7B"/>
    <w:rsid w:val="00805546"/>
    <w:rsid w:val="0080577C"/>
    <w:rsid w:val="00805808"/>
    <w:rsid w:val="008059C2"/>
    <w:rsid w:val="00805EA6"/>
    <w:rsid w:val="008060BC"/>
    <w:rsid w:val="00806AA9"/>
    <w:rsid w:val="00806F0C"/>
    <w:rsid w:val="00807D5A"/>
    <w:rsid w:val="00807E3A"/>
    <w:rsid w:val="0081002E"/>
    <w:rsid w:val="008104EC"/>
    <w:rsid w:val="008105C0"/>
    <w:rsid w:val="008105D7"/>
    <w:rsid w:val="00811422"/>
    <w:rsid w:val="00811B35"/>
    <w:rsid w:val="00812063"/>
    <w:rsid w:val="00812531"/>
    <w:rsid w:val="00812CB3"/>
    <w:rsid w:val="00812D72"/>
    <w:rsid w:val="00812D90"/>
    <w:rsid w:val="008138CC"/>
    <w:rsid w:val="00813AE2"/>
    <w:rsid w:val="0081408E"/>
    <w:rsid w:val="00814158"/>
    <w:rsid w:val="00814367"/>
    <w:rsid w:val="008149E4"/>
    <w:rsid w:val="00814C0C"/>
    <w:rsid w:val="00815257"/>
    <w:rsid w:val="00815BF6"/>
    <w:rsid w:val="00816744"/>
    <w:rsid w:val="00816A59"/>
    <w:rsid w:val="00816B1E"/>
    <w:rsid w:val="00816B63"/>
    <w:rsid w:val="00816D06"/>
    <w:rsid w:val="00816D8F"/>
    <w:rsid w:val="00817393"/>
    <w:rsid w:val="00817A8A"/>
    <w:rsid w:val="00817CB2"/>
    <w:rsid w:val="008201B9"/>
    <w:rsid w:val="008205D2"/>
    <w:rsid w:val="008207C8"/>
    <w:rsid w:val="00820A39"/>
    <w:rsid w:val="00821290"/>
    <w:rsid w:val="00821A1E"/>
    <w:rsid w:val="00821B71"/>
    <w:rsid w:val="00821D31"/>
    <w:rsid w:val="00821DA8"/>
    <w:rsid w:val="00823BFB"/>
    <w:rsid w:val="00823CC3"/>
    <w:rsid w:val="008241FA"/>
    <w:rsid w:val="0082463A"/>
    <w:rsid w:val="00824ECC"/>
    <w:rsid w:val="00825521"/>
    <w:rsid w:val="008259A1"/>
    <w:rsid w:val="00825B9D"/>
    <w:rsid w:val="00825DCD"/>
    <w:rsid w:val="00825FEC"/>
    <w:rsid w:val="00826250"/>
    <w:rsid w:val="00827682"/>
    <w:rsid w:val="00827C16"/>
    <w:rsid w:val="00827E4C"/>
    <w:rsid w:val="00830536"/>
    <w:rsid w:val="00830545"/>
    <w:rsid w:val="008307B1"/>
    <w:rsid w:val="00830831"/>
    <w:rsid w:val="00830832"/>
    <w:rsid w:val="0083093B"/>
    <w:rsid w:val="00830C24"/>
    <w:rsid w:val="00830FF3"/>
    <w:rsid w:val="00831A06"/>
    <w:rsid w:val="00831BA0"/>
    <w:rsid w:val="00831D1E"/>
    <w:rsid w:val="00831F23"/>
    <w:rsid w:val="0083255B"/>
    <w:rsid w:val="008326CE"/>
    <w:rsid w:val="00832835"/>
    <w:rsid w:val="00832FA3"/>
    <w:rsid w:val="0083325B"/>
    <w:rsid w:val="00833B98"/>
    <w:rsid w:val="008343F6"/>
    <w:rsid w:val="008344A0"/>
    <w:rsid w:val="008350AA"/>
    <w:rsid w:val="00835153"/>
    <w:rsid w:val="008358E4"/>
    <w:rsid w:val="00836815"/>
    <w:rsid w:val="00836A97"/>
    <w:rsid w:val="00836AF3"/>
    <w:rsid w:val="00836D4A"/>
    <w:rsid w:val="008375EC"/>
    <w:rsid w:val="00840542"/>
    <w:rsid w:val="00840702"/>
    <w:rsid w:val="00840925"/>
    <w:rsid w:val="00840A47"/>
    <w:rsid w:val="00840C97"/>
    <w:rsid w:val="00840F15"/>
    <w:rsid w:val="00841CE0"/>
    <w:rsid w:val="008420E0"/>
    <w:rsid w:val="00842194"/>
    <w:rsid w:val="0084265F"/>
    <w:rsid w:val="00842972"/>
    <w:rsid w:val="00842D73"/>
    <w:rsid w:val="00843206"/>
    <w:rsid w:val="008439E0"/>
    <w:rsid w:val="00843E15"/>
    <w:rsid w:val="0084416A"/>
    <w:rsid w:val="008443EA"/>
    <w:rsid w:val="00844D4F"/>
    <w:rsid w:val="00844DD9"/>
    <w:rsid w:val="00844E9F"/>
    <w:rsid w:val="00844F64"/>
    <w:rsid w:val="008453DD"/>
    <w:rsid w:val="008454EB"/>
    <w:rsid w:val="00845BD0"/>
    <w:rsid w:val="00845CE0"/>
    <w:rsid w:val="00846340"/>
    <w:rsid w:val="008467DB"/>
    <w:rsid w:val="0084732A"/>
    <w:rsid w:val="008473D8"/>
    <w:rsid w:val="0084754F"/>
    <w:rsid w:val="00847864"/>
    <w:rsid w:val="0084791B"/>
    <w:rsid w:val="008506E7"/>
    <w:rsid w:val="00850978"/>
    <w:rsid w:val="00850C2E"/>
    <w:rsid w:val="00850D1F"/>
    <w:rsid w:val="0085105E"/>
    <w:rsid w:val="0085124C"/>
    <w:rsid w:val="00852307"/>
    <w:rsid w:val="0085250D"/>
    <w:rsid w:val="0085338F"/>
    <w:rsid w:val="0085362B"/>
    <w:rsid w:val="00853920"/>
    <w:rsid w:val="00853CA1"/>
    <w:rsid w:val="008540F5"/>
    <w:rsid w:val="00854542"/>
    <w:rsid w:val="00854992"/>
    <w:rsid w:val="00854E27"/>
    <w:rsid w:val="00854EE5"/>
    <w:rsid w:val="00854F54"/>
    <w:rsid w:val="00854F56"/>
    <w:rsid w:val="008552D4"/>
    <w:rsid w:val="008557FE"/>
    <w:rsid w:val="00855B5D"/>
    <w:rsid w:val="0085643A"/>
    <w:rsid w:val="00857081"/>
    <w:rsid w:val="00857A83"/>
    <w:rsid w:val="00857C0F"/>
    <w:rsid w:val="008602FE"/>
    <w:rsid w:val="00860D41"/>
    <w:rsid w:val="00860FB8"/>
    <w:rsid w:val="00861A2E"/>
    <w:rsid w:val="00861B4D"/>
    <w:rsid w:val="00861C79"/>
    <w:rsid w:val="00862695"/>
    <w:rsid w:val="00862FE5"/>
    <w:rsid w:val="00863AFA"/>
    <w:rsid w:val="00863C59"/>
    <w:rsid w:val="0086432A"/>
    <w:rsid w:val="008645AB"/>
    <w:rsid w:val="00864746"/>
    <w:rsid w:val="00865126"/>
    <w:rsid w:val="008664CF"/>
    <w:rsid w:val="00866752"/>
    <w:rsid w:val="0086685D"/>
    <w:rsid w:val="00866AD3"/>
    <w:rsid w:val="00866FCC"/>
    <w:rsid w:val="0086742D"/>
    <w:rsid w:val="008676CF"/>
    <w:rsid w:val="0087015A"/>
    <w:rsid w:val="0087028A"/>
    <w:rsid w:val="00870E59"/>
    <w:rsid w:val="008713AB"/>
    <w:rsid w:val="008719F3"/>
    <w:rsid w:val="00871D62"/>
    <w:rsid w:val="00872AD9"/>
    <w:rsid w:val="0087355C"/>
    <w:rsid w:val="00874182"/>
    <w:rsid w:val="0087424A"/>
    <w:rsid w:val="00874456"/>
    <w:rsid w:val="0087459F"/>
    <w:rsid w:val="0087493F"/>
    <w:rsid w:val="00874948"/>
    <w:rsid w:val="008755CE"/>
    <w:rsid w:val="00875A7F"/>
    <w:rsid w:val="008760E7"/>
    <w:rsid w:val="008805BC"/>
    <w:rsid w:val="00880D79"/>
    <w:rsid w:val="00880F05"/>
    <w:rsid w:val="00881221"/>
    <w:rsid w:val="008816FA"/>
    <w:rsid w:val="00881934"/>
    <w:rsid w:val="00882410"/>
    <w:rsid w:val="00882509"/>
    <w:rsid w:val="00882B59"/>
    <w:rsid w:val="00882FB2"/>
    <w:rsid w:val="00883118"/>
    <w:rsid w:val="00883538"/>
    <w:rsid w:val="00883592"/>
    <w:rsid w:val="00883A4C"/>
    <w:rsid w:val="00883CFE"/>
    <w:rsid w:val="008843D7"/>
    <w:rsid w:val="00884548"/>
    <w:rsid w:val="00884FD3"/>
    <w:rsid w:val="008851CE"/>
    <w:rsid w:val="00885306"/>
    <w:rsid w:val="00886679"/>
    <w:rsid w:val="008866FA"/>
    <w:rsid w:val="00886CA8"/>
    <w:rsid w:val="008872DD"/>
    <w:rsid w:val="00887965"/>
    <w:rsid w:val="00887AD0"/>
    <w:rsid w:val="00890D71"/>
    <w:rsid w:val="008911BD"/>
    <w:rsid w:val="008915AA"/>
    <w:rsid w:val="008926E9"/>
    <w:rsid w:val="00892D48"/>
    <w:rsid w:val="00893443"/>
    <w:rsid w:val="008935AC"/>
    <w:rsid w:val="008938BC"/>
    <w:rsid w:val="00893BF8"/>
    <w:rsid w:val="00893E65"/>
    <w:rsid w:val="008943FD"/>
    <w:rsid w:val="0089454C"/>
    <w:rsid w:val="008946C5"/>
    <w:rsid w:val="00894829"/>
    <w:rsid w:val="00894DA8"/>
    <w:rsid w:val="00894FBA"/>
    <w:rsid w:val="0089509B"/>
    <w:rsid w:val="008954D7"/>
    <w:rsid w:val="00895800"/>
    <w:rsid w:val="00895F62"/>
    <w:rsid w:val="00896951"/>
    <w:rsid w:val="00896C6D"/>
    <w:rsid w:val="008972E2"/>
    <w:rsid w:val="008A0D72"/>
    <w:rsid w:val="008A0E5B"/>
    <w:rsid w:val="008A0F13"/>
    <w:rsid w:val="008A0F38"/>
    <w:rsid w:val="008A14AA"/>
    <w:rsid w:val="008A17D9"/>
    <w:rsid w:val="008A22DB"/>
    <w:rsid w:val="008A25EF"/>
    <w:rsid w:val="008A2C51"/>
    <w:rsid w:val="008A2CB4"/>
    <w:rsid w:val="008A2DC4"/>
    <w:rsid w:val="008A3060"/>
    <w:rsid w:val="008A488D"/>
    <w:rsid w:val="008A5B3D"/>
    <w:rsid w:val="008A6202"/>
    <w:rsid w:val="008A6FDF"/>
    <w:rsid w:val="008A7418"/>
    <w:rsid w:val="008A7580"/>
    <w:rsid w:val="008A7E82"/>
    <w:rsid w:val="008B0B45"/>
    <w:rsid w:val="008B2330"/>
    <w:rsid w:val="008B34C0"/>
    <w:rsid w:val="008B3A42"/>
    <w:rsid w:val="008B3FE8"/>
    <w:rsid w:val="008B44F2"/>
    <w:rsid w:val="008B44F6"/>
    <w:rsid w:val="008B4662"/>
    <w:rsid w:val="008B490D"/>
    <w:rsid w:val="008B59C0"/>
    <w:rsid w:val="008B66F3"/>
    <w:rsid w:val="008B6A23"/>
    <w:rsid w:val="008B6A95"/>
    <w:rsid w:val="008B6E69"/>
    <w:rsid w:val="008B6F64"/>
    <w:rsid w:val="008B6F7E"/>
    <w:rsid w:val="008B7F82"/>
    <w:rsid w:val="008C00CB"/>
    <w:rsid w:val="008C033B"/>
    <w:rsid w:val="008C050E"/>
    <w:rsid w:val="008C092D"/>
    <w:rsid w:val="008C0D9B"/>
    <w:rsid w:val="008C0E19"/>
    <w:rsid w:val="008C1275"/>
    <w:rsid w:val="008C13F7"/>
    <w:rsid w:val="008C1518"/>
    <w:rsid w:val="008C17F1"/>
    <w:rsid w:val="008C209F"/>
    <w:rsid w:val="008C2342"/>
    <w:rsid w:val="008C2662"/>
    <w:rsid w:val="008C2672"/>
    <w:rsid w:val="008C2A28"/>
    <w:rsid w:val="008C2B97"/>
    <w:rsid w:val="008C2DDD"/>
    <w:rsid w:val="008C316F"/>
    <w:rsid w:val="008C3223"/>
    <w:rsid w:val="008C3439"/>
    <w:rsid w:val="008C398C"/>
    <w:rsid w:val="008C3D42"/>
    <w:rsid w:val="008C40A3"/>
    <w:rsid w:val="008C43D9"/>
    <w:rsid w:val="008C45BF"/>
    <w:rsid w:val="008C501E"/>
    <w:rsid w:val="008C5E3B"/>
    <w:rsid w:val="008C69A7"/>
    <w:rsid w:val="008C6E8F"/>
    <w:rsid w:val="008C7068"/>
    <w:rsid w:val="008C72C3"/>
    <w:rsid w:val="008C77B4"/>
    <w:rsid w:val="008C781F"/>
    <w:rsid w:val="008C78A3"/>
    <w:rsid w:val="008C7AA1"/>
    <w:rsid w:val="008D0E78"/>
    <w:rsid w:val="008D18C0"/>
    <w:rsid w:val="008D1FB9"/>
    <w:rsid w:val="008D2A62"/>
    <w:rsid w:val="008D2E6F"/>
    <w:rsid w:val="008D2FBE"/>
    <w:rsid w:val="008D2FC4"/>
    <w:rsid w:val="008D3E5F"/>
    <w:rsid w:val="008D4070"/>
    <w:rsid w:val="008D41DB"/>
    <w:rsid w:val="008D45E5"/>
    <w:rsid w:val="008D4E5E"/>
    <w:rsid w:val="008D56BC"/>
    <w:rsid w:val="008D6932"/>
    <w:rsid w:val="008D7120"/>
    <w:rsid w:val="008D723B"/>
    <w:rsid w:val="008D7282"/>
    <w:rsid w:val="008D761A"/>
    <w:rsid w:val="008D774E"/>
    <w:rsid w:val="008D7AF8"/>
    <w:rsid w:val="008E03F9"/>
    <w:rsid w:val="008E0B5B"/>
    <w:rsid w:val="008E11D1"/>
    <w:rsid w:val="008E12B9"/>
    <w:rsid w:val="008E12D8"/>
    <w:rsid w:val="008E1AD7"/>
    <w:rsid w:val="008E1DF2"/>
    <w:rsid w:val="008E2520"/>
    <w:rsid w:val="008E2DD1"/>
    <w:rsid w:val="008E2F37"/>
    <w:rsid w:val="008E390B"/>
    <w:rsid w:val="008E4380"/>
    <w:rsid w:val="008E46B0"/>
    <w:rsid w:val="008E4804"/>
    <w:rsid w:val="008E4A98"/>
    <w:rsid w:val="008E4B9A"/>
    <w:rsid w:val="008E6734"/>
    <w:rsid w:val="008E67BB"/>
    <w:rsid w:val="008E6894"/>
    <w:rsid w:val="008E6D99"/>
    <w:rsid w:val="008E7076"/>
    <w:rsid w:val="008E7892"/>
    <w:rsid w:val="008E7E66"/>
    <w:rsid w:val="008F1039"/>
    <w:rsid w:val="008F10FE"/>
    <w:rsid w:val="008F1616"/>
    <w:rsid w:val="008F1629"/>
    <w:rsid w:val="008F16C4"/>
    <w:rsid w:val="008F1AF4"/>
    <w:rsid w:val="008F1C79"/>
    <w:rsid w:val="008F1D79"/>
    <w:rsid w:val="008F2ADB"/>
    <w:rsid w:val="008F2F62"/>
    <w:rsid w:val="008F30B3"/>
    <w:rsid w:val="008F3408"/>
    <w:rsid w:val="008F3632"/>
    <w:rsid w:val="008F36CF"/>
    <w:rsid w:val="008F3752"/>
    <w:rsid w:val="008F37E8"/>
    <w:rsid w:val="008F4DD2"/>
    <w:rsid w:val="008F4F8E"/>
    <w:rsid w:val="008F55A2"/>
    <w:rsid w:val="008F5E55"/>
    <w:rsid w:val="008F5FC0"/>
    <w:rsid w:val="008F60D3"/>
    <w:rsid w:val="008F6445"/>
    <w:rsid w:val="008F6763"/>
    <w:rsid w:val="008F690E"/>
    <w:rsid w:val="008F6B10"/>
    <w:rsid w:val="008F6B6F"/>
    <w:rsid w:val="008F7442"/>
    <w:rsid w:val="008F7863"/>
    <w:rsid w:val="008F7A79"/>
    <w:rsid w:val="008F7B0A"/>
    <w:rsid w:val="008F7B2A"/>
    <w:rsid w:val="008F7DD3"/>
    <w:rsid w:val="008F7F25"/>
    <w:rsid w:val="0090035D"/>
    <w:rsid w:val="009005F7"/>
    <w:rsid w:val="009016A6"/>
    <w:rsid w:val="00901CA6"/>
    <w:rsid w:val="00902C73"/>
    <w:rsid w:val="00903B5E"/>
    <w:rsid w:val="00904C0F"/>
    <w:rsid w:val="0090517B"/>
    <w:rsid w:val="009056FD"/>
    <w:rsid w:val="009059F7"/>
    <w:rsid w:val="00905ADA"/>
    <w:rsid w:val="00905B53"/>
    <w:rsid w:val="00906180"/>
    <w:rsid w:val="0090625F"/>
    <w:rsid w:val="00906282"/>
    <w:rsid w:val="0090640D"/>
    <w:rsid w:val="00906591"/>
    <w:rsid w:val="00906720"/>
    <w:rsid w:val="00906C91"/>
    <w:rsid w:val="00906C9B"/>
    <w:rsid w:val="00906DF6"/>
    <w:rsid w:val="00907822"/>
    <w:rsid w:val="00907EF9"/>
    <w:rsid w:val="009101A7"/>
    <w:rsid w:val="009109EC"/>
    <w:rsid w:val="00910E06"/>
    <w:rsid w:val="009124D9"/>
    <w:rsid w:val="00912800"/>
    <w:rsid w:val="00912A6E"/>
    <w:rsid w:val="0091312A"/>
    <w:rsid w:val="00913C1B"/>
    <w:rsid w:val="00913D8B"/>
    <w:rsid w:val="00913F5B"/>
    <w:rsid w:val="00914A63"/>
    <w:rsid w:val="00914CC0"/>
    <w:rsid w:val="00914F5B"/>
    <w:rsid w:val="00915168"/>
    <w:rsid w:val="00915B81"/>
    <w:rsid w:val="0091662F"/>
    <w:rsid w:val="009171F1"/>
    <w:rsid w:val="009171FC"/>
    <w:rsid w:val="009172DE"/>
    <w:rsid w:val="0091738D"/>
    <w:rsid w:val="009175F8"/>
    <w:rsid w:val="00917DBF"/>
    <w:rsid w:val="00920121"/>
    <w:rsid w:val="0092030F"/>
    <w:rsid w:val="00920502"/>
    <w:rsid w:val="00920541"/>
    <w:rsid w:val="00920644"/>
    <w:rsid w:val="009209CB"/>
    <w:rsid w:val="00920FB1"/>
    <w:rsid w:val="00922BC0"/>
    <w:rsid w:val="0092301B"/>
    <w:rsid w:val="00923567"/>
    <w:rsid w:val="009235A0"/>
    <w:rsid w:val="00923830"/>
    <w:rsid w:val="00923C96"/>
    <w:rsid w:val="0092470E"/>
    <w:rsid w:val="009249F5"/>
    <w:rsid w:val="00924BE3"/>
    <w:rsid w:val="00925566"/>
    <w:rsid w:val="009257AE"/>
    <w:rsid w:val="00926451"/>
    <w:rsid w:val="00926DA7"/>
    <w:rsid w:val="0092787B"/>
    <w:rsid w:val="0093014A"/>
    <w:rsid w:val="00930AB7"/>
    <w:rsid w:val="00930C23"/>
    <w:rsid w:val="009319F8"/>
    <w:rsid w:val="0093231C"/>
    <w:rsid w:val="00933AB4"/>
    <w:rsid w:val="00933AE1"/>
    <w:rsid w:val="0093442B"/>
    <w:rsid w:val="00934AE5"/>
    <w:rsid w:val="00935823"/>
    <w:rsid w:val="00935888"/>
    <w:rsid w:val="00935F35"/>
    <w:rsid w:val="00935FEF"/>
    <w:rsid w:val="00936226"/>
    <w:rsid w:val="00936602"/>
    <w:rsid w:val="009369CF"/>
    <w:rsid w:val="00936A21"/>
    <w:rsid w:val="00936C81"/>
    <w:rsid w:val="009371B7"/>
    <w:rsid w:val="0093735E"/>
    <w:rsid w:val="00937F79"/>
    <w:rsid w:val="00937F81"/>
    <w:rsid w:val="00937FA5"/>
    <w:rsid w:val="009406DA"/>
    <w:rsid w:val="00940F90"/>
    <w:rsid w:val="009411BF"/>
    <w:rsid w:val="0094153A"/>
    <w:rsid w:val="0094158C"/>
    <w:rsid w:val="00941EBC"/>
    <w:rsid w:val="00941F9F"/>
    <w:rsid w:val="009434D8"/>
    <w:rsid w:val="0094415E"/>
    <w:rsid w:val="00944410"/>
    <w:rsid w:val="00944608"/>
    <w:rsid w:val="00944871"/>
    <w:rsid w:val="00945509"/>
    <w:rsid w:val="00945747"/>
    <w:rsid w:val="0094611D"/>
    <w:rsid w:val="009465E7"/>
    <w:rsid w:val="009469A6"/>
    <w:rsid w:val="00946C6C"/>
    <w:rsid w:val="00946CB8"/>
    <w:rsid w:val="00946F63"/>
    <w:rsid w:val="009471C4"/>
    <w:rsid w:val="0094744E"/>
    <w:rsid w:val="0095040D"/>
    <w:rsid w:val="00950826"/>
    <w:rsid w:val="00950DDF"/>
    <w:rsid w:val="009513EE"/>
    <w:rsid w:val="009516E4"/>
    <w:rsid w:val="00951D6C"/>
    <w:rsid w:val="0095213C"/>
    <w:rsid w:val="009526FE"/>
    <w:rsid w:val="0095322A"/>
    <w:rsid w:val="00953366"/>
    <w:rsid w:val="009538B3"/>
    <w:rsid w:val="009541F9"/>
    <w:rsid w:val="0095434E"/>
    <w:rsid w:val="0095469C"/>
    <w:rsid w:val="0095473A"/>
    <w:rsid w:val="00955768"/>
    <w:rsid w:val="00955A19"/>
    <w:rsid w:val="00955E02"/>
    <w:rsid w:val="00956148"/>
    <w:rsid w:val="00956443"/>
    <w:rsid w:val="00956511"/>
    <w:rsid w:val="009573A6"/>
    <w:rsid w:val="00957497"/>
    <w:rsid w:val="00957578"/>
    <w:rsid w:val="00960783"/>
    <w:rsid w:val="00961009"/>
    <w:rsid w:val="00961249"/>
    <w:rsid w:val="00961D86"/>
    <w:rsid w:val="009622B4"/>
    <w:rsid w:val="00962E02"/>
    <w:rsid w:val="00963312"/>
    <w:rsid w:val="0096334C"/>
    <w:rsid w:val="00963433"/>
    <w:rsid w:val="009637ED"/>
    <w:rsid w:val="00963884"/>
    <w:rsid w:val="00963BDA"/>
    <w:rsid w:val="00963BDC"/>
    <w:rsid w:val="00964383"/>
    <w:rsid w:val="00964626"/>
    <w:rsid w:val="009649BD"/>
    <w:rsid w:val="00964B8A"/>
    <w:rsid w:val="0096554E"/>
    <w:rsid w:val="009657E2"/>
    <w:rsid w:val="009658C2"/>
    <w:rsid w:val="00965962"/>
    <w:rsid w:val="00965E6F"/>
    <w:rsid w:val="00966DA1"/>
    <w:rsid w:val="00967121"/>
    <w:rsid w:val="00967515"/>
    <w:rsid w:val="009678DB"/>
    <w:rsid w:val="00970E37"/>
    <w:rsid w:val="009712C6"/>
    <w:rsid w:val="00971526"/>
    <w:rsid w:val="00972231"/>
    <w:rsid w:val="009725ED"/>
    <w:rsid w:val="00972943"/>
    <w:rsid w:val="009731AE"/>
    <w:rsid w:val="009735A5"/>
    <w:rsid w:val="00973835"/>
    <w:rsid w:val="00973A66"/>
    <w:rsid w:val="00973BE7"/>
    <w:rsid w:val="0097468F"/>
    <w:rsid w:val="00974D1F"/>
    <w:rsid w:val="0097512A"/>
    <w:rsid w:val="009758C5"/>
    <w:rsid w:val="00975A7C"/>
    <w:rsid w:val="00976F4F"/>
    <w:rsid w:val="009773A0"/>
    <w:rsid w:val="0097759F"/>
    <w:rsid w:val="00977926"/>
    <w:rsid w:val="009779E9"/>
    <w:rsid w:val="00977DBD"/>
    <w:rsid w:val="0098039B"/>
    <w:rsid w:val="00980E44"/>
    <w:rsid w:val="00981394"/>
    <w:rsid w:val="00981C82"/>
    <w:rsid w:val="00981DE3"/>
    <w:rsid w:val="009820B1"/>
    <w:rsid w:val="00982153"/>
    <w:rsid w:val="00983AF8"/>
    <w:rsid w:val="00984EEC"/>
    <w:rsid w:val="0098521B"/>
    <w:rsid w:val="0098524D"/>
    <w:rsid w:val="009855F6"/>
    <w:rsid w:val="009857C1"/>
    <w:rsid w:val="00985899"/>
    <w:rsid w:val="00985CC1"/>
    <w:rsid w:val="0098611C"/>
    <w:rsid w:val="0098652A"/>
    <w:rsid w:val="00986C71"/>
    <w:rsid w:val="00987665"/>
    <w:rsid w:val="00987CF3"/>
    <w:rsid w:val="00990642"/>
    <w:rsid w:val="00990AB6"/>
    <w:rsid w:val="00990C74"/>
    <w:rsid w:val="00991037"/>
    <w:rsid w:val="00991749"/>
    <w:rsid w:val="00991A4F"/>
    <w:rsid w:val="0099243D"/>
    <w:rsid w:val="009924D2"/>
    <w:rsid w:val="00992512"/>
    <w:rsid w:val="0099278E"/>
    <w:rsid w:val="00992A2A"/>
    <w:rsid w:val="00992A72"/>
    <w:rsid w:val="00992B70"/>
    <w:rsid w:val="00992E06"/>
    <w:rsid w:val="00993064"/>
    <w:rsid w:val="009934D9"/>
    <w:rsid w:val="009935DC"/>
    <w:rsid w:val="009936B4"/>
    <w:rsid w:val="00993A74"/>
    <w:rsid w:val="00993E10"/>
    <w:rsid w:val="00993E6B"/>
    <w:rsid w:val="00994121"/>
    <w:rsid w:val="00994181"/>
    <w:rsid w:val="00994577"/>
    <w:rsid w:val="0099504E"/>
    <w:rsid w:val="00995855"/>
    <w:rsid w:val="0099643F"/>
    <w:rsid w:val="00996486"/>
    <w:rsid w:val="00996FAB"/>
    <w:rsid w:val="0099719C"/>
    <w:rsid w:val="00997516"/>
    <w:rsid w:val="00997660"/>
    <w:rsid w:val="00997714"/>
    <w:rsid w:val="00997DCE"/>
    <w:rsid w:val="009A14A8"/>
    <w:rsid w:val="009A166A"/>
    <w:rsid w:val="009A1C1A"/>
    <w:rsid w:val="009A1CC3"/>
    <w:rsid w:val="009A1D7D"/>
    <w:rsid w:val="009A1D95"/>
    <w:rsid w:val="009A22AA"/>
    <w:rsid w:val="009A2515"/>
    <w:rsid w:val="009A260E"/>
    <w:rsid w:val="009A2A6C"/>
    <w:rsid w:val="009A2A7D"/>
    <w:rsid w:val="009A2D79"/>
    <w:rsid w:val="009A3F01"/>
    <w:rsid w:val="009A4085"/>
    <w:rsid w:val="009A461E"/>
    <w:rsid w:val="009A4A49"/>
    <w:rsid w:val="009A5A0B"/>
    <w:rsid w:val="009A6436"/>
    <w:rsid w:val="009A6C85"/>
    <w:rsid w:val="009A73B8"/>
    <w:rsid w:val="009A7D2B"/>
    <w:rsid w:val="009B231D"/>
    <w:rsid w:val="009B28F8"/>
    <w:rsid w:val="009B2B8D"/>
    <w:rsid w:val="009B2CA8"/>
    <w:rsid w:val="009B2F88"/>
    <w:rsid w:val="009B3DC7"/>
    <w:rsid w:val="009B5584"/>
    <w:rsid w:val="009B5963"/>
    <w:rsid w:val="009B5FA1"/>
    <w:rsid w:val="009B61E0"/>
    <w:rsid w:val="009B6223"/>
    <w:rsid w:val="009B6302"/>
    <w:rsid w:val="009B6821"/>
    <w:rsid w:val="009B6E67"/>
    <w:rsid w:val="009B7093"/>
    <w:rsid w:val="009B7476"/>
    <w:rsid w:val="009C16A1"/>
    <w:rsid w:val="009C1779"/>
    <w:rsid w:val="009C1BBD"/>
    <w:rsid w:val="009C1E39"/>
    <w:rsid w:val="009C2995"/>
    <w:rsid w:val="009C299F"/>
    <w:rsid w:val="009C2EB8"/>
    <w:rsid w:val="009C3059"/>
    <w:rsid w:val="009C4C39"/>
    <w:rsid w:val="009C4C73"/>
    <w:rsid w:val="009C5476"/>
    <w:rsid w:val="009C5A00"/>
    <w:rsid w:val="009C71BF"/>
    <w:rsid w:val="009C7ACF"/>
    <w:rsid w:val="009C7B5C"/>
    <w:rsid w:val="009C7C70"/>
    <w:rsid w:val="009D005F"/>
    <w:rsid w:val="009D05D7"/>
    <w:rsid w:val="009D092F"/>
    <w:rsid w:val="009D158B"/>
    <w:rsid w:val="009D197D"/>
    <w:rsid w:val="009D1BBF"/>
    <w:rsid w:val="009D22E1"/>
    <w:rsid w:val="009D275E"/>
    <w:rsid w:val="009D2800"/>
    <w:rsid w:val="009D2E67"/>
    <w:rsid w:val="009D2EB2"/>
    <w:rsid w:val="009D2F73"/>
    <w:rsid w:val="009D3479"/>
    <w:rsid w:val="009D34C9"/>
    <w:rsid w:val="009D3CC2"/>
    <w:rsid w:val="009D4052"/>
    <w:rsid w:val="009D43FB"/>
    <w:rsid w:val="009D4874"/>
    <w:rsid w:val="009D4F86"/>
    <w:rsid w:val="009D500E"/>
    <w:rsid w:val="009D509E"/>
    <w:rsid w:val="009D5D31"/>
    <w:rsid w:val="009D5E86"/>
    <w:rsid w:val="009D6D4A"/>
    <w:rsid w:val="009D77E2"/>
    <w:rsid w:val="009E0863"/>
    <w:rsid w:val="009E12E9"/>
    <w:rsid w:val="009E14F4"/>
    <w:rsid w:val="009E1D6D"/>
    <w:rsid w:val="009E2241"/>
    <w:rsid w:val="009E2899"/>
    <w:rsid w:val="009E35C9"/>
    <w:rsid w:val="009E4675"/>
    <w:rsid w:val="009E4AF0"/>
    <w:rsid w:val="009E5420"/>
    <w:rsid w:val="009E66AF"/>
    <w:rsid w:val="009E6942"/>
    <w:rsid w:val="009E6A74"/>
    <w:rsid w:val="009E6D11"/>
    <w:rsid w:val="009E6EA6"/>
    <w:rsid w:val="009E6F0B"/>
    <w:rsid w:val="009E6F72"/>
    <w:rsid w:val="009E7190"/>
    <w:rsid w:val="009E7963"/>
    <w:rsid w:val="009F0044"/>
    <w:rsid w:val="009F03B2"/>
    <w:rsid w:val="009F050F"/>
    <w:rsid w:val="009F0BB2"/>
    <w:rsid w:val="009F16AA"/>
    <w:rsid w:val="009F2474"/>
    <w:rsid w:val="009F25A6"/>
    <w:rsid w:val="009F28BD"/>
    <w:rsid w:val="009F2968"/>
    <w:rsid w:val="009F2C13"/>
    <w:rsid w:val="009F2CA1"/>
    <w:rsid w:val="009F3AE8"/>
    <w:rsid w:val="009F3E9E"/>
    <w:rsid w:val="009F3FC0"/>
    <w:rsid w:val="009F4552"/>
    <w:rsid w:val="009F470C"/>
    <w:rsid w:val="009F483E"/>
    <w:rsid w:val="009F4866"/>
    <w:rsid w:val="009F4AC5"/>
    <w:rsid w:val="009F5006"/>
    <w:rsid w:val="009F5187"/>
    <w:rsid w:val="009F5599"/>
    <w:rsid w:val="009F5811"/>
    <w:rsid w:val="009F66C1"/>
    <w:rsid w:val="009F6718"/>
    <w:rsid w:val="009F6DCF"/>
    <w:rsid w:val="009F72C9"/>
    <w:rsid w:val="00A004C4"/>
    <w:rsid w:val="00A0050A"/>
    <w:rsid w:val="00A00AAC"/>
    <w:rsid w:val="00A00C0B"/>
    <w:rsid w:val="00A00DF3"/>
    <w:rsid w:val="00A00E5E"/>
    <w:rsid w:val="00A014EF"/>
    <w:rsid w:val="00A0164F"/>
    <w:rsid w:val="00A0278E"/>
    <w:rsid w:val="00A0489E"/>
    <w:rsid w:val="00A04D91"/>
    <w:rsid w:val="00A059D7"/>
    <w:rsid w:val="00A05AD0"/>
    <w:rsid w:val="00A06D69"/>
    <w:rsid w:val="00A06E31"/>
    <w:rsid w:val="00A0728A"/>
    <w:rsid w:val="00A074FF"/>
    <w:rsid w:val="00A07DAF"/>
    <w:rsid w:val="00A07E2F"/>
    <w:rsid w:val="00A07F7F"/>
    <w:rsid w:val="00A10120"/>
    <w:rsid w:val="00A10520"/>
    <w:rsid w:val="00A115AD"/>
    <w:rsid w:val="00A1162B"/>
    <w:rsid w:val="00A11725"/>
    <w:rsid w:val="00A11A93"/>
    <w:rsid w:val="00A120EE"/>
    <w:rsid w:val="00A1270A"/>
    <w:rsid w:val="00A1289F"/>
    <w:rsid w:val="00A12A9A"/>
    <w:rsid w:val="00A13F0E"/>
    <w:rsid w:val="00A145F8"/>
    <w:rsid w:val="00A1469B"/>
    <w:rsid w:val="00A151DA"/>
    <w:rsid w:val="00A160C6"/>
    <w:rsid w:val="00A16B62"/>
    <w:rsid w:val="00A16BCF"/>
    <w:rsid w:val="00A17E2A"/>
    <w:rsid w:val="00A20082"/>
    <w:rsid w:val="00A200F5"/>
    <w:rsid w:val="00A204F7"/>
    <w:rsid w:val="00A20AC7"/>
    <w:rsid w:val="00A20C01"/>
    <w:rsid w:val="00A217CD"/>
    <w:rsid w:val="00A2184A"/>
    <w:rsid w:val="00A21E21"/>
    <w:rsid w:val="00A2213D"/>
    <w:rsid w:val="00A225A6"/>
    <w:rsid w:val="00A22EAB"/>
    <w:rsid w:val="00A2361A"/>
    <w:rsid w:val="00A236B9"/>
    <w:rsid w:val="00A237F0"/>
    <w:rsid w:val="00A24367"/>
    <w:rsid w:val="00A24927"/>
    <w:rsid w:val="00A24A74"/>
    <w:rsid w:val="00A25161"/>
    <w:rsid w:val="00A255E6"/>
    <w:rsid w:val="00A25AAC"/>
    <w:rsid w:val="00A25BDF"/>
    <w:rsid w:val="00A26740"/>
    <w:rsid w:val="00A2739B"/>
    <w:rsid w:val="00A27C61"/>
    <w:rsid w:val="00A3043C"/>
    <w:rsid w:val="00A30742"/>
    <w:rsid w:val="00A30E98"/>
    <w:rsid w:val="00A3107A"/>
    <w:rsid w:val="00A311E4"/>
    <w:rsid w:val="00A317F2"/>
    <w:rsid w:val="00A31991"/>
    <w:rsid w:val="00A31AFD"/>
    <w:rsid w:val="00A31D4E"/>
    <w:rsid w:val="00A31FA1"/>
    <w:rsid w:val="00A32087"/>
    <w:rsid w:val="00A321FB"/>
    <w:rsid w:val="00A32331"/>
    <w:rsid w:val="00A323C7"/>
    <w:rsid w:val="00A32C8B"/>
    <w:rsid w:val="00A32F54"/>
    <w:rsid w:val="00A336C1"/>
    <w:rsid w:val="00A33AFB"/>
    <w:rsid w:val="00A346B8"/>
    <w:rsid w:val="00A34867"/>
    <w:rsid w:val="00A35AA1"/>
    <w:rsid w:val="00A35E0F"/>
    <w:rsid w:val="00A366E7"/>
    <w:rsid w:val="00A36763"/>
    <w:rsid w:val="00A37081"/>
    <w:rsid w:val="00A37253"/>
    <w:rsid w:val="00A4011C"/>
    <w:rsid w:val="00A4033E"/>
    <w:rsid w:val="00A409D0"/>
    <w:rsid w:val="00A41944"/>
    <w:rsid w:val="00A41A25"/>
    <w:rsid w:val="00A41A2A"/>
    <w:rsid w:val="00A42A2D"/>
    <w:rsid w:val="00A42F4F"/>
    <w:rsid w:val="00A434DA"/>
    <w:rsid w:val="00A43AB4"/>
    <w:rsid w:val="00A44A0A"/>
    <w:rsid w:val="00A44CDD"/>
    <w:rsid w:val="00A44ED7"/>
    <w:rsid w:val="00A455CA"/>
    <w:rsid w:val="00A45753"/>
    <w:rsid w:val="00A45D42"/>
    <w:rsid w:val="00A45EB1"/>
    <w:rsid w:val="00A46058"/>
    <w:rsid w:val="00A46C91"/>
    <w:rsid w:val="00A479CF"/>
    <w:rsid w:val="00A47A94"/>
    <w:rsid w:val="00A50A2A"/>
    <w:rsid w:val="00A50A2E"/>
    <w:rsid w:val="00A51A5E"/>
    <w:rsid w:val="00A51CA9"/>
    <w:rsid w:val="00A51FD3"/>
    <w:rsid w:val="00A5288E"/>
    <w:rsid w:val="00A52C67"/>
    <w:rsid w:val="00A536A0"/>
    <w:rsid w:val="00A53CB7"/>
    <w:rsid w:val="00A55AAA"/>
    <w:rsid w:val="00A57197"/>
    <w:rsid w:val="00A57342"/>
    <w:rsid w:val="00A5785B"/>
    <w:rsid w:val="00A57C81"/>
    <w:rsid w:val="00A600A4"/>
    <w:rsid w:val="00A600CA"/>
    <w:rsid w:val="00A60629"/>
    <w:rsid w:val="00A609B4"/>
    <w:rsid w:val="00A60D1E"/>
    <w:rsid w:val="00A61060"/>
    <w:rsid w:val="00A61493"/>
    <w:rsid w:val="00A614C0"/>
    <w:rsid w:val="00A614C9"/>
    <w:rsid w:val="00A61E48"/>
    <w:rsid w:val="00A61F54"/>
    <w:rsid w:val="00A6238A"/>
    <w:rsid w:val="00A632F9"/>
    <w:rsid w:val="00A633D1"/>
    <w:rsid w:val="00A6381A"/>
    <w:rsid w:val="00A639B2"/>
    <w:rsid w:val="00A645E6"/>
    <w:rsid w:val="00A64DA3"/>
    <w:rsid w:val="00A64FD0"/>
    <w:rsid w:val="00A65459"/>
    <w:rsid w:val="00A663EB"/>
    <w:rsid w:val="00A6738D"/>
    <w:rsid w:val="00A67B6B"/>
    <w:rsid w:val="00A67D8D"/>
    <w:rsid w:val="00A704C8"/>
    <w:rsid w:val="00A704F4"/>
    <w:rsid w:val="00A70745"/>
    <w:rsid w:val="00A7182E"/>
    <w:rsid w:val="00A71BD5"/>
    <w:rsid w:val="00A71CD1"/>
    <w:rsid w:val="00A71F10"/>
    <w:rsid w:val="00A71F98"/>
    <w:rsid w:val="00A722AC"/>
    <w:rsid w:val="00A72D1D"/>
    <w:rsid w:val="00A72D44"/>
    <w:rsid w:val="00A72D72"/>
    <w:rsid w:val="00A73BFB"/>
    <w:rsid w:val="00A741A5"/>
    <w:rsid w:val="00A741BD"/>
    <w:rsid w:val="00A743CF"/>
    <w:rsid w:val="00A744E0"/>
    <w:rsid w:val="00A744EE"/>
    <w:rsid w:val="00A747FF"/>
    <w:rsid w:val="00A752D7"/>
    <w:rsid w:val="00A759C9"/>
    <w:rsid w:val="00A759F4"/>
    <w:rsid w:val="00A75C53"/>
    <w:rsid w:val="00A762CD"/>
    <w:rsid w:val="00A7656E"/>
    <w:rsid w:val="00A769A4"/>
    <w:rsid w:val="00A769BA"/>
    <w:rsid w:val="00A76DED"/>
    <w:rsid w:val="00A773EF"/>
    <w:rsid w:val="00A7778E"/>
    <w:rsid w:val="00A77ACF"/>
    <w:rsid w:val="00A77E7F"/>
    <w:rsid w:val="00A77ED3"/>
    <w:rsid w:val="00A80A65"/>
    <w:rsid w:val="00A81BDC"/>
    <w:rsid w:val="00A82006"/>
    <w:rsid w:val="00A8226D"/>
    <w:rsid w:val="00A826DD"/>
    <w:rsid w:val="00A82A1F"/>
    <w:rsid w:val="00A82E94"/>
    <w:rsid w:val="00A83162"/>
    <w:rsid w:val="00A838D8"/>
    <w:rsid w:val="00A839D2"/>
    <w:rsid w:val="00A84074"/>
    <w:rsid w:val="00A840D0"/>
    <w:rsid w:val="00A84698"/>
    <w:rsid w:val="00A84A1D"/>
    <w:rsid w:val="00A84A9E"/>
    <w:rsid w:val="00A85567"/>
    <w:rsid w:val="00A860B1"/>
    <w:rsid w:val="00A861F9"/>
    <w:rsid w:val="00A868CA"/>
    <w:rsid w:val="00A86E93"/>
    <w:rsid w:val="00A87540"/>
    <w:rsid w:val="00A87711"/>
    <w:rsid w:val="00A8780B"/>
    <w:rsid w:val="00A902C9"/>
    <w:rsid w:val="00A904DF"/>
    <w:rsid w:val="00A904EF"/>
    <w:rsid w:val="00A90585"/>
    <w:rsid w:val="00A90802"/>
    <w:rsid w:val="00A90813"/>
    <w:rsid w:val="00A90EA5"/>
    <w:rsid w:val="00A90F7F"/>
    <w:rsid w:val="00A91F32"/>
    <w:rsid w:val="00A925BD"/>
    <w:rsid w:val="00A9272D"/>
    <w:rsid w:val="00A928D4"/>
    <w:rsid w:val="00A9299A"/>
    <w:rsid w:val="00A93061"/>
    <w:rsid w:val="00A93A0C"/>
    <w:rsid w:val="00A95278"/>
    <w:rsid w:val="00A9567A"/>
    <w:rsid w:val="00A95A5C"/>
    <w:rsid w:val="00A95A9D"/>
    <w:rsid w:val="00A95AFE"/>
    <w:rsid w:val="00A95DD8"/>
    <w:rsid w:val="00A964EF"/>
    <w:rsid w:val="00A96800"/>
    <w:rsid w:val="00A96FFD"/>
    <w:rsid w:val="00A975D3"/>
    <w:rsid w:val="00A97ECE"/>
    <w:rsid w:val="00AA1320"/>
    <w:rsid w:val="00AA16EE"/>
    <w:rsid w:val="00AA1BD8"/>
    <w:rsid w:val="00AA1D23"/>
    <w:rsid w:val="00AA1DF5"/>
    <w:rsid w:val="00AA28E1"/>
    <w:rsid w:val="00AA3665"/>
    <w:rsid w:val="00AA4079"/>
    <w:rsid w:val="00AA415E"/>
    <w:rsid w:val="00AA47A7"/>
    <w:rsid w:val="00AA4821"/>
    <w:rsid w:val="00AA4A4A"/>
    <w:rsid w:val="00AA4B00"/>
    <w:rsid w:val="00AA4C84"/>
    <w:rsid w:val="00AA5868"/>
    <w:rsid w:val="00AA5919"/>
    <w:rsid w:val="00AA5D02"/>
    <w:rsid w:val="00AA5F9B"/>
    <w:rsid w:val="00AA60AA"/>
    <w:rsid w:val="00AA6172"/>
    <w:rsid w:val="00AA6201"/>
    <w:rsid w:val="00AA623D"/>
    <w:rsid w:val="00AA6E3C"/>
    <w:rsid w:val="00AA6F7E"/>
    <w:rsid w:val="00AA72E5"/>
    <w:rsid w:val="00AA73FA"/>
    <w:rsid w:val="00AA7588"/>
    <w:rsid w:val="00AA7AA8"/>
    <w:rsid w:val="00AA7EAF"/>
    <w:rsid w:val="00AA7F03"/>
    <w:rsid w:val="00AA7F96"/>
    <w:rsid w:val="00AB0185"/>
    <w:rsid w:val="00AB05F2"/>
    <w:rsid w:val="00AB07D2"/>
    <w:rsid w:val="00AB09B3"/>
    <w:rsid w:val="00AB0A11"/>
    <w:rsid w:val="00AB0F68"/>
    <w:rsid w:val="00AB109F"/>
    <w:rsid w:val="00AB11E4"/>
    <w:rsid w:val="00AB189A"/>
    <w:rsid w:val="00AB2CE0"/>
    <w:rsid w:val="00AB312B"/>
    <w:rsid w:val="00AB35D3"/>
    <w:rsid w:val="00AB3E53"/>
    <w:rsid w:val="00AB494F"/>
    <w:rsid w:val="00AB4A58"/>
    <w:rsid w:val="00AB4B73"/>
    <w:rsid w:val="00AB4F13"/>
    <w:rsid w:val="00AB50EE"/>
    <w:rsid w:val="00AB54AF"/>
    <w:rsid w:val="00AB54FB"/>
    <w:rsid w:val="00AB575D"/>
    <w:rsid w:val="00AB5BB5"/>
    <w:rsid w:val="00AB5F1C"/>
    <w:rsid w:val="00AB5F3B"/>
    <w:rsid w:val="00AB6268"/>
    <w:rsid w:val="00AB684D"/>
    <w:rsid w:val="00AB6BE2"/>
    <w:rsid w:val="00AB7527"/>
    <w:rsid w:val="00AB754C"/>
    <w:rsid w:val="00AB7DAF"/>
    <w:rsid w:val="00AC007A"/>
    <w:rsid w:val="00AC1258"/>
    <w:rsid w:val="00AC176E"/>
    <w:rsid w:val="00AC1897"/>
    <w:rsid w:val="00AC200B"/>
    <w:rsid w:val="00AC28E9"/>
    <w:rsid w:val="00AC33EC"/>
    <w:rsid w:val="00AC3E29"/>
    <w:rsid w:val="00AC46ED"/>
    <w:rsid w:val="00AC4731"/>
    <w:rsid w:val="00AC4AFF"/>
    <w:rsid w:val="00AC542C"/>
    <w:rsid w:val="00AC5577"/>
    <w:rsid w:val="00AC585B"/>
    <w:rsid w:val="00AC5E93"/>
    <w:rsid w:val="00AC6967"/>
    <w:rsid w:val="00AC6B8B"/>
    <w:rsid w:val="00AC6F47"/>
    <w:rsid w:val="00AC7486"/>
    <w:rsid w:val="00AC74A3"/>
    <w:rsid w:val="00AC76F3"/>
    <w:rsid w:val="00AC79E3"/>
    <w:rsid w:val="00AC7E3D"/>
    <w:rsid w:val="00AD00AF"/>
    <w:rsid w:val="00AD01BB"/>
    <w:rsid w:val="00AD05B8"/>
    <w:rsid w:val="00AD066C"/>
    <w:rsid w:val="00AD081E"/>
    <w:rsid w:val="00AD131A"/>
    <w:rsid w:val="00AD1489"/>
    <w:rsid w:val="00AD1554"/>
    <w:rsid w:val="00AD1782"/>
    <w:rsid w:val="00AD17D8"/>
    <w:rsid w:val="00AD2267"/>
    <w:rsid w:val="00AD2449"/>
    <w:rsid w:val="00AD2697"/>
    <w:rsid w:val="00AD26E5"/>
    <w:rsid w:val="00AD27CE"/>
    <w:rsid w:val="00AD2DBD"/>
    <w:rsid w:val="00AD2EB3"/>
    <w:rsid w:val="00AD3522"/>
    <w:rsid w:val="00AD4098"/>
    <w:rsid w:val="00AD430A"/>
    <w:rsid w:val="00AD45DE"/>
    <w:rsid w:val="00AD4C0F"/>
    <w:rsid w:val="00AD55AA"/>
    <w:rsid w:val="00AD59DF"/>
    <w:rsid w:val="00AD5A53"/>
    <w:rsid w:val="00AD6674"/>
    <w:rsid w:val="00AD72BA"/>
    <w:rsid w:val="00AD741A"/>
    <w:rsid w:val="00AE301C"/>
    <w:rsid w:val="00AE338A"/>
    <w:rsid w:val="00AE3A1D"/>
    <w:rsid w:val="00AE3C17"/>
    <w:rsid w:val="00AE3C4A"/>
    <w:rsid w:val="00AE435D"/>
    <w:rsid w:val="00AE4ACB"/>
    <w:rsid w:val="00AE4AD9"/>
    <w:rsid w:val="00AE4E31"/>
    <w:rsid w:val="00AE5799"/>
    <w:rsid w:val="00AE62CB"/>
    <w:rsid w:val="00AE62E3"/>
    <w:rsid w:val="00AE6764"/>
    <w:rsid w:val="00AE6D25"/>
    <w:rsid w:val="00AE6FBD"/>
    <w:rsid w:val="00AE73D8"/>
    <w:rsid w:val="00AE7BFE"/>
    <w:rsid w:val="00AF0461"/>
    <w:rsid w:val="00AF1C44"/>
    <w:rsid w:val="00AF1D64"/>
    <w:rsid w:val="00AF2017"/>
    <w:rsid w:val="00AF20CA"/>
    <w:rsid w:val="00AF313C"/>
    <w:rsid w:val="00AF4CC9"/>
    <w:rsid w:val="00AF4D43"/>
    <w:rsid w:val="00AF5095"/>
    <w:rsid w:val="00AF51A2"/>
    <w:rsid w:val="00AF54FD"/>
    <w:rsid w:val="00AF5D20"/>
    <w:rsid w:val="00AF5EAF"/>
    <w:rsid w:val="00AF6156"/>
    <w:rsid w:val="00AF6961"/>
    <w:rsid w:val="00AF7655"/>
    <w:rsid w:val="00AF7934"/>
    <w:rsid w:val="00AF7CCE"/>
    <w:rsid w:val="00AF7D56"/>
    <w:rsid w:val="00B009CF"/>
    <w:rsid w:val="00B00FEF"/>
    <w:rsid w:val="00B01584"/>
    <w:rsid w:val="00B01C59"/>
    <w:rsid w:val="00B021A8"/>
    <w:rsid w:val="00B0238B"/>
    <w:rsid w:val="00B032E0"/>
    <w:rsid w:val="00B03661"/>
    <w:rsid w:val="00B0390C"/>
    <w:rsid w:val="00B03975"/>
    <w:rsid w:val="00B04070"/>
    <w:rsid w:val="00B04208"/>
    <w:rsid w:val="00B04699"/>
    <w:rsid w:val="00B048B9"/>
    <w:rsid w:val="00B05B46"/>
    <w:rsid w:val="00B05E50"/>
    <w:rsid w:val="00B06372"/>
    <w:rsid w:val="00B06538"/>
    <w:rsid w:val="00B068EF"/>
    <w:rsid w:val="00B06C32"/>
    <w:rsid w:val="00B077B9"/>
    <w:rsid w:val="00B07846"/>
    <w:rsid w:val="00B07B72"/>
    <w:rsid w:val="00B07D10"/>
    <w:rsid w:val="00B1013C"/>
    <w:rsid w:val="00B10323"/>
    <w:rsid w:val="00B106BE"/>
    <w:rsid w:val="00B1080D"/>
    <w:rsid w:val="00B10870"/>
    <w:rsid w:val="00B10BB2"/>
    <w:rsid w:val="00B11193"/>
    <w:rsid w:val="00B116EE"/>
    <w:rsid w:val="00B11A4E"/>
    <w:rsid w:val="00B11BF2"/>
    <w:rsid w:val="00B11F3B"/>
    <w:rsid w:val="00B11F98"/>
    <w:rsid w:val="00B130F8"/>
    <w:rsid w:val="00B143EB"/>
    <w:rsid w:val="00B146B0"/>
    <w:rsid w:val="00B14F3E"/>
    <w:rsid w:val="00B14FFF"/>
    <w:rsid w:val="00B155D9"/>
    <w:rsid w:val="00B157EB"/>
    <w:rsid w:val="00B16297"/>
    <w:rsid w:val="00B16497"/>
    <w:rsid w:val="00B16A68"/>
    <w:rsid w:val="00B16B01"/>
    <w:rsid w:val="00B201FC"/>
    <w:rsid w:val="00B2031C"/>
    <w:rsid w:val="00B207BE"/>
    <w:rsid w:val="00B20CDE"/>
    <w:rsid w:val="00B2107B"/>
    <w:rsid w:val="00B212E1"/>
    <w:rsid w:val="00B21937"/>
    <w:rsid w:val="00B224DF"/>
    <w:rsid w:val="00B22675"/>
    <w:rsid w:val="00B227D2"/>
    <w:rsid w:val="00B22802"/>
    <w:rsid w:val="00B22BF9"/>
    <w:rsid w:val="00B23705"/>
    <w:rsid w:val="00B24313"/>
    <w:rsid w:val="00B2454C"/>
    <w:rsid w:val="00B249C3"/>
    <w:rsid w:val="00B2637C"/>
    <w:rsid w:val="00B270D8"/>
    <w:rsid w:val="00B271AE"/>
    <w:rsid w:val="00B27A23"/>
    <w:rsid w:val="00B303B3"/>
    <w:rsid w:val="00B30C71"/>
    <w:rsid w:val="00B30C8C"/>
    <w:rsid w:val="00B32A28"/>
    <w:rsid w:val="00B32A6E"/>
    <w:rsid w:val="00B32AC5"/>
    <w:rsid w:val="00B3394F"/>
    <w:rsid w:val="00B33AB0"/>
    <w:rsid w:val="00B350CB"/>
    <w:rsid w:val="00B3535E"/>
    <w:rsid w:val="00B35900"/>
    <w:rsid w:val="00B35BD4"/>
    <w:rsid w:val="00B3676D"/>
    <w:rsid w:val="00B37664"/>
    <w:rsid w:val="00B3766B"/>
    <w:rsid w:val="00B3775F"/>
    <w:rsid w:val="00B37B6E"/>
    <w:rsid w:val="00B40056"/>
    <w:rsid w:val="00B403A0"/>
    <w:rsid w:val="00B40E34"/>
    <w:rsid w:val="00B40F68"/>
    <w:rsid w:val="00B40FEC"/>
    <w:rsid w:val="00B4107D"/>
    <w:rsid w:val="00B4153C"/>
    <w:rsid w:val="00B421F1"/>
    <w:rsid w:val="00B4237C"/>
    <w:rsid w:val="00B42384"/>
    <w:rsid w:val="00B434E5"/>
    <w:rsid w:val="00B44C67"/>
    <w:rsid w:val="00B44EB7"/>
    <w:rsid w:val="00B453C4"/>
    <w:rsid w:val="00B45FA1"/>
    <w:rsid w:val="00B4660E"/>
    <w:rsid w:val="00B4663F"/>
    <w:rsid w:val="00B4719F"/>
    <w:rsid w:val="00B47468"/>
    <w:rsid w:val="00B478E0"/>
    <w:rsid w:val="00B47FA0"/>
    <w:rsid w:val="00B500FF"/>
    <w:rsid w:val="00B50391"/>
    <w:rsid w:val="00B507A9"/>
    <w:rsid w:val="00B50D66"/>
    <w:rsid w:val="00B52139"/>
    <w:rsid w:val="00B525DD"/>
    <w:rsid w:val="00B52E76"/>
    <w:rsid w:val="00B5356F"/>
    <w:rsid w:val="00B5378A"/>
    <w:rsid w:val="00B537D0"/>
    <w:rsid w:val="00B53F5F"/>
    <w:rsid w:val="00B54341"/>
    <w:rsid w:val="00B54A20"/>
    <w:rsid w:val="00B54C57"/>
    <w:rsid w:val="00B55389"/>
    <w:rsid w:val="00B556F8"/>
    <w:rsid w:val="00B55A25"/>
    <w:rsid w:val="00B56268"/>
    <w:rsid w:val="00B56467"/>
    <w:rsid w:val="00B56974"/>
    <w:rsid w:val="00B56BEC"/>
    <w:rsid w:val="00B6046E"/>
    <w:rsid w:val="00B60F57"/>
    <w:rsid w:val="00B61082"/>
    <w:rsid w:val="00B61271"/>
    <w:rsid w:val="00B61648"/>
    <w:rsid w:val="00B61920"/>
    <w:rsid w:val="00B622BF"/>
    <w:rsid w:val="00B62AEB"/>
    <w:rsid w:val="00B631D3"/>
    <w:rsid w:val="00B6329F"/>
    <w:rsid w:val="00B63625"/>
    <w:rsid w:val="00B63B4C"/>
    <w:rsid w:val="00B63C6B"/>
    <w:rsid w:val="00B650BC"/>
    <w:rsid w:val="00B6577F"/>
    <w:rsid w:val="00B65D82"/>
    <w:rsid w:val="00B66069"/>
    <w:rsid w:val="00B66731"/>
    <w:rsid w:val="00B668E4"/>
    <w:rsid w:val="00B67242"/>
    <w:rsid w:val="00B674CC"/>
    <w:rsid w:val="00B67623"/>
    <w:rsid w:val="00B677FB"/>
    <w:rsid w:val="00B67BD7"/>
    <w:rsid w:val="00B67C69"/>
    <w:rsid w:val="00B67CEF"/>
    <w:rsid w:val="00B70AD9"/>
    <w:rsid w:val="00B71420"/>
    <w:rsid w:val="00B71EE8"/>
    <w:rsid w:val="00B72792"/>
    <w:rsid w:val="00B72ABB"/>
    <w:rsid w:val="00B732EA"/>
    <w:rsid w:val="00B74600"/>
    <w:rsid w:val="00B74733"/>
    <w:rsid w:val="00B748BD"/>
    <w:rsid w:val="00B74E70"/>
    <w:rsid w:val="00B7560F"/>
    <w:rsid w:val="00B759EC"/>
    <w:rsid w:val="00B75C5C"/>
    <w:rsid w:val="00B766BA"/>
    <w:rsid w:val="00B76BD5"/>
    <w:rsid w:val="00B773CE"/>
    <w:rsid w:val="00B774AD"/>
    <w:rsid w:val="00B77E56"/>
    <w:rsid w:val="00B77F4A"/>
    <w:rsid w:val="00B8026F"/>
    <w:rsid w:val="00B80860"/>
    <w:rsid w:val="00B80AAF"/>
    <w:rsid w:val="00B8173C"/>
    <w:rsid w:val="00B81837"/>
    <w:rsid w:val="00B81F80"/>
    <w:rsid w:val="00B82A00"/>
    <w:rsid w:val="00B82F6E"/>
    <w:rsid w:val="00B8326C"/>
    <w:rsid w:val="00B834D1"/>
    <w:rsid w:val="00B83536"/>
    <w:rsid w:val="00B8360C"/>
    <w:rsid w:val="00B83796"/>
    <w:rsid w:val="00B8398B"/>
    <w:rsid w:val="00B83F46"/>
    <w:rsid w:val="00B83F76"/>
    <w:rsid w:val="00B84549"/>
    <w:rsid w:val="00B84ACF"/>
    <w:rsid w:val="00B84C55"/>
    <w:rsid w:val="00B858DB"/>
    <w:rsid w:val="00B8667E"/>
    <w:rsid w:val="00B9117E"/>
    <w:rsid w:val="00B91332"/>
    <w:rsid w:val="00B9171E"/>
    <w:rsid w:val="00B917C9"/>
    <w:rsid w:val="00B91F88"/>
    <w:rsid w:val="00B92391"/>
    <w:rsid w:val="00B92DE7"/>
    <w:rsid w:val="00B94258"/>
    <w:rsid w:val="00B94927"/>
    <w:rsid w:val="00B9584F"/>
    <w:rsid w:val="00B95A1B"/>
    <w:rsid w:val="00B95B83"/>
    <w:rsid w:val="00B95CFA"/>
    <w:rsid w:val="00B96738"/>
    <w:rsid w:val="00B96FAD"/>
    <w:rsid w:val="00B970FE"/>
    <w:rsid w:val="00B97327"/>
    <w:rsid w:val="00B97B4C"/>
    <w:rsid w:val="00B97C2C"/>
    <w:rsid w:val="00BA01AA"/>
    <w:rsid w:val="00BA0A77"/>
    <w:rsid w:val="00BA0FB5"/>
    <w:rsid w:val="00BA1A47"/>
    <w:rsid w:val="00BA3154"/>
    <w:rsid w:val="00BA369C"/>
    <w:rsid w:val="00BA42BA"/>
    <w:rsid w:val="00BA44FC"/>
    <w:rsid w:val="00BA48BA"/>
    <w:rsid w:val="00BA4905"/>
    <w:rsid w:val="00BA4E73"/>
    <w:rsid w:val="00BA4F95"/>
    <w:rsid w:val="00BA510E"/>
    <w:rsid w:val="00BA5A1F"/>
    <w:rsid w:val="00BA5B45"/>
    <w:rsid w:val="00BA5DB8"/>
    <w:rsid w:val="00BA674A"/>
    <w:rsid w:val="00BA6922"/>
    <w:rsid w:val="00BA7736"/>
    <w:rsid w:val="00BA7BF6"/>
    <w:rsid w:val="00BA7FAA"/>
    <w:rsid w:val="00BB0602"/>
    <w:rsid w:val="00BB0983"/>
    <w:rsid w:val="00BB1312"/>
    <w:rsid w:val="00BB1E5F"/>
    <w:rsid w:val="00BB1E97"/>
    <w:rsid w:val="00BB1F38"/>
    <w:rsid w:val="00BB20E8"/>
    <w:rsid w:val="00BB24AB"/>
    <w:rsid w:val="00BB24DB"/>
    <w:rsid w:val="00BB2667"/>
    <w:rsid w:val="00BB33E4"/>
    <w:rsid w:val="00BB34FA"/>
    <w:rsid w:val="00BB3CB0"/>
    <w:rsid w:val="00BB42AC"/>
    <w:rsid w:val="00BB4BA2"/>
    <w:rsid w:val="00BB51A8"/>
    <w:rsid w:val="00BB51C4"/>
    <w:rsid w:val="00BB589E"/>
    <w:rsid w:val="00BB648A"/>
    <w:rsid w:val="00BB6AF3"/>
    <w:rsid w:val="00BB6EA7"/>
    <w:rsid w:val="00BB72D0"/>
    <w:rsid w:val="00BB7762"/>
    <w:rsid w:val="00BC0CB7"/>
    <w:rsid w:val="00BC0FFD"/>
    <w:rsid w:val="00BC125C"/>
    <w:rsid w:val="00BC1389"/>
    <w:rsid w:val="00BC1A14"/>
    <w:rsid w:val="00BC1CED"/>
    <w:rsid w:val="00BC2783"/>
    <w:rsid w:val="00BC2FB5"/>
    <w:rsid w:val="00BC3ADA"/>
    <w:rsid w:val="00BC400B"/>
    <w:rsid w:val="00BC485A"/>
    <w:rsid w:val="00BC4AAB"/>
    <w:rsid w:val="00BC4D0E"/>
    <w:rsid w:val="00BC4D10"/>
    <w:rsid w:val="00BC4E61"/>
    <w:rsid w:val="00BC4F8A"/>
    <w:rsid w:val="00BC516F"/>
    <w:rsid w:val="00BC545C"/>
    <w:rsid w:val="00BC5587"/>
    <w:rsid w:val="00BC67F5"/>
    <w:rsid w:val="00BC693B"/>
    <w:rsid w:val="00BC7053"/>
    <w:rsid w:val="00BC7263"/>
    <w:rsid w:val="00BD0248"/>
    <w:rsid w:val="00BD0595"/>
    <w:rsid w:val="00BD07A7"/>
    <w:rsid w:val="00BD0C60"/>
    <w:rsid w:val="00BD12F2"/>
    <w:rsid w:val="00BD29BD"/>
    <w:rsid w:val="00BD30BC"/>
    <w:rsid w:val="00BD35FD"/>
    <w:rsid w:val="00BD368F"/>
    <w:rsid w:val="00BD395D"/>
    <w:rsid w:val="00BD3D76"/>
    <w:rsid w:val="00BD4047"/>
    <w:rsid w:val="00BD44DF"/>
    <w:rsid w:val="00BD4541"/>
    <w:rsid w:val="00BD47E6"/>
    <w:rsid w:val="00BD5157"/>
    <w:rsid w:val="00BD5453"/>
    <w:rsid w:val="00BD545F"/>
    <w:rsid w:val="00BD54E3"/>
    <w:rsid w:val="00BD5B5C"/>
    <w:rsid w:val="00BD5E1E"/>
    <w:rsid w:val="00BD605E"/>
    <w:rsid w:val="00BD62F2"/>
    <w:rsid w:val="00BD67DC"/>
    <w:rsid w:val="00BD6F3E"/>
    <w:rsid w:val="00BD7214"/>
    <w:rsid w:val="00BD7228"/>
    <w:rsid w:val="00BE069F"/>
    <w:rsid w:val="00BE06BB"/>
    <w:rsid w:val="00BE0700"/>
    <w:rsid w:val="00BE0B38"/>
    <w:rsid w:val="00BE207F"/>
    <w:rsid w:val="00BE2436"/>
    <w:rsid w:val="00BE2954"/>
    <w:rsid w:val="00BE2AD7"/>
    <w:rsid w:val="00BE2BBF"/>
    <w:rsid w:val="00BE38F0"/>
    <w:rsid w:val="00BE3CC1"/>
    <w:rsid w:val="00BE3DF1"/>
    <w:rsid w:val="00BE472E"/>
    <w:rsid w:val="00BE4AC7"/>
    <w:rsid w:val="00BE4B24"/>
    <w:rsid w:val="00BE5728"/>
    <w:rsid w:val="00BE59C0"/>
    <w:rsid w:val="00BE59D6"/>
    <w:rsid w:val="00BE5C5D"/>
    <w:rsid w:val="00BE5E76"/>
    <w:rsid w:val="00BE5EB5"/>
    <w:rsid w:val="00BE6D52"/>
    <w:rsid w:val="00BF1C79"/>
    <w:rsid w:val="00BF1DD4"/>
    <w:rsid w:val="00BF2006"/>
    <w:rsid w:val="00BF3883"/>
    <w:rsid w:val="00BF398E"/>
    <w:rsid w:val="00BF3E6D"/>
    <w:rsid w:val="00BF3F38"/>
    <w:rsid w:val="00BF5898"/>
    <w:rsid w:val="00BF5B6F"/>
    <w:rsid w:val="00BF5F4A"/>
    <w:rsid w:val="00BF64EF"/>
    <w:rsid w:val="00BF72F9"/>
    <w:rsid w:val="00BF74B4"/>
    <w:rsid w:val="00BF7E4A"/>
    <w:rsid w:val="00BF7FF0"/>
    <w:rsid w:val="00C00244"/>
    <w:rsid w:val="00C00265"/>
    <w:rsid w:val="00C00CA7"/>
    <w:rsid w:val="00C0137B"/>
    <w:rsid w:val="00C014F0"/>
    <w:rsid w:val="00C0165E"/>
    <w:rsid w:val="00C01B2D"/>
    <w:rsid w:val="00C01E38"/>
    <w:rsid w:val="00C02860"/>
    <w:rsid w:val="00C02A98"/>
    <w:rsid w:val="00C02DA6"/>
    <w:rsid w:val="00C032FF"/>
    <w:rsid w:val="00C03820"/>
    <w:rsid w:val="00C03914"/>
    <w:rsid w:val="00C03B77"/>
    <w:rsid w:val="00C0437D"/>
    <w:rsid w:val="00C0445D"/>
    <w:rsid w:val="00C050B9"/>
    <w:rsid w:val="00C05590"/>
    <w:rsid w:val="00C05AB0"/>
    <w:rsid w:val="00C05C96"/>
    <w:rsid w:val="00C060FC"/>
    <w:rsid w:val="00C06236"/>
    <w:rsid w:val="00C0690A"/>
    <w:rsid w:val="00C06EF1"/>
    <w:rsid w:val="00C077C0"/>
    <w:rsid w:val="00C079B1"/>
    <w:rsid w:val="00C11275"/>
    <w:rsid w:val="00C11AE0"/>
    <w:rsid w:val="00C11B11"/>
    <w:rsid w:val="00C11E03"/>
    <w:rsid w:val="00C12186"/>
    <w:rsid w:val="00C12A0F"/>
    <w:rsid w:val="00C13200"/>
    <w:rsid w:val="00C1358F"/>
    <w:rsid w:val="00C13D73"/>
    <w:rsid w:val="00C142EE"/>
    <w:rsid w:val="00C14529"/>
    <w:rsid w:val="00C14740"/>
    <w:rsid w:val="00C14B9F"/>
    <w:rsid w:val="00C1577F"/>
    <w:rsid w:val="00C15BF2"/>
    <w:rsid w:val="00C162D5"/>
    <w:rsid w:val="00C168FA"/>
    <w:rsid w:val="00C169B1"/>
    <w:rsid w:val="00C16EF6"/>
    <w:rsid w:val="00C16FCD"/>
    <w:rsid w:val="00C1791D"/>
    <w:rsid w:val="00C17C15"/>
    <w:rsid w:val="00C2107B"/>
    <w:rsid w:val="00C21F1D"/>
    <w:rsid w:val="00C2223A"/>
    <w:rsid w:val="00C224EE"/>
    <w:rsid w:val="00C23FD4"/>
    <w:rsid w:val="00C248BD"/>
    <w:rsid w:val="00C24BE7"/>
    <w:rsid w:val="00C252E4"/>
    <w:rsid w:val="00C25451"/>
    <w:rsid w:val="00C254F6"/>
    <w:rsid w:val="00C256BE"/>
    <w:rsid w:val="00C25A24"/>
    <w:rsid w:val="00C262E3"/>
    <w:rsid w:val="00C2678F"/>
    <w:rsid w:val="00C268EA"/>
    <w:rsid w:val="00C26D36"/>
    <w:rsid w:val="00C274F6"/>
    <w:rsid w:val="00C274FB"/>
    <w:rsid w:val="00C27568"/>
    <w:rsid w:val="00C2779D"/>
    <w:rsid w:val="00C27FF9"/>
    <w:rsid w:val="00C3005E"/>
    <w:rsid w:val="00C3041E"/>
    <w:rsid w:val="00C3087F"/>
    <w:rsid w:val="00C308BA"/>
    <w:rsid w:val="00C319E9"/>
    <w:rsid w:val="00C31C05"/>
    <w:rsid w:val="00C32688"/>
    <w:rsid w:val="00C33837"/>
    <w:rsid w:val="00C350FE"/>
    <w:rsid w:val="00C35417"/>
    <w:rsid w:val="00C35851"/>
    <w:rsid w:val="00C35A93"/>
    <w:rsid w:val="00C35E8E"/>
    <w:rsid w:val="00C363B2"/>
    <w:rsid w:val="00C364F6"/>
    <w:rsid w:val="00C3655E"/>
    <w:rsid w:val="00C36563"/>
    <w:rsid w:val="00C36DE3"/>
    <w:rsid w:val="00C371F6"/>
    <w:rsid w:val="00C37576"/>
    <w:rsid w:val="00C37596"/>
    <w:rsid w:val="00C37882"/>
    <w:rsid w:val="00C37D9D"/>
    <w:rsid w:val="00C37E6B"/>
    <w:rsid w:val="00C406C8"/>
    <w:rsid w:val="00C40722"/>
    <w:rsid w:val="00C411BB"/>
    <w:rsid w:val="00C414B9"/>
    <w:rsid w:val="00C42294"/>
    <w:rsid w:val="00C429A4"/>
    <w:rsid w:val="00C42C0F"/>
    <w:rsid w:val="00C42D9D"/>
    <w:rsid w:val="00C42E6B"/>
    <w:rsid w:val="00C43941"/>
    <w:rsid w:val="00C43A2A"/>
    <w:rsid w:val="00C440C0"/>
    <w:rsid w:val="00C442FE"/>
    <w:rsid w:val="00C44E18"/>
    <w:rsid w:val="00C44FA6"/>
    <w:rsid w:val="00C45353"/>
    <w:rsid w:val="00C4553F"/>
    <w:rsid w:val="00C45581"/>
    <w:rsid w:val="00C456F5"/>
    <w:rsid w:val="00C46034"/>
    <w:rsid w:val="00C468E0"/>
    <w:rsid w:val="00C471A2"/>
    <w:rsid w:val="00C47209"/>
    <w:rsid w:val="00C472E1"/>
    <w:rsid w:val="00C50E24"/>
    <w:rsid w:val="00C50FA6"/>
    <w:rsid w:val="00C51232"/>
    <w:rsid w:val="00C518F1"/>
    <w:rsid w:val="00C5201C"/>
    <w:rsid w:val="00C52020"/>
    <w:rsid w:val="00C53213"/>
    <w:rsid w:val="00C538A4"/>
    <w:rsid w:val="00C53BBB"/>
    <w:rsid w:val="00C53D52"/>
    <w:rsid w:val="00C55017"/>
    <w:rsid w:val="00C5544E"/>
    <w:rsid w:val="00C55B56"/>
    <w:rsid w:val="00C55E8E"/>
    <w:rsid w:val="00C5631C"/>
    <w:rsid w:val="00C56713"/>
    <w:rsid w:val="00C56959"/>
    <w:rsid w:val="00C569F3"/>
    <w:rsid w:val="00C56AD7"/>
    <w:rsid w:val="00C56C9D"/>
    <w:rsid w:val="00C60174"/>
    <w:rsid w:val="00C6061F"/>
    <w:rsid w:val="00C6098F"/>
    <w:rsid w:val="00C60C83"/>
    <w:rsid w:val="00C618DA"/>
    <w:rsid w:val="00C61915"/>
    <w:rsid w:val="00C61B81"/>
    <w:rsid w:val="00C62229"/>
    <w:rsid w:val="00C62884"/>
    <w:rsid w:val="00C6327C"/>
    <w:rsid w:val="00C63323"/>
    <w:rsid w:val="00C63A63"/>
    <w:rsid w:val="00C63BD3"/>
    <w:rsid w:val="00C640CA"/>
    <w:rsid w:val="00C646C7"/>
    <w:rsid w:val="00C6562B"/>
    <w:rsid w:val="00C656C0"/>
    <w:rsid w:val="00C656D8"/>
    <w:rsid w:val="00C6573E"/>
    <w:rsid w:val="00C659C1"/>
    <w:rsid w:val="00C65A08"/>
    <w:rsid w:val="00C65FBB"/>
    <w:rsid w:val="00C661F0"/>
    <w:rsid w:val="00C6624C"/>
    <w:rsid w:val="00C666A5"/>
    <w:rsid w:val="00C6746B"/>
    <w:rsid w:val="00C6757A"/>
    <w:rsid w:val="00C67655"/>
    <w:rsid w:val="00C67813"/>
    <w:rsid w:val="00C678E2"/>
    <w:rsid w:val="00C70A2F"/>
    <w:rsid w:val="00C70D33"/>
    <w:rsid w:val="00C711D6"/>
    <w:rsid w:val="00C713D0"/>
    <w:rsid w:val="00C71662"/>
    <w:rsid w:val="00C7185B"/>
    <w:rsid w:val="00C724F9"/>
    <w:rsid w:val="00C742C8"/>
    <w:rsid w:val="00C747AA"/>
    <w:rsid w:val="00C74935"/>
    <w:rsid w:val="00C75C6C"/>
    <w:rsid w:val="00C75FCF"/>
    <w:rsid w:val="00C76597"/>
    <w:rsid w:val="00C76644"/>
    <w:rsid w:val="00C76F27"/>
    <w:rsid w:val="00C7783F"/>
    <w:rsid w:val="00C77E4E"/>
    <w:rsid w:val="00C8076B"/>
    <w:rsid w:val="00C80BA1"/>
    <w:rsid w:val="00C8113D"/>
    <w:rsid w:val="00C81371"/>
    <w:rsid w:val="00C81C40"/>
    <w:rsid w:val="00C82012"/>
    <w:rsid w:val="00C82078"/>
    <w:rsid w:val="00C831EE"/>
    <w:rsid w:val="00C83203"/>
    <w:rsid w:val="00C8332B"/>
    <w:rsid w:val="00C83854"/>
    <w:rsid w:val="00C841C6"/>
    <w:rsid w:val="00C84245"/>
    <w:rsid w:val="00C848DB"/>
    <w:rsid w:val="00C84F70"/>
    <w:rsid w:val="00C85346"/>
    <w:rsid w:val="00C85860"/>
    <w:rsid w:val="00C8622B"/>
    <w:rsid w:val="00C86458"/>
    <w:rsid w:val="00C86550"/>
    <w:rsid w:val="00C86B36"/>
    <w:rsid w:val="00C86C18"/>
    <w:rsid w:val="00C86EE8"/>
    <w:rsid w:val="00C86F3D"/>
    <w:rsid w:val="00C8725D"/>
    <w:rsid w:val="00C8743C"/>
    <w:rsid w:val="00C876F0"/>
    <w:rsid w:val="00C87B4D"/>
    <w:rsid w:val="00C87F04"/>
    <w:rsid w:val="00C90103"/>
    <w:rsid w:val="00C902B0"/>
    <w:rsid w:val="00C90450"/>
    <w:rsid w:val="00C904FC"/>
    <w:rsid w:val="00C912DC"/>
    <w:rsid w:val="00C915AE"/>
    <w:rsid w:val="00C91601"/>
    <w:rsid w:val="00C91760"/>
    <w:rsid w:val="00C920A2"/>
    <w:rsid w:val="00C92C7C"/>
    <w:rsid w:val="00C9337D"/>
    <w:rsid w:val="00C93AE6"/>
    <w:rsid w:val="00C94411"/>
    <w:rsid w:val="00C94502"/>
    <w:rsid w:val="00C945F8"/>
    <w:rsid w:val="00C9480D"/>
    <w:rsid w:val="00C94DB3"/>
    <w:rsid w:val="00C94F47"/>
    <w:rsid w:val="00C95083"/>
    <w:rsid w:val="00C9545B"/>
    <w:rsid w:val="00C95AE3"/>
    <w:rsid w:val="00C961BA"/>
    <w:rsid w:val="00C96323"/>
    <w:rsid w:val="00C9658C"/>
    <w:rsid w:val="00C966F6"/>
    <w:rsid w:val="00C96BBD"/>
    <w:rsid w:val="00C96CA2"/>
    <w:rsid w:val="00C97948"/>
    <w:rsid w:val="00CA0541"/>
    <w:rsid w:val="00CA07CB"/>
    <w:rsid w:val="00CA0919"/>
    <w:rsid w:val="00CA0D4E"/>
    <w:rsid w:val="00CA1664"/>
    <w:rsid w:val="00CA21EF"/>
    <w:rsid w:val="00CA24C7"/>
    <w:rsid w:val="00CA29A7"/>
    <w:rsid w:val="00CA33A1"/>
    <w:rsid w:val="00CA34AE"/>
    <w:rsid w:val="00CA3A69"/>
    <w:rsid w:val="00CA3FB5"/>
    <w:rsid w:val="00CA4299"/>
    <w:rsid w:val="00CA4D8F"/>
    <w:rsid w:val="00CA4FE1"/>
    <w:rsid w:val="00CA67C6"/>
    <w:rsid w:val="00CA6A8E"/>
    <w:rsid w:val="00CA6B69"/>
    <w:rsid w:val="00CA70CF"/>
    <w:rsid w:val="00CA73B6"/>
    <w:rsid w:val="00CA74F1"/>
    <w:rsid w:val="00CA7AE8"/>
    <w:rsid w:val="00CB077E"/>
    <w:rsid w:val="00CB1247"/>
    <w:rsid w:val="00CB1A22"/>
    <w:rsid w:val="00CB22B3"/>
    <w:rsid w:val="00CB2838"/>
    <w:rsid w:val="00CB2A0D"/>
    <w:rsid w:val="00CB2AFE"/>
    <w:rsid w:val="00CB305C"/>
    <w:rsid w:val="00CB3CCD"/>
    <w:rsid w:val="00CB406A"/>
    <w:rsid w:val="00CB4DD6"/>
    <w:rsid w:val="00CB4F11"/>
    <w:rsid w:val="00CB51DB"/>
    <w:rsid w:val="00CB540B"/>
    <w:rsid w:val="00CB5586"/>
    <w:rsid w:val="00CB5783"/>
    <w:rsid w:val="00CB6468"/>
    <w:rsid w:val="00CB6F17"/>
    <w:rsid w:val="00CB7A90"/>
    <w:rsid w:val="00CC0080"/>
    <w:rsid w:val="00CC00DD"/>
    <w:rsid w:val="00CC02EA"/>
    <w:rsid w:val="00CC039D"/>
    <w:rsid w:val="00CC09DE"/>
    <w:rsid w:val="00CC0B9F"/>
    <w:rsid w:val="00CC11E0"/>
    <w:rsid w:val="00CC195B"/>
    <w:rsid w:val="00CC29C4"/>
    <w:rsid w:val="00CC3012"/>
    <w:rsid w:val="00CC312B"/>
    <w:rsid w:val="00CC37D8"/>
    <w:rsid w:val="00CC3A72"/>
    <w:rsid w:val="00CC4EA8"/>
    <w:rsid w:val="00CC64AD"/>
    <w:rsid w:val="00CC69E8"/>
    <w:rsid w:val="00CC6B58"/>
    <w:rsid w:val="00CC71D0"/>
    <w:rsid w:val="00CD08A2"/>
    <w:rsid w:val="00CD0932"/>
    <w:rsid w:val="00CD196D"/>
    <w:rsid w:val="00CD1B0C"/>
    <w:rsid w:val="00CD1E9A"/>
    <w:rsid w:val="00CD1FCC"/>
    <w:rsid w:val="00CD21C1"/>
    <w:rsid w:val="00CD2734"/>
    <w:rsid w:val="00CD328C"/>
    <w:rsid w:val="00CD34BA"/>
    <w:rsid w:val="00CD35E2"/>
    <w:rsid w:val="00CD3B93"/>
    <w:rsid w:val="00CD3F61"/>
    <w:rsid w:val="00CD42AD"/>
    <w:rsid w:val="00CD47B1"/>
    <w:rsid w:val="00CD4B4E"/>
    <w:rsid w:val="00CD4BBC"/>
    <w:rsid w:val="00CD501F"/>
    <w:rsid w:val="00CD5306"/>
    <w:rsid w:val="00CD5671"/>
    <w:rsid w:val="00CD57DB"/>
    <w:rsid w:val="00CD5832"/>
    <w:rsid w:val="00CD5F7E"/>
    <w:rsid w:val="00CD66E3"/>
    <w:rsid w:val="00CD6D15"/>
    <w:rsid w:val="00CD7071"/>
    <w:rsid w:val="00CD7220"/>
    <w:rsid w:val="00CE01BF"/>
    <w:rsid w:val="00CE04CF"/>
    <w:rsid w:val="00CE0943"/>
    <w:rsid w:val="00CE0C0D"/>
    <w:rsid w:val="00CE0CC4"/>
    <w:rsid w:val="00CE0F4A"/>
    <w:rsid w:val="00CE1109"/>
    <w:rsid w:val="00CE1417"/>
    <w:rsid w:val="00CE161C"/>
    <w:rsid w:val="00CE1DE9"/>
    <w:rsid w:val="00CE1FD9"/>
    <w:rsid w:val="00CE2777"/>
    <w:rsid w:val="00CE2DF0"/>
    <w:rsid w:val="00CE37AA"/>
    <w:rsid w:val="00CE38E6"/>
    <w:rsid w:val="00CE519F"/>
    <w:rsid w:val="00CE5C78"/>
    <w:rsid w:val="00CE5C81"/>
    <w:rsid w:val="00CE5D6A"/>
    <w:rsid w:val="00CE5EE9"/>
    <w:rsid w:val="00CE65EA"/>
    <w:rsid w:val="00CE6714"/>
    <w:rsid w:val="00CE7066"/>
    <w:rsid w:val="00CE737D"/>
    <w:rsid w:val="00CF006A"/>
    <w:rsid w:val="00CF07E9"/>
    <w:rsid w:val="00CF1316"/>
    <w:rsid w:val="00CF14F2"/>
    <w:rsid w:val="00CF1EAA"/>
    <w:rsid w:val="00CF1FFF"/>
    <w:rsid w:val="00CF2120"/>
    <w:rsid w:val="00CF216D"/>
    <w:rsid w:val="00CF2485"/>
    <w:rsid w:val="00CF2FC7"/>
    <w:rsid w:val="00CF33C9"/>
    <w:rsid w:val="00CF39F8"/>
    <w:rsid w:val="00CF3A6C"/>
    <w:rsid w:val="00CF3DC1"/>
    <w:rsid w:val="00CF40BC"/>
    <w:rsid w:val="00CF4206"/>
    <w:rsid w:val="00CF467C"/>
    <w:rsid w:val="00CF54EF"/>
    <w:rsid w:val="00CF57E8"/>
    <w:rsid w:val="00CF5837"/>
    <w:rsid w:val="00CF5EFD"/>
    <w:rsid w:val="00CF61B7"/>
    <w:rsid w:val="00CF6EF0"/>
    <w:rsid w:val="00CF7429"/>
    <w:rsid w:val="00D00D48"/>
    <w:rsid w:val="00D00E5C"/>
    <w:rsid w:val="00D01598"/>
    <w:rsid w:val="00D015A3"/>
    <w:rsid w:val="00D0163A"/>
    <w:rsid w:val="00D018FE"/>
    <w:rsid w:val="00D01DE3"/>
    <w:rsid w:val="00D0206B"/>
    <w:rsid w:val="00D023FB"/>
    <w:rsid w:val="00D02E86"/>
    <w:rsid w:val="00D02EC4"/>
    <w:rsid w:val="00D030EC"/>
    <w:rsid w:val="00D04AB2"/>
    <w:rsid w:val="00D04C30"/>
    <w:rsid w:val="00D0502C"/>
    <w:rsid w:val="00D062BF"/>
    <w:rsid w:val="00D06C8A"/>
    <w:rsid w:val="00D06ECF"/>
    <w:rsid w:val="00D07863"/>
    <w:rsid w:val="00D10DFF"/>
    <w:rsid w:val="00D11A4C"/>
    <w:rsid w:val="00D11BDE"/>
    <w:rsid w:val="00D11EF8"/>
    <w:rsid w:val="00D12E15"/>
    <w:rsid w:val="00D13330"/>
    <w:rsid w:val="00D137BF"/>
    <w:rsid w:val="00D13D2A"/>
    <w:rsid w:val="00D14124"/>
    <w:rsid w:val="00D1451B"/>
    <w:rsid w:val="00D14D0F"/>
    <w:rsid w:val="00D159DF"/>
    <w:rsid w:val="00D15D05"/>
    <w:rsid w:val="00D15E9A"/>
    <w:rsid w:val="00D16929"/>
    <w:rsid w:val="00D16DA7"/>
    <w:rsid w:val="00D17149"/>
    <w:rsid w:val="00D17775"/>
    <w:rsid w:val="00D1788A"/>
    <w:rsid w:val="00D17DC2"/>
    <w:rsid w:val="00D2011F"/>
    <w:rsid w:val="00D20141"/>
    <w:rsid w:val="00D2221D"/>
    <w:rsid w:val="00D22332"/>
    <w:rsid w:val="00D22B58"/>
    <w:rsid w:val="00D2381C"/>
    <w:rsid w:val="00D23B22"/>
    <w:rsid w:val="00D242F0"/>
    <w:rsid w:val="00D24645"/>
    <w:rsid w:val="00D249E5"/>
    <w:rsid w:val="00D24C2D"/>
    <w:rsid w:val="00D255F6"/>
    <w:rsid w:val="00D2567E"/>
    <w:rsid w:val="00D258D6"/>
    <w:rsid w:val="00D2603F"/>
    <w:rsid w:val="00D262D8"/>
    <w:rsid w:val="00D26777"/>
    <w:rsid w:val="00D267B0"/>
    <w:rsid w:val="00D26A1E"/>
    <w:rsid w:val="00D27DD0"/>
    <w:rsid w:val="00D31463"/>
    <w:rsid w:val="00D3155E"/>
    <w:rsid w:val="00D329E3"/>
    <w:rsid w:val="00D32EEC"/>
    <w:rsid w:val="00D331CE"/>
    <w:rsid w:val="00D33431"/>
    <w:rsid w:val="00D33556"/>
    <w:rsid w:val="00D337D9"/>
    <w:rsid w:val="00D34234"/>
    <w:rsid w:val="00D34B05"/>
    <w:rsid w:val="00D355FB"/>
    <w:rsid w:val="00D35DB0"/>
    <w:rsid w:val="00D35ED6"/>
    <w:rsid w:val="00D37466"/>
    <w:rsid w:val="00D37788"/>
    <w:rsid w:val="00D37CAF"/>
    <w:rsid w:val="00D37D79"/>
    <w:rsid w:val="00D37F64"/>
    <w:rsid w:val="00D37FAE"/>
    <w:rsid w:val="00D40512"/>
    <w:rsid w:val="00D40F3F"/>
    <w:rsid w:val="00D4118B"/>
    <w:rsid w:val="00D417C0"/>
    <w:rsid w:val="00D41865"/>
    <w:rsid w:val="00D41A05"/>
    <w:rsid w:val="00D41CF3"/>
    <w:rsid w:val="00D41ECE"/>
    <w:rsid w:val="00D426DE"/>
    <w:rsid w:val="00D42FCE"/>
    <w:rsid w:val="00D438F5"/>
    <w:rsid w:val="00D43985"/>
    <w:rsid w:val="00D43C28"/>
    <w:rsid w:val="00D44E2A"/>
    <w:rsid w:val="00D45219"/>
    <w:rsid w:val="00D45819"/>
    <w:rsid w:val="00D45D47"/>
    <w:rsid w:val="00D4604A"/>
    <w:rsid w:val="00D46291"/>
    <w:rsid w:val="00D4633F"/>
    <w:rsid w:val="00D4710C"/>
    <w:rsid w:val="00D474EB"/>
    <w:rsid w:val="00D47715"/>
    <w:rsid w:val="00D47914"/>
    <w:rsid w:val="00D479E4"/>
    <w:rsid w:val="00D51551"/>
    <w:rsid w:val="00D51887"/>
    <w:rsid w:val="00D52964"/>
    <w:rsid w:val="00D52FE0"/>
    <w:rsid w:val="00D53117"/>
    <w:rsid w:val="00D54770"/>
    <w:rsid w:val="00D54C1C"/>
    <w:rsid w:val="00D55362"/>
    <w:rsid w:val="00D55616"/>
    <w:rsid w:val="00D55EF0"/>
    <w:rsid w:val="00D564C0"/>
    <w:rsid w:val="00D569A0"/>
    <w:rsid w:val="00D56D2B"/>
    <w:rsid w:val="00D576C7"/>
    <w:rsid w:val="00D601B8"/>
    <w:rsid w:val="00D60EAB"/>
    <w:rsid w:val="00D617C1"/>
    <w:rsid w:val="00D61A12"/>
    <w:rsid w:val="00D63324"/>
    <w:rsid w:val="00D635E8"/>
    <w:rsid w:val="00D63B4D"/>
    <w:rsid w:val="00D640E1"/>
    <w:rsid w:val="00D648C2"/>
    <w:rsid w:val="00D64A27"/>
    <w:rsid w:val="00D64B45"/>
    <w:rsid w:val="00D64BB2"/>
    <w:rsid w:val="00D64C01"/>
    <w:rsid w:val="00D64C70"/>
    <w:rsid w:val="00D65A0B"/>
    <w:rsid w:val="00D65C41"/>
    <w:rsid w:val="00D66298"/>
    <w:rsid w:val="00D66376"/>
    <w:rsid w:val="00D66391"/>
    <w:rsid w:val="00D665DA"/>
    <w:rsid w:val="00D67055"/>
    <w:rsid w:val="00D67428"/>
    <w:rsid w:val="00D70056"/>
    <w:rsid w:val="00D7006B"/>
    <w:rsid w:val="00D70449"/>
    <w:rsid w:val="00D70923"/>
    <w:rsid w:val="00D71704"/>
    <w:rsid w:val="00D717CB"/>
    <w:rsid w:val="00D71EF8"/>
    <w:rsid w:val="00D725C5"/>
    <w:rsid w:val="00D72D52"/>
    <w:rsid w:val="00D72E82"/>
    <w:rsid w:val="00D730DB"/>
    <w:rsid w:val="00D733C7"/>
    <w:rsid w:val="00D73467"/>
    <w:rsid w:val="00D737BF"/>
    <w:rsid w:val="00D738AB"/>
    <w:rsid w:val="00D73F85"/>
    <w:rsid w:val="00D7454C"/>
    <w:rsid w:val="00D7497A"/>
    <w:rsid w:val="00D74C0E"/>
    <w:rsid w:val="00D74F58"/>
    <w:rsid w:val="00D75062"/>
    <w:rsid w:val="00D7509E"/>
    <w:rsid w:val="00D75186"/>
    <w:rsid w:val="00D756C3"/>
    <w:rsid w:val="00D76757"/>
    <w:rsid w:val="00D7748A"/>
    <w:rsid w:val="00D775E5"/>
    <w:rsid w:val="00D77EC9"/>
    <w:rsid w:val="00D80761"/>
    <w:rsid w:val="00D80940"/>
    <w:rsid w:val="00D80BDD"/>
    <w:rsid w:val="00D8127A"/>
    <w:rsid w:val="00D8155E"/>
    <w:rsid w:val="00D816CC"/>
    <w:rsid w:val="00D81725"/>
    <w:rsid w:val="00D817AA"/>
    <w:rsid w:val="00D819A2"/>
    <w:rsid w:val="00D81A07"/>
    <w:rsid w:val="00D81EA2"/>
    <w:rsid w:val="00D8226A"/>
    <w:rsid w:val="00D823B7"/>
    <w:rsid w:val="00D8289B"/>
    <w:rsid w:val="00D82AA1"/>
    <w:rsid w:val="00D833A1"/>
    <w:rsid w:val="00D83C6C"/>
    <w:rsid w:val="00D8494C"/>
    <w:rsid w:val="00D84EB2"/>
    <w:rsid w:val="00D851EB"/>
    <w:rsid w:val="00D85536"/>
    <w:rsid w:val="00D855AA"/>
    <w:rsid w:val="00D85796"/>
    <w:rsid w:val="00D85B87"/>
    <w:rsid w:val="00D85FE8"/>
    <w:rsid w:val="00D86C4B"/>
    <w:rsid w:val="00D87106"/>
    <w:rsid w:val="00D8733D"/>
    <w:rsid w:val="00D877DC"/>
    <w:rsid w:val="00D87929"/>
    <w:rsid w:val="00D87ACF"/>
    <w:rsid w:val="00D9059A"/>
    <w:rsid w:val="00D90A99"/>
    <w:rsid w:val="00D90E31"/>
    <w:rsid w:val="00D9181E"/>
    <w:rsid w:val="00D91C5C"/>
    <w:rsid w:val="00D91F07"/>
    <w:rsid w:val="00D92181"/>
    <w:rsid w:val="00D923AB"/>
    <w:rsid w:val="00D92562"/>
    <w:rsid w:val="00D926EC"/>
    <w:rsid w:val="00D93BCE"/>
    <w:rsid w:val="00D93C9B"/>
    <w:rsid w:val="00D93E90"/>
    <w:rsid w:val="00D9467E"/>
    <w:rsid w:val="00D94DE2"/>
    <w:rsid w:val="00D94E8A"/>
    <w:rsid w:val="00D94EAB"/>
    <w:rsid w:val="00D954EA"/>
    <w:rsid w:val="00D967D5"/>
    <w:rsid w:val="00D969D9"/>
    <w:rsid w:val="00D972A7"/>
    <w:rsid w:val="00D97320"/>
    <w:rsid w:val="00D9788E"/>
    <w:rsid w:val="00DA04FA"/>
    <w:rsid w:val="00DA0BA3"/>
    <w:rsid w:val="00DA0D25"/>
    <w:rsid w:val="00DA1006"/>
    <w:rsid w:val="00DA107F"/>
    <w:rsid w:val="00DA249A"/>
    <w:rsid w:val="00DA2614"/>
    <w:rsid w:val="00DA2FE7"/>
    <w:rsid w:val="00DA3A2C"/>
    <w:rsid w:val="00DA4104"/>
    <w:rsid w:val="00DA435E"/>
    <w:rsid w:val="00DA4A3E"/>
    <w:rsid w:val="00DA4AE9"/>
    <w:rsid w:val="00DA4AEB"/>
    <w:rsid w:val="00DA4BE3"/>
    <w:rsid w:val="00DA5778"/>
    <w:rsid w:val="00DA5AF4"/>
    <w:rsid w:val="00DA5CBD"/>
    <w:rsid w:val="00DA678F"/>
    <w:rsid w:val="00DA70C9"/>
    <w:rsid w:val="00DA76F2"/>
    <w:rsid w:val="00DB04E4"/>
    <w:rsid w:val="00DB08C4"/>
    <w:rsid w:val="00DB0905"/>
    <w:rsid w:val="00DB0958"/>
    <w:rsid w:val="00DB0DD5"/>
    <w:rsid w:val="00DB0ECD"/>
    <w:rsid w:val="00DB16ED"/>
    <w:rsid w:val="00DB1BF3"/>
    <w:rsid w:val="00DB22D1"/>
    <w:rsid w:val="00DB2C54"/>
    <w:rsid w:val="00DB2D99"/>
    <w:rsid w:val="00DB3186"/>
    <w:rsid w:val="00DB337C"/>
    <w:rsid w:val="00DB364A"/>
    <w:rsid w:val="00DB36EB"/>
    <w:rsid w:val="00DB3778"/>
    <w:rsid w:val="00DB39B4"/>
    <w:rsid w:val="00DB3D23"/>
    <w:rsid w:val="00DB4551"/>
    <w:rsid w:val="00DB5AFE"/>
    <w:rsid w:val="00DB688B"/>
    <w:rsid w:val="00DB6BD9"/>
    <w:rsid w:val="00DB787E"/>
    <w:rsid w:val="00DB7966"/>
    <w:rsid w:val="00DB7D65"/>
    <w:rsid w:val="00DC0085"/>
    <w:rsid w:val="00DC0275"/>
    <w:rsid w:val="00DC0564"/>
    <w:rsid w:val="00DC0875"/>
    <w:rsid w:val="00DC1674"/>
    <w:rsid w:val="00DC1BD7"/>
    <w:rsid w:val="00DC20C7"/>
    <w:rsid w:val="00DC2C61"/>
    <w:rsid w:val="00DC3383"/>
    <w:rsid w:val="00DC3442"/>
    <w:rsid w:val="00DC3714"/>
    <w:rsid w:val="00DC3C84"/>
    <w:rsid w:val="00DC3CAD"/>
    <w:rsid w:val="00DC40DE"/>
    <w:rsid w:val="00DC495D"/>
    <w:rsid w:val="00DC5524"/>
    <w:rsid w:val="00DC595F"/>
    <w:rsid w:val="00DC596C"/>
    <w:rsid w:val="00DC598C"/>
    <w:rsid w:val="00DC5DF7"/>
    <w:rsid w:val="00DC6377"/>
    <w:rsid w:val="00DC69B8"/>
    <w:rsid w:val="00DC71AA"/>
    <w:rsid w:val="00DC728B"/>
    <w:rsid w:val="00DC739C"/>
    <w:rsid w:val="00DC7CA7"/>
    <w:rsid w:val="00DD03D9"/>
    <w:rsid w:val="00DD0582"/>
    <w:rsid w:val="00DD153E"/>
    <w:rsid w:val="00DD15F0"/>
    <w:rsid w:val="00DD1B21"/>
    <w:rsid w:val="00DD207C"/>
    <w:rsid w:val="00DD2110"/>
    <w:rsid w:val="00DD21E3"/>
    <w:rsid w:val="00DD28C5"/>
    <w:rsid w:val="00DD2A2A"/>
    <w:rsid w:val="00DD2BE1"/>
    <w:rsid w:val="00DD30BC"/>
    <w:rsid w:val="00DD3E3A"/>
    <w:rsid w:val="00DD3F3B"/>
    <w:rsid w:val="00DD40F2"/>
    <w:rsid w:val="00DD4A43"/>
    <w:rsid w:val="00DD4A45"/>
    <w:rsid w:val="00DD5476"/>
    <w:rsid w:val="00DD5493"/>
    <w:rsid w:val="00DD58ED"/>
    <w:rsid w:val="00DD6886"/>
    <w:rsid w:val="00DD6C48"/>
    <w:rsid w:val="00DD73B0"/>
    <w:rsid w:val="00DD753B"/>
    <w:rsid w:val="00DD7D88"/>
    <w:rsid w:val="00DE0B56"/>
    <w:rsid w:val="00DE0CB6"/>
    <w:rsid w:val="00DE0EE4"/>
    <w:rsid w:val="00DE12AE"/>
    <w:rsid w:val="00DE23E8"/>
    <w:rsid w:val="00DE2518"/>
    <w:rsid w:val="00DE2CEC"/>
    <w:rsid w:val="00DE30D5"/>
    <w:rsid w:val="00DE46ED"/>
    <w:rsid w:val="00DE475B"/>
    <w:rsid w:val="00DE4B22"/>
    <w:rsid w:val="00DE4C7E"/>
    <w:rsid w:val="00DE4D18"/>
    <w:rsid w:val="00DE5E1E"/>
    <w:rsid w:val="00DE6658"/>
    <w:rsid w:val="00DE6835"/>
    <w:rsid w:val="00DE6AA4"/>
    <w:rsid w:val="00DE6DCC"/>
    <w:rsid w:val="00DE6F4C"/>
    <w:rsid w:val="00DE704A"/>
    <w:rsid w:val="00DE77F8"/>
    <w:rsid w:val="00DE7E63"/>
    <w:rsid w:val="00DF0555"/>
    <w:rsid w:val="00DF07F8"/>
    <w:rsid w:val="00DF1037"/>
    <w:rsid w:val="00DF1368"/>
    <w:rsid w:val="00DF16A4"/>
    <w:rsid w:val="00DF2C2A"/>
    <w:rsid w:val="00DF32B5"/>
    <w:rsid w:val="00DF3766"/>
    <w:rsid w:val="00DF3F1E"/>
    <w:rsid w:val="00DF476C"/>
    <w:rsid w:val="00DF47A4"/>
    <w:rsid w:val="00DF4DE2"/>
    <w:rsid w:val="00DF516F"/>
    <w:rsid w:val="00DF5636"/>
    <w:rsid w:val="00DF5CB0"/>
    <w:rsid w:val="00DF6031"/>
    <w:rsid w:val="00DF677A"/>
    <w:rsid w:val="00DF6895"/>
    <w:rsid w:val="00DF6BC3"/>
    <w:rsid w:val="00DF6C86"/>
    <w:rsid w:val="00DF706B"/>
    <w:rsid w:val="00DF73AA"/>
    <w:rsid w:val="00DF74E7"/>
    <w:rsid w:val="00DF772F"/>
    <w:rsid w:val="00DF7E08"/>
    <w:rsid w:val="00DF7EB4"/>
    <w:rsid w:val="00E0042F"/>
    <w:rsid w:val="00E006B0"/>
    <w:rsid w:val="00E00F9D"/>
    <w:rsid w:val="00E0126D"/>
    <w:rsid w:val="00E01826"/>
    <w:rsid w:val="00E019A3"/>
    <w:rsid w:val="00E01C4D"/>
    <w:rsid w:val="00E034A8"/>
    <w:rsid w:val="00E035E4"/>
    <w:rsid w:val="00E0441F"/>
    <w:rsid w:val="00E04AA8"/>
    <w:rsid w:val="00E05548"/>
    <w:rsid w:val="00E059E0"/>
    <w:rsid w:val="00E0631F"/>
    <w:rsid w:val="00E06344"/>
    <w:rsid w:val="00E06A91"/>
    <w:rsid w:val="00E071B0"/>
    <w:rsid w:val="00E0793F"/>
    <w:rsid w:val="00E1047B"/>
    <w:rsid w:val="00E10AF1"/>
    <w:rsid w:val="00E10C0C"/>
    <w:rsid w:val="00E11382"/>
    <w:rsid w:val="00E1159A"/>
    <w:rsid w:val="00E1208D"/>
    <w:rsid w:val="00E12281"/>
    <w:rsid w:val="00E128CC"/>
    <w:rsid w:val="00E1332C"/>
    <w:rsid w:val="00E1334D"/>
    <w:rsid w:val="00E13CA0"/>
    <w:rsid w:val="00E13D54"/>
    <w:rsid w:val="00E14BA4"/>
    <w:rsid w:val="00E152E6"/>
    <w:rsid w:val="00E152F3"/>
    <w:rsid w:val="00E1553D"/>
    <w:rsid w:val="00E160BE"/>
    <w:rsid w:val="00E16278"/>
    <w:rsid w:val="00E1643C"/>
    <w:rsid w:val="00E16DFD"/>
    <w:rsid w:val="00E171E6"/>
    <w:rsid w:val="00E20C39"/>
    <w:rsid w:val="00E21F1F"/>
    <w:rsid w:val="00E21F54"/>
    <w:rsid w:val="00E21FB5"/>
    <w:rsid w:val="00E221C2"/>
    <w:rsid w:val="00E2228F"/>
    <w:rsid w:val="00E227EE"/>
    <w:rsid w:val="00E22D79"/>
    <w:rsid w:val="00E2305E"/>
    <w:rsid w:val="00E2311C"/>
    <w:rsid w:val="00E2349A"/>
    <w:rsid w:val="00E2445B"/>
    <w:rsid w:val="00E24587"/>
    <w:rsid w:val="00E25745"/>
    <w:rsid w:val="00E2615D"/>
    <w:rsid w:val="00E26679"/>
    <w:rsid w:val="00E26F41"/>
    <w:rsid w:val="00E2724D"/>
    <w:rsid w:val="00E27473"/>
    <w:rsid w:val="00E27915"/>
    <w:rsid w:val="00E27D16"/>
    <w:rsid w:val="00E27DE5"/>
    <w:rsid w:val="00E30178"/>
    <w:rsid w:val="00E30817"/>
    <w:rsid w:val="00E316AD"/>
    <w:rsid w:val="00E31A60"/>
    <w:rsid w:val="00E320AA"/>
    <w:rsid w:val="00E324B5"/>
    <w:rsid w:val="00E32F3A"/>
    <w:rsid w:val="00E32FCA"/>
    <w:rsid w:val="00E33139"/>
    <w:rsid w:val="00E332B8"/>
    <w:rsid w:val="00E33D85"/>
    <w:rsid w:val="00E33DB7"/>
    <w:rsid w:val="00E34149"/>
    <w:rsid w:val="00E34471"/>
    <w:rsid w:val="00E34783"/>
    <w:rsid w:val="00E3487F"/>
    <w:rsid w:val="00E34B67"/>
    <w:rsid w:val="00E34BD6"/>
    <w:rsid w:val="00E34C2C"/>
    <w:rsid w:val="00E35185"/>
    <w:rsid w:val="00E35474"/>
    <w:rsid w:val="00E35AA0"/>
    <w:rsid w:val="00E36A53"/>
    <w:rsid w:val="00E36B88"/>
    <w:rsid w:val="00E36D90"/>
    <w:rsid w:val="00E376E9"/>
    <w:rsid w:val="00E37791"/>
    <w:rsid w:val="00E37D7A"/>
    <w:rsid w:val="00E37F0C"/>
    <w:rsid w:val="00E40639"/>
    <w:rsid w:val="00E408D4"/>
    <w:rsid w:val="00E412EB"/>
    <w:rsid w:val="00E42256"/>
    <w:rsid w:val="00E4335F"/>
    <w:rsid w:val="00E43427"/>
    <w:rsid w:val="00E43602"/>
    <w:rsid w:val="00E4365E"/>
    <w:rsid w:val="00E43963"/>
    <w:rsid w:val="00E43BA1"/>
    <w:rsid w:val="00E440CC"/>
    <w:rsid w:val="00E443B7"/>
    <w:rsid w:val="00E44949"/>
    <w:rsid w:val="00E45047"/>
    <w:rsid w:val="00E4599E"/>
    <w:rsid w:val="00E46186"/>
    <w:rsid w:val="00E46474"/>
    <w:rsid w:val="00E46801"/>
    <w:rsid w:val="00E46DE8"/>
    <w:rsid w:val="00E47509"/>
    <w:rsid w:val="00E47921"/>
    <w:rsid w:val="00E479C8"/>
    <w:rsid w:val="00E5017A"/>
    <w:rsid w:val="00E509C1"/>
    <w:rsid w:val="00E509E2"/>
    <w:rsid w:val="00E50ABE"/>
    <w:rsid w:val="00E50AF0"/>
    <w:rsid w:val="00E513C0"/>
    <w:rsid w:val="00E51AA6"/>
    <w:rsid w:val="00E52398"/>
    <w:rsid w:val="00E53B34"/>
    <w:rsid w:val="00E53DAB"/>
    <w:rsid w:val="00E54106"/>
    <w:rsid w:val="00E54300"/>
    <w:rsid w:val="00E544C1"/>
    <w:rsid w:val="00E54E53"/>
    <w:rsid w:val="00E5531B"/>
    <w:rsid w:val="00E558E7"/>
    <w:rsid w:val="00E55EB5"/>
    <w:rsid w:val="00E5616D"/>
    <w:rsid w:val="00E56A89"/>
    <w:rsid w:val="00E56C03"/>
    <w:rsid w:val="00E57737"/>
    <w:rsid w:val="00E57AAD"/>
    <w:rsid w:val="00E60264"/>
    <w:rsid w:val="00E60D6B"/>
    <w:rsid w:val="00E613D3"/>
    <w:rsid w:val="00E61414"/>
    <w:rsid w:val="00E61A0E"/>
    <w:rsid w:val="00E61ADF"/>
    <w:rsid w:val="00E620D3"/>
    <w:rsid w:val="00E621DD"/>
    <w:rsid w:val="00E6289F"/>
    <w:rsid w:val="00E62AC4"/>
    <w:rsid w:val="00E63692"/>
    <w:rsid w:val="00E63696"/>
    <w:rsid w:val="00E63E45"/>
    <w:rsid w:val="00E64CF9"/>
    <w:rsid w:val="00E65138"/>
    <w:rsid w:val="00E652C5"/>
    <w:rsid w:val="00E65596"/>
    <w:rsid w:val="00E6579F"/>
    <w:rsid w:val="00E65F63"/>
    <w:rsid w:val="00E666B7"/>
    <w:rsid w:val="00E66AA1"/>
    <w:rsid w:val="00E66B5A"/>
    <w:rsid w:val="00E67449"/>
    <w:rsid w:val="00E674F0"/>
    <w:rsid w:val="00E674FA"/>
    <w:rsid w:val="00E6762F"/>
    <w:rsid w:val="00E678B8"/>
    <w:rsid w:val="00E6793D"/>
    <w:rsid w:val="00E679BA"/>
    <w:rsid w:val="00E67E26"/>
    <w:rsid w:val="00E67F42"/>
    <w:rsid w:val="00E70017"/>
    <w:rsid w:val="00E705A9"/>
    <w:rsid w:val="00E7082C"/>
    <w:rsid w:val="00E70C07"/>
    <w:rsid w:val="00E713FF"/>
    <w:rsid w:val="00E71504"/>
    <w:rsid w:val="00E7179F"/>
    <w:rsid w:val="00E718C5"/>
    <w:rsid w:val="00E71A0D"/>
    <w:rsid w:val="00E71E90"/>
    <w:rsid w:val="00E7247C"/>
    <w:rsid w:val="00E72618"/>
    <w:rsid w:val="00E73049"/>
    <w:rsid w:val="00E731D3"/>
    <w:rsid w:val="00E73800"/>
    <w:rsid w:val="00E739E2"/>
    <w:rsid w:val="00E73BD0"/>
    <w:rsid w:val="00E743D3"/>
    <w:rsid w:val="00E7491E"/>
    <w:rsid w:val="00E7509E"/>
    <w:rsid w:val="00E75116"/>
    <w:rsid w:val="00E758CA"/>
    <w:rsid w:val="00E75967"/>
    <w:rsid w:val="00E7598A"/>
    <w:rsid w:val="00E762B4"/>
    <w:rsid w:val="00E769E5"/>
    <w:rsid w:val="00E76A6B"/>
    <w:rsid w:val="00E77D83"/>
    <w:rsid w:val="00E80395"/>
    <w:rsid w:val="00E80580"/>
    <w:rsid w:val="00E80659"/>
    <w:rsid w:val="00E812E9"/>
    <w:rsid w:val="00E81858"/>
    <w:rsid w:val="00E8248D"/>
    <w:rsid w:val="00E828E8"/>
    <w:rsid w:val="00E830FB"/>
    <w:rsid w:val="00E83A21"/>
    <w:rsid w:val="00E83BEE"/>
    <w:rsid w:val="00E83CFA"/>
    <w:rsid w:val="00E84062"/>
    <w:rsid w:val="00E866A7"/>
    <w:rsid w:val="00E868EC"/>
    <w:rsid w:val="00E86A27"/>
    <w:rsid w:val="00E8718A"/>
    <w:rsid w:val="00E8748D"/>
    <w:rsid w:val="00E8771B"/>
    <w:rsid w:val="00E877F1"/>
    <w:rsid w:val="00E900A6"/>
    <w:rsid w:val="00E9037D"/>
    <w:rsid w:val="00E90934"/>
    <w:rsid w:val="00E90DEB"/>
    <w:rsid w:val="00E91B05"/>
    <w:rsid w:val="00E91E05"/>
    <w:rsid w:val="00E91E2A"/>
    <w:rsid w:val="00E92659"/>
    <w:rsid w:val="00E9298E"/>
    <w:rsid w:val="00E93183"/>
    <w:rsid w:val="00E940F5"/>
    <w:rsid w:val="00E94914"/>
    <w:rsid w:val="00E94EAE"/>
    <w:rsid w:val="00E95001"/>
    <w:rsid w:val="00E95164"/>
    <w:rsid w:val="00E952A7"/>
    <w:rsid w:val="00E95479"/>
    <w:rsid w:val="00E95D1C"/>
    <w:rsid w:val="00E9694E"/>
    <w:rsid w:val="00E96DE9"/>
    <w:rsid w:val="00E97BE4"/>
    <w:rsid w:val="00EA027F"/>
    <w:rsid w:val="00EA054B"/>
    <w:rsid w:val="00EA0B94"/>
    <w:rsid w:val="00EA1034"/>
    <w:rsid w:val="00EA192A"/>
    <w:rsid w:val="00EA19C7"/>
    <w:rsid w:val="00EA1AEC"/>
    <w:rsid w:val="00EA25F5"/>
    <w:rsid w:val="00EA27EC"/>
    <w:rsid w:val="00EA294F"/>
    <w:rsid w:val="00EA33A6"/>
    <w:rsid w:val="00EA3BA8"/>
    <w:rsid w:val="00EA4221"/>
    <w:rsid w:val="00EA4310"/>
    <w:rsid w:val="00EA440B"/>
    <w:rsid w:val="00EA4642"/>
    <w:rsid w:val="00EA4E03"/>
    <w:rsid w:val="00EA5393"/>
    <w:rsid w:val="00EA57C3"/>
    <w:rsid w:val="00EA5FFE"/>
    <w:rsid w:val="00EA6184"/>
    <w:rsid w:val="00EA681C"/>
    <w:rsid w:val="00EA68B3"/>
    <w:rsid w:val="00EA70A4"/>
    <w:rsid w:val="00EA717A"/>
    <w:rsid w:val="00EA72F2"/>
    <w:rsid w:val="00EA7835"/>
    <w:rsid w:val="00EA7CAA"/>
    <w:rsid w:val="00EB088D"/>
    <w:rsid w:val="00EB0AE3"/>
    <w:rsid w:val="00EB0BF7"/>
    <w:rsid w:val="00EB10EC"/>
    <w:rsid w:val="00EB147B"/>
    <w:rsid w:val="00EB16BF"/>
    <w:rsid w:val="00EB1EFB"/>
    <w:rsid w:val="00EB2069"/>
    <w:rsid w:val="00EB22B0"/>
    <w:rsid w:val="00EB2488"/>
    <w:rsid w:val="00EB27B3"/>
    <w:rsid w:val="00EB31B1"/>
    <w:rsid w:val="00EB366A"/>
    <w:rsid w:val="00EB38B1"/>
    <w:rsid w:val="00EB45A6"/>
    <w:rsid w:val="00EB481E"/>
    <w:rsid w:val="00EB4992"/>
    <w:rsid w:val="00EB584D"/>
    <w:rsid w:val="00EB5E39"/>
    <w:rsid w:val="00EB6010"/>
    <w:rsid w:val="00EB6A36"/>
    <w:rsid w:val="00EB7870"/>
    <w:rsid w:val="00EC030B"/>
    <w:rsid w:val="00EC08E7"/>
    <w:rsid w:val="00EC10C1"/>
    <w:rsid w:val="00EC14DC"/>
    <w:rsid w:val="00EC18BE"/>
    <w:rsid w:val="00EC2B7A"/>
    <w:rsid w:val="00EC308B"/>
    <w:rsid w:val="00EC31E2"/>
    <w:rsid w:val="00EC348B"/>
    <w:rsid w:val="00EC3841"/>
    <w:rsid w:val="00EC3972"/>
    <w:rsid w:val="00EC3A59"/>
    <w:rsid w:val="00EC42EC"/>
    <w:rsid w:val="00EC44BE"/>
    <w:rsid w:val="00EC4620"/>
    <w:rsid w:val="00EC4676"/>
    <w:rsid w:val="00EC4678"/>
    <w:rsid w:val="00EC4B06"/>
    <w:rsid w:val="00EC5968"/>
    <w:rsid w:val="00EC5B70"/>
    <w:rsid w:val="00EC6194"/>
    <w:rsid w:val="00EC620E"/>
    <w:rsid w:val="00EC687D"/>
    <w:rsid w:val="00EC68BD"/>
    <w:rsid w:val="00EC7487"/>
    <w:rsid w:val="00EC7A5B"/>
    <w:rsid w:val="00ED08D3"/>
    <w:rsid w:val="00ED16BC"/>
    <w:rsid w:val="00ED19FD"/>
    <w:rsid w:val="00ED1B16"/>
    <w:rsid w:val="00ED20F6"/>
    <w:rsid w:val="00ED22BB"/>
    <w:rsid w:val="00ED3025"/>
    <w:rsid w:val="00ED360A"/>
    <w:rsid w:val="00ED378B"/>
    <w:rsid w:val="00ED3DA0"/>
    <w:rsid w:val="00ED427A"/>
    <w:rsid w:val="00ED48C7"/>
    <w:rsid w:val="00ED49AC"/>
    <w:rsid w:val="00ED4C8D"/>
    <w:rsid w:val="00ED5241"/>
    <w:rsid w:val="00ED5742"/>
    <w:rsid w:val="00ED58E8"/>
    <w:rsid w:val="00ED594D"/>
    <w:rsid w:val="00ED5A56"/>
    <w:rsid w:val="00ED5C46"/>
    <w:rsid w:val="00ED681F"/>
    <w:rsid w:val="00ED6B2A"/>
    <w:rsid w:val="00ED707F"/>
    <w:rsid w:val="00ED78DA"/>
    <w:rsid w:val="00ED7B96"/>
    <w:rsid w:val="00ED7D4A"/>
    <w:rsid w:val="00ED7D94"/>
    <w:rsid w:val="00ED7F04"/>
    <w:rsid w:val="00ED7F51"/>
    <w:rsid w:val="00ED7F81"/>
    <w:rsid w:val="00EE04A4"/>
    <w:rsid w:val="00EE04A6"/>
    <w:rsid w:val="00EE0A40"/>
    <w:rsid w:val="00EE11DE"/>
    <w:rsid w:val="00EE1816"/>
    <w:rsid w:val="00EE234C"/>
    <w:rsid w:val="00EE2528"/>
    <w:rsid w:val="00EE2FE4"/>
    <w:rsid w:val="00EE309B"/>
    <w:rsid w:val="00EE37E7"/>
    <w:rsid w:val="00EE407B"/>
    <w:rsid w:val="00EE50A9"/>
    <w:rsid w:val="00EE5B8C"/>
    <w:rsid w:val="00EE6785"/>
    <w:rsid w:val="00EE6B04"/>
    <w:rsid w:val="00EE6D51"/>
    <w:rsid w:val="00EE6DCD"/>
    <w:rsid w:val="00EE709B"/>
    <w:rsid w:val="00EE7523"/>
    <w:rsid w:val="00EE755D"/>
    <w:rsid w:val="00EE75FE"/>
    <w:rsid w:val="00EE798C"/>
    <w:rsid w:val="00EE7A3E"/>
    <w:rsid w:val="00EF112F"/>
    <w:rsid w:val="00EF1143"/>
    <w:rsid w:val="00EF13C4"/>
    <w:rsid w:val="00EF163B"/>
    <w:rsid w:val="00EF16D2"/>
    <w:rsid w:val="00EF204D"/>
    <w:rsid w:val="00EF2A19"/>
    <w:rsid w:val="00EF316C"/>
    <w:rsid w:val="00EF33A9"/>
    <w:rsid w:val="00EF34F0"/>
    <w:rsid w:val="00EF37FA"/>
    <w:rsid w:val="00EF4312"/>
    <w:rsid w:val="00EF4774"/>
    <w:rsid w:val="00EF4A08"/>
    <w:rsid w:val="00EF4AD0"/>
    <w:rsid w:val="00EF4BF2"/>
    <w:rsid w:val="00EF551A"/>
    <w:rsid w:val="00EF5AB4"/>
    <w:rsid w:val="00EF5FAE"/>
    <w:rsid w:val="00EF65A9"/>
    <w:rsid w:val="00EF6F4F"/>
    <w:rsid w:val="00F00820"/>
    <w:rsid w:val="00F012F8"/>
    <w:rsid w:val="00F01990"/>
    <w:rsid w:val="00F01A1B"/>
    <w:rsid w:val="00F01B11"/>
    <w:rsid w:val="00F02C30"/>
    <w:rsid w:val="00F02D3E"/>
    <w:rsid w:val="00F02E2D"/>
    <w:rsid w:val="00F02FCA"/>
    <w:rsid w:val="00F03D51"/>
    <w:rsid w:val="00F04EB6"/>
    <w:rsid w:val="00F051F8"/>
    <w:rsid w:val="00F0536B"/>
    <w:rsid w:val="00F060BF"/>
    <w:rsid w:val="00F06173"/>
    <w:rsid w:val="00F0638E"/>
    <w:rsid w:val="00F069B7"/>
    <w:rsid w:val="00F074DA"/>
    <w:rsid w:val="00F07902"/>
    <w:rsid w:val="00F1026F"/>
    <w:rsid w:val="00F10339"/>
    <w:rsid w:val="00F10739"/>
    <w:rsid w:val="00F121CC"/>
    <w:rsid w:val="00F133DA"/>
    <w:rsid w:val="00F13E42"/>
    <w:rsid w:val="00F13F6D"/>
    <w:rsid w:val="00F1494C"/>
    <w:rsid w:val="00F149B3"/>
    <w:rsid w:val="00F14ED5"/>
    <w:rsid w:val="00F159A0"/>
    <w:rsid w:val="00F15AE3"/>
    <w:rsid w:val="00F15ED4"/>
    <w:rsid w:val="00F1639C"/>
    <w:rsid w:val="00F16470"/>
    <w:rsid w:val="00F164CE"/>
    <w:rsid w:val="00F169E8"/>
    <w:rsid w:val="00F169E9"/>
    <w:rsid w:val="00F16A1D"/>
    <w:rsid w:val="00F16E84"/>
    <w:rsid w:val="00F16F25"/>
    <w:rsid w:val="00F17A1C"/>
    <w:rsid w:val="00F17E74"/>
    <w:rsid w:val="00F17F2F"/>
    <w:rsid w:val="00F21429"/>
    <w:rsid w:val="00F222B7"/>
    <w:rsid w:val="00F223A3"/>
    <w:rsid w:val="00F22488"/>
    <w:rsid w:val="00F227BE"/>
    <w:rsid w:val="00F22BEA"/>
    <w:rsid w:val="00F22D5F"/>
    <w:rsid w:val="00F23089"/>
    <w:rsid w:val="00F238A5"/>
    <w:rsid w:val="00F24AB9"/>
    <w:rsid w:val="00F24F9F"/>
    <w:rsid w:val="00F25D65"/>
    <w:rsid w:val="00F261F0"/>
    <w:rsid w:val="00F27DA9"/>
    <w:rsid w:val="00F30239"/>
    <w:rsid w:val="00F31A8E"/>
    <w:rsid w:val="00F324BE"/>
    <w:rsid w:val="00F3339D"/>
    <w:rsid w:val="00F33851"/>
    <w:rsid w:val="00F33C61"/>
    <w:rsid w:val="00F341EC"/>
    <w:rsid w:val="00F34322"/>
    <w:rsid w:val="00F346A3"/>
    <w:rsid w:val="00F348DE"/>
    <w:rsid w:val="00F34918"/>
    <w:rsid w:val="00F356C8"/>
    <w:rsid w:val="00F35F9D"/>
    <w:rsid w:val="00F36361"/>
    <w:rsid w:val="00F366E0"/>
    <w:rsid w:val="00F369CE"/>
    <w:rsid w:val="00F36A0D"/>
    <w:rsid w:val="00F36B1B"/>
    <w:rsid w:val="00F371D6"/>
    <w:rsid w:val="00F37856"/>
    <w:rsid w:val="00F37B44"/>
    <w:rsid w:val="00F4016A"/>
    <w:rsid w:val="00F40497"/>
    <w:rsid w:val="00F40760"/>
    <w:rsid w:val="00F4077B"/>
    <w:rsid w:val="00F40A35"/>
    <w:rsid w:val="00F40C6A"/>
    <w:rsid w:val="00F40E02"/>
    <w:rsid w:val="00F41603"/>
    <w:rsid w:val="00F417A6"/>
    <w:rsid w:val="00F417F0"/>
    <w:rsid w:val="00F41A0C"/>
    <w:rsid w:val="00F41C4B"/>
    <w:rsid w:val="00F41C5E"/>
    <w:rsid w:val="00F42975"/>
    <w:rsid w:val="00F42BD9"/>
    <w:rsid w:val="00F43270"/>
    <w:rsid w:val="00F435E3"/>
    <w:rsid w:val="00F4401E"/>
    <w:rsid w:val="00F4454B"/>
    <w:rsid w:val="00F44721"/>
    <w:rsid w:val="00F45246"/>
    <w:rsid w:val="00F45426"/>
    <w:rsid w:val="00F455EA"/>
    <w:rsid w:val="00F45CB9"/>
    <w:rsid w:val="00F45D06"/>
    <w:rsid w:val="00F4682B"/>
    <w:rsid w:val="00F46A95"/>
    <w:rsid w:val="00F46BA4"/>
    <w:rsid w:val="00F4704B"/>
    <w:rsid w:val="00F4775B"/>
    <w:rsid w:val="00F5005A"/>
    <w:rsid w:val="00F5048C"/>
    <w:rsid w:val="00F50FF6"/>
    <w:rsid w:val="00F5106C"/>
    <w:rsid w:val="00F5142C"/>
    <w:rsid w:val="00F514AD"/>
    <w:rsid w:val="00F51645"/>
    <w:rsid w:val="00F5224C"/>
    <w:rsid w:val="00F52793"/>
    <w:rsid w:val="00F53D93"/>
    <w:rsid w:val="00F54CE2"/>
    <w:rsid w:val="00F555B3"/>
    <w:rsid w:val="00F5658E"/>
    <w:rsid w:val="00F57772"/>
    <w:rsid w:val="00F577DE"/>
    <w:rsid w:val="00F57A0E"/>
    <w:rsid w:val="00F603A4"/>
    <w:rsid w:val="00F604F0"/>
    <w:rsid w:val="00F60BFC"/>
    <w:rsid w:val="00F60EE9"/>
    <w:rsid w:val="00F61527"/>
    <w:rsid w:val="00F6241F"/>
    <w:rsid w:val="00F624FA"/>
    <w:rsid w:val="00F628E0"/>
    <w:rsid w:val="00F62B30"/>
    <w:rsid w:val="00F63C4D"/>
    <w:rsid w:val="00F63DED"/>
    <w:rsid w:val="00F63FDB"/>
    <w:rsid w:val="00F64DB4"/>
    <w:rsid w:val="00F65035"/>
    <w:rsid w:val="00F65280"/>
    <w:rsid w:val="00F65303"/>
    <w:rsid w:val="00F6578F"/>
    <w:rsid w:val="00F65CA3"/>
    <w:rsid w:val="00F66200"/>
    <w:rsid w:val="00F66EA2"/>
    <w:rsid w:val="00F6759F"/>
    <w:rsid w:val="00F7051E"/>
    <w:rsid w:val="00F70544"/>
    <w:rsid w:val="00F70AC7"/>
    <w:rsid w:val="00F71113"/>
    <w:rsid w:val="00F71248"/>
    <w:rsid w:val="00F716A1"/>
    <w:rsid w:val="00F71E9F"/>
    <w:rsid w:val="00F7246C"/>
    <w:rsid w:val="00F72895"/>
    <w:rsid w:val="00F728E1"/>
    <w:rsid w:val="00F7342C"/>
    <w:rsid w:val="00F735BD"/>
    <w:rsid w:val="00F73625"/>
    <w:rsid w:val="00F736AE"/>
    <w:rsid w:val="00F739F8"/>
    <w:rsid w:val="00F73F62"/>
    <w:rsid w:val="00F74220"/>
    <w:rsid w:val="00F74D65"/>
    <w:rsid w:val="00F754F1"/>
    <w:rsid w:val="00F76068"/>
    <w:rsid w:val="00F76AEC"/>
    <w:rsid w:val="00F76B51"/>
    <w:rsid w:val="00F777B3"/>
    <w:rsid w:val="00F77AD6"/>
    <w:rsid w:val="00F801DD"/>
    <w:rsid w:val="00F8084A"/>
    <w:rsid w:val="00F80C6D"/>
    <w:rsid w:val="00F80D99"/>
    <w:rsid w:val="00F81596"/>
    <w:rsid w:val="00F8182C"/>
    <w:rsid w:val="00F81B27"/>
    <w:rsid w:val="00F81B3C"/>
    <w:rsid w:val="00F81B7D"/>
    <w:rsid w:val="00F83090"/>
    <w:rsid w:val="00F83805"/>
    <w:rsid w:val="00F839C8"/>
    <w:rsid w:val="00F848C3"/>
    <w:rsid w:val="00F849ED"/>
    <w:rsid w:val="00F850BB"/>
    <w:rsid w:val="00F85263"/>
    <w:rsid w:val="00F85569"/>
    <w:rsid w:val="00F86616"/>
    <w:rsid w:val="00F869E0"/>
    <w:rsid w:val="00F86BBA"/>
    <w:rsid w:val="00F87676"/>
    <w:rsid w:val="00F87BA5"/>
    <w:rsid w:val="00F87C3A"/>
    <w:rsid w:val="00F87CB7"/>
    <w:rsid w:val="00F87D10"/>
    <w:rsid w:val="00F9022E"/>
    <w:rsid w:val="00F909DD"/>
    <w:rsid w:val="00F90B2A"/>
    <w:rsid w:val="00F912EF"/>
    <w:rsid w:val="00F914D4"/>
    <w:rsid w:val="00F9180F"/>
    <w:rsid w:val="00F91CD3"/>
    <w:rsid w:val="00F91E47"/>
    <w:rsid w:val="00F92C0A"/>
    <w:rsid w:val="00F938E4"/>
    <w:rsid w:val="00F93A57"/>
    <w:rsid w:val="00F93E94"/>
    <w:rsid w:val="00F946B0"/>
    <w:rsid w:val="00F94EB2"/>
    <w:rsid w:val="00F95C5B"/>
    <w:rsid w:val="00F96124"/>
    <w:rsid w:val="00F97252"/>
    <w:rsid w:val="00F9759A"/>
    <w:rsid w:val="00F97727"/>
    <w:rsid w:val="00F97736"/>
    <w:rsid w:val="00FA084D"/>
    <w:rsid w:val="00FA0E37"/>
    <w:rsid w:val="00FA183D"/>
    <w:rsid w:val="00FA1C76"/>
    <w:rsid w:val="00FA1DA4"/>
    <w:rsid w:val="00FA28C4"/>
    <w:rsid w:val="00FA3226"/>
    <w:rsid w:val="00FA3A09"/>
    <w:rsid w:val="00FA3AD0"/>
    <w:rsid w:val="00FA4038"/>
    <w:rsid w:val="00FA462A"/>
    <w:rsid w:val="00FA4980"/>
    <w:rsid w:val="00FA4EB4"/>
    <w:rsid w:val="00FA505F"/>
    <w:rsid w:val="00FA54D5"/>
    <w:rsid w:val="00FA5C58"/>
    <w:rsid w:val="00FA64CD"/>
    <w:rsid w:val="00FA66ED"/>
    <w:rsid w:val="00FA68DE"/>
    <w:rsid w:val="00FA6BE4"/>
    <w:rsid w:val="00FB0768"/>
    <w:rsid w:val="00FB0CF0"/>
    <w:rsid w:val="00FB1136"/>
    <w:rsid w:val="00FB1B0A"/>
    <w:rsid w:val="00FB1C0C"/>
    <w:rsid w:val="00FB1C24"/>
    <w:rsid w:val="00FB1D51"/>
    <w:rsid w:val="00FB1FB3"/>
    <w:rsid w:val="00FB21D7"/>
    <w:rsid w:val="00FB2976"/>
    <w:rsid w:val="00FB29D8"/>
    <w:rsid w:val="00FB2CD0"/>
    <w:rsid w:val="00FB2DE3"/>
    <w:rsid w:val="00FB2E95"/>
    <w:rsid w:val="00FB2F72"/>
    <w:rsid w:val="00FB3414"/>
    <w:rsid w:val="00FB43AE"/>
    <w:rsid w:val="00FB441D"/>
    <w:rsid w:val="00FB4534"/>
    <w:rsid w:val="00FB4EE4"/>
    <w:rsid w:val="00FB5022"/>
    <w:rsid w:val="00FB55A7"/>
    <w:rsid w:val="00FB5BB8"/>
    <w:rsid w:val="00FB5D1E"/>
    <w:rsid w:val="00FB6012"/>
    <w:rsid w:val="00FB6136"/>
    <w:rsid w:val="00FB61B3"/>
    <w:rsid w:val="00FB6231"/>
    <w:rsid w:val="00FB7002"/>
    <w:rsid w:val="00FB7032"/>
    <w:rsid w:val="00FC06C3"/>
    <w:rsid w:val="00FC0902"/>
    <w:rsid w:val="00FC0929"/>
    <w:rsid w:val="00FC0A01"/>
    <w:rsid w:val="00FC120A"/>
    <w:rsid w:val="00FC173A"/>
    <w:rsid w:val="00FC1DF2"/>
    <w:rsid w:val="00FC2130"/>
    <w:rsid w:val="00FC2C1D"/>
    <w:rsid w:val="00FC2DCB"/>
    <w:rsid w:val="00FC35AD"/>
    <w:rsid w:val="00FC3675"/>
    <w:rsid w:val="00FC36A3"/>
    <w:rsid w:val="00FC3BA0"/>
    <w:rsid w:val="00FC3D08"/>
    <w:rsid w:val="00FC3F23"/>
    <w:rsid w:val="00FC4B6B"/>
    <w:rsid w:val="00FC54A9"/>
    <w:rsid w:val="00FC5895"/>
    <w:rsid w:val="00FC5B3C"/>
    <w:rsid w:val="00FC5C84"/>
    <w:rsid w:val="00FC6506"/>
    <w:rsid w:val="00FC6545"/>
    <w:rsid w:val="00FC6C2D"/>
    <w:rsid w:val="00FC7207"/>
    <w:rsid w:val="00FC7995"/>
    <w:rsid w:val="00FC7AF1"/>
    <w:rsid w:val="00FC7E57"/>
    <w:rsid w:val="00FD0743"/>
    <w:rsid w:val="00FD0754"/>
    <w:rsid w:val="00FD0A36"/>
    <w:rsid w:val="00FD115A"/>
    <w:rsid w:val="00FD19C7"/>
    <w:rsid w:val="00FD1B62"/>
    <w:rsid w:val="00FD1D8E"/>
    <w:rsid w:val="00FD2A69"/>
    <w:rsid w:val="00FD2E93"/>
    <w:rsid w:val="00FD2EA3"/>
    <w:rsid w:val="00FD3338"/>
    <w:rsid w:val="00FD34C8"/>
    <w:rsid w:val="00FD3737"/>
    <w:rsid w:val="00FD3E33"/>
    <w:rsid w:val="00FD40AC"/>
    <w:rsid w:val="00FD4DA0"/>
    <w:rsid w:val="00FD5292"/>
    <w:rsid w:val="00FD58D9"/>
    <w:rsid w:val="00FD5EF4"/>
    <w:rsid w:val="00FD689C"/>
    <w:rsid w:val="00FD702B"/>
    <w:rsid w:val="00FD73CA"/>
    <w:rsid w:val="00FD74BA"/>
    <w:rsid w:val="00FE0152"/>
    <w:rsid w:val="00FE02B3"/>
    <w:rsid w:val="00FE1660"/>
    <w:rsid w:val="00FE1DD3"/>
    <w:rsid w:val="00FE1FB6"/>
    <w:rsid w:val="00FE2BEB"/>
    <w:rsid w:val="00FE2F30"/>
    <w:rsid w:val="00FE34DB"/>
    <w:rsid w:val="00FE6142"/>
    <w:rsid w:val="00FE6516"/>
    <w:rsid w:val="00FE6CA5"/>
    <w:rsid w:val="00FE7145"/>
    <w:rsid w:val="00FE7325"/>
    <w:rsid w:val="00FE7B85"/>
    <w:rsid w:val="00FE7DC5"/>
    <w:rsid w:val="00FF00E2"/>
    <w:rsid w:val="00FF00ED"/>
    <w:rsid w:val="00FF097D"/>
    <w:rsid w:val="00FF1103"/>
    <w:rsid w:val="00FF1558"/>
    <w:rsid w:val="00FF2C31"/>
    <w:rsid w:val="00FF308F"/>
    <w:rsid w:val="00FF3600"/>
    <w:rsid w:val="00FF3717"/>
    <w:rsid w:val="00FF3B21"/>
    <w:rsid w:val="00FF3D16"/>
    <w:rsid w:val="00FF44BD"/>
    <w:rsid w:val="00FF468E"/>
    <w:rsid w:val="00FF481E"/>
    <w:rsid w:val="00FF51C8"/>
    <w:rsid w:val="00FF5532"/>
    <w:rsid w:val="00FF55F6"/>
    <w:rsid w:val="00FF5B7B"/>
    <w:rsid w:val="00FF6E5C"/>
    <w:rsid w:val="00FF707E"/>
    <w:rsid w:val="00FF717A"/>
    <w:rsid w:val="00FF75C6"/>
    <w:rsid w:val="00FF763C"/>
    <w:rsid w:val="00FF76F1"/>
    <w:rsid w:val="00FF79B6"/>
    <w:rsid w:val="00FF7ABB"/>
    <w:rsid w:val="012936C8"/>
    <w:rsid w:val="019F8BC5"/>
    <w:rsid w:val="01A8FD75"/>
    <w:rsid w:val="01D6B0ED"/>
    <w:rsid w:val="024EDE15"/>
    <w:rsid w:val="02E89370"/>
    <w:rsid w:val="03FCC10F"/>
    <w:rsid w:val="0407A011"/>
    <w:rsid w:val="04487599"/>
    <w:rsid w:val="045A4103"/>
    <w:rsid w:val="049464C4"/>
    <w:rsid w:val="0509E149"/>
    <w:rsid w:val="05D13742"/>
    <w:rsid w:val="06595EB8"/>
    <w:rsid w:val="06983143"/>
    <w:rsid w:val="06D66228"/>
    <w:rsid w:val="071C1681"/>
    <w:rsid w:val="0781A6CE"/>
    <w:rsid w:val="07AFDE90"/>
    <w:rsid w:val="07C67434"/>
    <w:rsid w:val="091EA4E3"/>
    <w:rsid w:val="095922F6"/>
    <w:rsid w:val="09626E61"/>
    <w:rsid w:val="0D8BA9E8"/>
    <w:rsid w:val="0DD45C59"/>
    <w:rsid w:val="0DFCDBE0"/>
    <w:rsid w:val="0E920554"/>
    <w:rsid w:val="0EA3475E"/>
    <w:rsid w:val="0F83557A"/>
    <w:rsid w:val="1085E36F"/>
    <w:rsid w:val="11770322"/>
    <w:rsid w:val="1540CEFA"/>
    <w:rsid w:val="16861B29"/>
    <w:rsid w:val="18CF0BDB"/>
    <w:rsid w:val="192B4CEB"/>
    <w:rsid w:val="19F88515"/>
    <w:rsid w:val="1BF219B8"/>
    <w:rsid w:val="1C892975"/>
    <w:rsid w:val="1CBF7543"/>
    <w:rsid w:val="1D05D3F9"/>
    <w:rsid w:val="1E8F04E0"/>
    <w:rsid w:val="1F30136E"/>
    <w:rsid w:val="1F9B7ED4"/>
    <w:rsid w:val="2264BFD3"/>
    <w:rsid w:val="263AA977"/>
    <w:rsid w:val="26485F7A"/>
    <w:rsid w:val="275AB1F4"/>
    <w:rsid w:val="29CC2500"/>
    <w:rsid w:val="2A16D967"/>
    <w:rsid w:val="2A762014"/>
    <w:rsid w:val="2BE5A377"/>
    <w:rsid w:val="2D527D1D"/>
    <w:rsid w:val="2E555CD1"/>
    <w:rsid w:val="2EA57A7D"/>
    <w:rsid w:val="2EEC1BB1"/>
    <w:rsid w:val="2F18C376"/>
    <w:rsid w:val="30FF365A"/>
    <w:rsid w:val="311DBB8C"/>
    <w:rsid w:val="31C71F6B"/>
    <w:rsid w:val="3205D577"/>
    <w:rsid w:val="3274DF1A"/>
    <w:rsid w:val="33BF906E"/>
    <w:rsid w:val="35197858"/>
    <w:rsid w:val="3576816A"/>
    <w:rsid w:val="359E8701"/>
    <w:rsid w:val="35D1E467"/>
    <w:rsid w:val="3658A413"/>
    <w:rsid w:val="3660AE53"/>
    <w:rsid w:val="36713BCA"/>
    <w:rsid w:val="36B42E7B"/>
    <w:rsid w:val="36EFF163"/>
    <w:rsid w:val="37AC8BDD"/>
    <w:rsid w:val="3A194E8F"/>
    <w:rsid w:val="3A65E46F"/>
    <w:rsid w:val="3AFAA55D"/>
    <w:rsid w:val="3B202CB0"/>
    <w:rsid w:val="3B9962C3"/>
    <w:rsid w:val="3BB8D2E8"/>
    <w:rsid w:val="3CBBFD11"/>
    <w:rsid w:val="3F9873DF"/>
    <w:rsid w:val="3FD94A62"/>
    <w:rsid w:val="40A7B17C"/>
    <w:rsid w:val="40C6B042"/>
    <w:rsid w:val="4129CAE0"/>
    <w:rsid w:val="41CBBE6C"/>
    <w:rsid w:val="41FA22DB"/>
    <w:rsid w:val="4322BA4F"/>
    <w:rsid w:val="437364C2"/>
    <w:rsid w:val="4384B7C6"/>
    <w:rsid w:val="43AD22FF"/>
    <w:rsid w:val="44376657"/>
    <w:rsid w:val="446231CC"/>
    <w:rsid w:val="47C76788"/>
    <w:rsid w:val="488BA067"/>
    <w:rsid w:val="48CF9A3C"/>
    <w:rsid w:val="49266056"/>
    <w:rsid w:val="49547D74"/>
    <w:rsid w:val="49679BC3"/>
    <w:rsid w:val="49F9F593"/>
    <w:rsid w:val="4B00918C"/>
    <w:rsid w:val="4BD78FCE"/>
    <w:rsid w:val="4BF037F0"/>
    <w:rsid w:val="4C7595DE"/>
    <w:rsid w:val="4D3D57B1"/>
    <w:rsid w:val="4D6D0943"/>
    <w:rsid w:val="4E0980B5"/>
    <w:rsid w:val="4E109C39"/>
    <w:rsid w:val="4E2F9FEA"/>
    <w:rsid w:val="4FC4E26E"/>
    <w:rsid w:val="502A13F2"/>
    <w:rsid w:val="50F92973"/>
    <w:rsid w:val="5275B334"/>
    <w:rsid w:val="52900662"/>
    <w:rsid w:val="529986E0"/>
    <w:rsid w:val="531737F1"/>
    <w:rsid w:val="53883258"/>
    <w:rsid w:val="53BF1845"/>
    <w:rsid w:val="53D1FC3F"/>
    <w:rsid w:val="53ED9EAD"/>
    <w:rsid w:val="54B1D90B"/>
    <w:rsid w:val="54B3AF7A"/>
    <w:rsid w:val="54C2E32C"/>
    <w:rsid w:val="54CCC1EF"/>
    <w:rsid w:val="55952159"/>
    <w:rsid w:val="5721B98F"/>
    <w:rsid w:val="57963AA2"/>
    <w:rsid w:val="5877FB19"/>
    <w:rsid w:val="588DE098"/>
    <w:rsid w:val="58E35567"/>
    <w:rsid w:val="5906067C"/>
    <w:rsid w:val="5ABCEC28"/>
    <w:rsid w:val="5AF9D609"/>
    <w:rsid w:val="5B39A593"/>
    <w:rsid w:val="5B4DB0AD"/>
    <w:rsid w:val="5C35265F"/>
    <w:rsid w:val="5C87B344"/>
    <w:rsid w:val="5DB1429E"/>
    <w:rsid w:val="5DF5A215"/>
    <w:rsid w:val="5E70AEDD"/>
    <w:rsid w:val="5F333CD8"/>
    <w:rsid w:val="5F4E1B67"/>
    <w:rsid w:val="60208763"/>
    <w:rsid w:val="62AAF3A8"/>
    <w:rsid w:val="64D44464"/>
    <w:rsid w:val="65314DB6"/>
    <w:rsid w:val="653C70C6"/>
    <w:rsid w:val="658D7888"/>
    <w:rsid w:val="65ACA66C"/>
    <w:rsid w:val="65C08CAF"/>
    <w:rsid w:val="662CE54D"/>
    <w:rsid w:val="67630D6F"/>
    <w:rsid w:val="69023BBF"/>
    <w:rsid w:val="6C86EBF5"/>
    <w:rsid w:val="6D00D7A5"/>
    <w:rsid w:val="6E2BDBC7"/>
    <w:rsid w:val="6E30D6D6"/>
    <w:rsid w:val="6E597280"/>
    <w:rsid w:val="6EB49C74"/>
    <w:rsid w:val="6F698C99"/>
    <w:rsid w:val="700E0A98"/>
    <w:rsid w:val="70611E92"/>
    <w:rsid w:val="70F7F6B1"/>
    <w:rsid w:val="70FDAB8D"/>
    <w:rsid w:val="7154D125"/>
    <w:rsid w:val="7163B54F"/>
    <w:rsid w:val="719608A2"/>
    <w:rsid w:val="73EFB8BF"/>
    <w:rsid w:val="740CE860"/>
    <w:rsid w:val="74347CDD"/>
    <w:rsid w:val="7514311C"/>
    <w:rsid w:val="76EAB9E8"/>
    <w:rsid w:val="78097BFB"/>
    <w:rsid w:val="79180ABF"/>
    <w:rsid w:val="7977DCBA"/>
    <w:rsid w:val="7A0F13F8"/>
    <w:rsid w:val="7AA80706"/>
    <w:rsid w:val="7AE22667"/>
    <w:rsid w:val="7D13D834"/>
    <w:rsid w:val="7D80C983"/>
    <w:rsid w:val="7EDBD109"/>
    <w:rsid w:val="7FF6A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E8FC28"/>
  <w15:docId w15:val="{C609401C-8293-4CCE-8630-928C34706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066"/>
  </w:style>
  <w:style w:type="paragraph" w:styleId="Ttulo1">
    <w:name w:val="heading 1"/>
    <w:basedOn w:val="ndice1"/>
    <w:next w:val="Normal"/>
    <w:link w:val="Ttulo1Car"/>
    <w:autoRedefine/>
    <w:uiPriority w:val="9"/>
    <w:qFormat/>
    <w:rsid w:val="00C42294"/>
    <w:pPr>
      <w:keepNext/>
      <w:keepLines/>
      <w:numPr>
        <w:ilvl w:val="1"/>
        <w:numId w:val="31"/>
      </w:numPr>
      <w:spacing w:line="360" w:lineRule="auto"/>
      <w:ind w:left="587"/>
      <w:outlineLvl w:val="0"/>
    </w:pPr>
    <w:rPr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D2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A66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417F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CE7066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42294"/>
    <w:rPr>
      <w:rFonts w:cstheme="minorHAnsi"/>
      <w:b/>
      <w:bCs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D2800"/>
    <w:rPr>
      <w:rFonts w:asciiTheme="majorHAnsi" w:eastAsiaTheme="majorEastAsia" w:hAnsiTheme="majorHAnsi" w:cstheme="majorBidi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2A6640"/>
    <w:rPr>
      <w:rFonts w:asciiTheme="majorHAnsi" w:eastAsiaTheme="majorEastAsia" w:hAnsiTheme="majorHAnsi" w:cstheme="majorBidi"/>
      <w:sz w:val="24"/>
      <w:szCs w:val="24"/>
      <w:lang w:val="en-GB"/>
    </w:rPr>
  </w:style>
  <w:style w:type="paragraph" w:styleId="ndice2">
    <w:name w:val="index 2"/>
    <w:basedOn w:val="Normal"/>
    <w:next w:val="Normal"/>
    <w:autoRedefine/>
    <w:uiPriority w:val="99"/>
    <w:unhideWhenUsed/>
    <w:rsid w:val="00EA57C3"/>
    <w:pPr>
      <w:spacing w:after="0"/>
      <w:ind w:left="440" w:hanging="220"/>
    </w:pPr>
    <w:rPr>
      <w:rFonts w:cstheme="minorHAnsi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unhideWhenUsed/>
    <w:rsid w:val="00DE2CEC"/>
    <w:pPr>
      <w:spacing w:after="0"/>
      <w:ind w:left="220" w:hanging="220"/>
    </w:pPr>
    <w:rPr>
      <w:rFonts w:cstheme="minorHAnsi"/>
      <w:sz w:val="20"/>
      <w:szCs w:val="20"/>
    </w:rPr>
  </w:style>
  <w:style w:type="paragraph" w:styleId="Ttulodendice">
    <w:name w:val="index heading"/>
    <w:basedOn w:val="Normal"/>
    <w:next w:val="ndice1"/>
    <w:uiPriority w:val="99"/>
    <w:unhideWhenUsed/>
    <w:rsid w:val="00DE2CEC"/>
    <w:pPr>
      <w:spacing w:after="0"/>
    </w:pPr>
    <w:rPr>
      <w:rFonts w:cstheme="minorHAnsi"/>
      <w:sz w:val="20"/>
      <w:szCs w:val="20"/>
    </w:rPr>
  </w:style>
  <w:style w:type="paragraph" w:styleId="ndice3">
    <w:name w:val="index 3"/>
    <w:basedOn w:val="Normal"/>
    <w:next w:val="Normal"/>
    <w:autoRedefine/>
    <w:uiPriority w:val="99"/>
    <w:unhideWhenUsed/>
    <w:rsid w:val="00EA57C3"/>
    <w:pPr>
      <w:spacing w:after="0"/>
      <w:ind w:left="660" w:hanging="220"/>
    </w:pPr>
    <w:rPr>
      <w:rFonts w:cstheme="minorHAnsi"/>
      <w:sz w:val="20"/>
      <w:szCs w:val="20"/>
    </w:rPr>
  </w:style>
  <w:style w:type="paragraph" w:styleId="ndice4">
    <w:name w:val="index 4"/>
    <w:basedOn w:val="Normal"/>
    <w:next w:val="Normal"/>
    <w:autoRedefine/>
    <w:uiPriority w:val="99"/>
    <w:unhideWhenUsed/>
    <w:rsid w:val="00EA57C3"/>
    <w:pPr>
      <w:spacing w:after="0"/>
      <w:ind w:left="880" w:hanging="220"/>
    </w:pPr>
    <w:rPr>
      <w:rFonts w:cstheme="minorHAnsi"/>
      <w:sz w:val="20"/>
      <w:szCs w:val="20"/>
    </w:rPr>
  </w:style>
  <w:style w:type="paragraph" w:styleId="ndice5">
    <w:name w:val="index 5"/>
    <w:basedOn w:val="Normal"/>
    <w:next w:val="Normal"/>
    <w:autoRedefine/>
    <w:uiPriority w:val="99"/>
    <w:unhideWhenUsed/>
    <w:rsid w:val="00EA57C3"/>
    <w:pPr>
      <w:spacing w:after="0"/>
      <w:ind w:left="1100" w:hanging="220"/>
    </w:pPr>
    <w:rPr>
      <w:rFonts w:cstheme="minorHAnsi"/>
      <w:sz w:val="20"/>
      <w:szCs w:val="20"/>
    </w:rPr>
  </w:style>
  <w:style w:type="paragraph" w:styleId="ndice6">
    <w:name w:val="index 6"/>
    <w:basedOn w:val="Normal"/>
    <w:next w:val="Normal"/>
    <w:autoRedefine/>
    <w:uiPriority w:val="99"/>
    <w:unhideWhenUsed/>
    <w:rsid w:val="00EA57C3"/>
    <w:pPr>
      <w:spacing w:after="0"/>
      <w:ind w:left="1320" w:hanging="220"/>
    </w:pPr>
    <w:rPr>
      <w:rFonts w:cstheme="minorHAnsi"/>
      <w:sz w:val="20"/>
      <w:szCs w:val="20"/>
    </w:rPr>
  </w:style>
  <w:style w:type="paragraph" w:styleId="ndice7">
    <w:name w:val="index 7"/>
    <w:basedOn w:val="Normal"/>
    <w:next w:val="Normal"/>
    <w:autoRedefine/>
    <w:uiPriority w:val="99"/>
    <w:unhideWhenUsed/>
    <w:rsid w:val="00EA57C3"/>
    <w:pPr>
      <w:spacing w:after="0"/>
      <w:ind w:left="1540" w:hanging="220"/>
    </w:pPr>
    <w:rPr>
      <w:rFonts w:cstheme="minorHAnsi"/>
      <w:sz w:val="20"/>
      <w:szCs w:val="20"/>
    </w:rPr>
  </w:style>
  <w:style w:type="paragraph" w:styleId="ndice8">
    <w:name w:val="index 8"/>
    <w:basedOn w:val="Normal"/>
    <w:next w:val="Normal"/>
    <w:autoRedefine/>
    <w:uiPriority w:val="99"/>
    <w:unhideWhenUsed/>
    <w:rsid w:val="00EA57C3"/>
    <w:pPr>
      <w:spacing w:after="0"/>
      <w:ind w:left="1760" w:hanging="220"/>
    </w:pPr>
    <w:rPr>
      <w:rFonts w:cstheme="minorHAnsi"/>
      <w:sz w:val="20"/>
      <w:szCs w:val="20"/>
    </w:rPr>
  </w:style>
  <w:style w:type="paragraph" w:styleId="ndice9">
    <w:name w:val="index 9"/>
    <w:basedOn w:val="Normal"/>
    <w:next w:val="Normal"/>
    <w:autoRedefine/>
    <w:uiPriority w:val="99"/>
    <w:unhideWhenUsed/>
    <w:rsid w:val="00EA57C3"/>
    <w:pPr>
      <w:spacing w:after="0"/>
      <w:ind w:left="1980" w:hanging="220"/>
    </w:pPr>
    <w:rPr>
      <w:rFonts w:cstheme="minorHAnsi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F97727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F97727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024416"/>
    <w:pPr>
      <w:tabs>
        <w:tab w:val="left" w:pos="440"/>
        <w:tab w:val="left" w:pos="880"/>
        <w:tab w:val="right" w:leader="dot" w:pos="8789"/>
      </w:tabs>
      <w:spacing w:after="100"/>
    </w:pPr>
    <w:rPr>
      <w:rFonts w:eastAsiaTheme="minorEastAsia" w:cs="Times New Roman"/>
      <w:noProof/>
      <w:sz w:val="28"/>
      <w:szCs w:val="28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024416"/>
    <w:pPr>
      <w:tabs>
        <w:tab w:val="left" w:pos="1134"/>
        <w:tab w:val="right" w:leader="dot" w:pos="8364"/>
      </w:tabs>
      <w:spacing w:after="100"/>
      <w:ind w:left="440"/>
    </w:pPr>
    <w:rPr>
      <w:rFonts w:eastAsiaTheme="minorEastAsia" w:cs="Times New Roman"/>
      <w:lang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40C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40C6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40C6A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0C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0C6A"/>
    <w:rPr>
      <w:b/>
      <w:bCs/>
      <w:sz w:val="20"/>
      <w:szCs w:val="20"/>
      <w:lang w:val="en-GB"/>
    </w:rPr>
  </w:style>
  <w:style w:type="paragraph" w:styleId="Revisin">
    <w:name w:val="Revision"/>
    <w:hidden/>
    <w:uiPriority w:val="99"/>
    <w:semiHidden/>
    <w:rsid w:val="009D197D"/>
    <w:pPr>
      <w:spacing w:after="0" w:line="240" w:lineRule="auto"/>
    </w:pPr>
    <w:rPr>
      <w:lang w:val="en-GB"/>
    </w:rPr>
  </w:style>
  <w:style w:type="paragraph" w:styleId="Textoindependiente">
    <w:name w:val="Body Text"/>
    <w:basedOn w:val="Normal"/>
    <w:link w:val="TextoindependienteCar"/>
    <w:uiPriority w:val="1"/>
    <w:qFormat/>
    <w:rsid w:val="002D01F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D01F1"/>
    <w:rPr>
      <w:rFonts w:ascii="Calibri" w:eastAsia="Calibri" w:hAnsi="Calibri" w:cs="Calibri"/>
      <w:lang w:val="es-ES"/>
    </w:rPr>
  </w:style>
  <w:style w:type="character" w:styleId="Hipervnculo">
    <w:name w:val="Hyperlink"/>
    <w:basedOn w:val="Fuentedeprrafopredeter"/>
    <w:uiPriority w:val="99"/>
    <w:unhideWhenUsed/>
    <w:rsid w:val="0059413F"/>
    <w:rPr>
      <w:color w:val="0563C1" w:themeColor="hyperlink"/>
      <w:u w:val="single"/>
    </w:rPr>
  </w:style>
  <w:style w:type="paragraph" w:styleId="Ttulo">
    <w:name w:val="Title"/>
    <w:basedOn w:val="Normal"/>
    <w:link w:val="TtuloCar"/>
    <w:uiPriority w:val="10"/>
    <w:qFormat/>
    <w:rsid w:val="005F739A"/>
    <w:pPr>
      <w:widowControl w:val="0"/>
      <w:autoSpaceDE w:val="0"/>
      <w:autoSpaceDN w:val="0"/>
      <w:spacing w:before="99" w:after="0" w:line="240" w:lineRule="auto"/>
      <w:ind w:left="2123" w:hanging="1585"/>
    </w:pPr>
    <w:rPr>
      <w:rFonts w:ascii="Arial" w:eastAsia="Arial" w:hAnsi="Arial" w:cs="Arial"/>
      <w:b/>
      <w:bCs/>
      <w:sz w:val="36"/>
      <w:szCs w:val="36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5F739A"/>
    <w:rPr>
      <w:rFonts w:ascii="Arial" w:eastAsia="Arial" w:hAnsi="Arial" w:cs="Arial"/>
      <w:b/>
      <w:bCs/>
      <w:sz w:val="36"/>
      <w:szCs w:val="36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155E"/>
  </w:style>
  <w:style w:type="paragraph" w:styleId="Piedepgina">
    <w:name w:val="footer"/>
    <w:basedOn w:val="Normal"/>
    <w:link w:val="Piedepgina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155E"/>
  </w:style>
  <w:style w:type="character" w:styleId="Hipervnculovisitado">
    <w:name w:val="FollowedHyperlink"/>
    <w:basedOn w:val="Fuentedeprrafopredeter"/>
    <w:uiPriority w:val="99"/>
    <w:semiHidden/>
    <w:unhideWhenUsed/>
    <w:rsid w:val="003060F2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639B2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s-ES"/>
    </w:rPr>
  </w:style>
  <w:style w:type="paragraph" w:styleId="Descripcin">
    <w:name w:val="caption"/>
    <w:basedOn w:val="Normal"/>
    <w:next w:val="Normal"/>
    <w:uiPriority w:val="35"/>
    <w:unhideWhenUsed/>
    <w:qFormat/>
    <w:rsid w:val="005808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57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442B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2622F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A7656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FC3BA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Fuentedeprrafopredeter"/>
    <w:rsid w:val="002E219C"/>
    <w:rPr>
      <w:rFonts w:ascii="Segoe UI" w:hAnsi="Segoe UI" w:cs="Segoe UI" w:hint="default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rsid w:val="007417F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abladeilustraciones">
    <w:name w:val="table of figures"/>
    <w:basedOn w:val="Normal"/>
    <w:next w:val="Normal"/>
    <w:uiPriority w:val="99"/>
    <w:unhideWhenUsed/>
    <w:rsid w:val="00E32F3A"/>
    <w:pPr>
      <w:spacing w:after="0"/>
    </w:pPr>
  </w:style>
  <w:style w:type="paragraph" w:styleId="TDC4">
    <w:name w:val="toc 4"/>
    <w:basedOn w:val="Normal"/>
    <w:next w:val="Normal"/>
    <w:autoRedefine/>
    <w:uiPriority w:val="39"/>
    <w:unhideWhenUsed/>
    <w:rsid w:val="00D60EAB"/>
    <w:pPr>
      <w:spacing w:after="100"/>
      <w:ind w:left="660"/>
    </w:pPr>
    <w:rPr>
      <w:rFonts w:eastAsiaTheme="minorEastAsia"/>
      <w:kern w:val="2"/>
      <w:lang w:eastAsia="es-CL"/>
    </w:rPr>
  </w:style>
  <w:style w:type="paragraph" w:styleId="TDC5">
    <w:name w:val="toc 5"/>
    <w:basedOn w:val="Normal"/>
    <w:next w:val="Normal"/>
    <w:autoRedefine/>
    <w:uiPriority w:val="39"/>
    <w:unhideWhenUsed/>
    <w:rsid w:val="00D60EAB"/>
    <w:pPr>
      <w:spacing w:after="100"/>
      <w:ind w:left="880"/>
    </w:pPr>
    <w:rPr>
      <w:rFonts w:eastAsiaTheme="minorEastAsia"/>
      <w:kern w:val="2"/>
      <w:lang w:eastAsia="es-CL"/>
    </w:rPr>
  </w:style>
  <w:style w:type="paragraph" w:styleId="TDC6">
    <w:name w:val="toc 6"/>
    <w:basedOn w:val="Normal"/>
    <w:next w:val="Normal"/>
    <w:autoRedefine/>
    <w:uiPriority w:val="39"/>
    <w:unhideWhenUsed/>
    <w:rsid w:val="00D60EAB"/>
    <w:pPr>
      <w:spacing w:after="100"/>
      <w:ind w:left="1100"/>
    </w:pPr>
    <w:rPr>
      <w:rFonts w:eastAsiaTheme="minorEastAsia"/>
      <w:kern w:val="2"/>
      <w:lang w:eastAsia="es-CL"/>
    </w:rPr>
  </w:style>
  <w:style w:type="paragraph" w:styleId="TDC7">
    <w:name w:val="toc 7"/>
    <w:basedOn w:val="Normal"/>
    <w:next w:val="Normal"/>
    <w:autoRedefine/>
    <w:uiPriority w:val="39"/>
    <w:unhideWhenUsed/>
    <w:rsid w:val="00D60EAB"/>
    <w:pPr>
      <w:spacing w:after="100"/>
      <w:ind w:left="1320"/>
    </w:pPr>
    <w:rPr>
      <w:rFonts w:eastAsiaTheme="minorEastAsia"/>
      <w:kern w:val="2"/>
      <w:lang w:eastAsia="es-CL"/>
    </w:rPr>
  </w:style>
  <w:style w:type="paragraph" w:styleId="TDC8">
    <w:name w:val="toc 8"/>
    <w:basedOn w:val="Normal"/>
    <w:next w:val="Normal"/>
    <w:autoRedefine/>
    <w:uiPriority w:val="39"/>
    <w:unhideWhenUsed/>
    <w:rsid w:val="00D60EAB"/>
    <w:pPr>
      <w:spacing w:after="100"/>
      <w:ind w:left="1540"/>
    </w:pPr>
    <w:rPr>
      <w:rFonts w:eastAsiaTheme="minorEastAsia"/>
      <w:kern w:val="2"/>
      <w:lang w:eastAsia="es-CL"/>
    </w:rPr>
  </w:style>
  <w:style w:type="paragraph" w:styleId="TDC9">
    <w:name w:val="toc 9"/>
    <w:basedOn w:val="Normal"/>
    <w:next w:val="Normal"/>
    <w:autoRedefine/>
    <w:uiPriority w:val="39"/>
    <w:unhideWhenUsed/>
    <w:rsid w:val="00D60EAB"/>
    <w:pPr>
      <w:spacing w:after="100"/>
      <w:ind w:left="1760"/>
    </w:pPr>
    <w:rPr>
      <w:rFonts w:eastAsiaTheme="minorEastAsia"/>
      <w:kern w:val="2"/>
      <w:lang w:eastAsia="es-CL"/>
    </w:rPr>
  </w:style>
  <w:style w:type="paragraph" w:customStyle="1" w:styleId="paragraph">
    <w:name w:val="paragraph"/>
    <w:basedOn w:val="Normal"/>
    <w:rsid w:val="00473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customStyle="1" w:styleId="normaltextrun">
    <w:name w:val="normaltextrun"/>
    <w:basedOn w:val="Fuentedeprrafopredeter"/>
    <w:rsid w:val="00473F71"/>
  </w:style>
  <w:style w:type="character" w:customStyle="1" w:styleId="eop">
    <w:name w:val="eop"/>
    <w:basedOn w:val="Fuentedeprrafopredeter"/>
    <w:rsid w:val="00473F71"/>
  </w:style>
  <w:style w:type="paragraph" w:styleId="Textonotapie">
    <w:name w:val="footnote text"/>
    <w:basedOn w:val="Normal"/>
    <w:link w:val="TextonotapieCar"/>
    <w:uiPriority w:val="99"/>
    <w:semiHidden/>
    <w:unhideWhenUsed/>
    <w:rsid w:val="00BD0C6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D0C6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D0C60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7921B8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7921B8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7921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B5BB0-3353-4F42-979F-3EE181EF6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2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orcoran</dc:creator>
  <cp:keywords/>
  <dc:description/>
  <cp:lastModifiedBy>Sebastian Coronado Navarro</cp:lastModifiedBy>
  <cp:revision>2</cp:revision>
  <cp:lastPrinted>2023-08-10T01:23:00Z</cp:lastPrinted>
  <dcterms:created xsi:type="dcterms:W3CDTF">2023-10-04T13:02:00Z</dcterms:created>
  <dcterms:modified xsi:type="dcterms:W3CDTF">2023-10-04T13:02:00Z</dcterms:modified>
</cp:coreProperties>
</file>